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98176" behindDoc="1" locked="0" layoutInCell="1" allowOverlap="1" wp14:anchorId="26723C15" wp14:editId="0777B106">
                <wp:simplePos x="0" y="0"/>
                <wp:positionH relativeFrom="column">
                  <wp:posOffset>10414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56" name="Rectangle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4999" w:rsidRDefault="003A4999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 w:rsidRPr="0040201A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No Normalization (Real Counts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6723C15" id="Rectangle 56" o:spid="_x0000_s1026" style="position:absolute;left:0;text-align:left;margin-left:8.2pt;margin-top:1.5pt;width:546.95pt;height:31.35pt;z-index:-251618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" fillcolor="#deeaf6 [660]" strokecolor="#4472c4 [3208]" strokeweight="2.25pt">
                <v:textbox>
                  <w:txbxContent>
                    <w:p w:rsidR="003A4999" w:rsidRDefault="003A4999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 w:rsidRPr="0040201A"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No Normalization (Real Counts)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5CED9EC" wp14:editId="3B8AE2B0">
            <wp:extent cx="3037740" cy="3074594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51648" cy="3088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5A275D5E" wp14:editId="3335BA6A">
            <wp:extent cx="2865938" cy="284275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5902" cy="2852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F3D3120" wp14:editId="59927071">
            <wp:extent cx="3043909" cy="2797132"/>
            <wp:effectExtent l="0" t="0" r="4445" b="381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65" t="594"/>
                    <a:stretch/>
                  </pic:blipFill>
                  <pic:spPr bwMode="auto">
                    <a:xfrm>
                      <a:off x="0" y="0"/>
                      <a:ext cx="3051894" cy="2804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1F07464" wp14:editId="60AE1C42">
            <wp:extent cx="3297555" cy="2323465"/>
            <wp:effectExtent l="0" t="0" r="0" b="635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5648" behindDoc="1" locked="0" layoutInCell="1" allowOverlap="1">
                <wp:simplePos x="0" y="0"/>
                <wp:positionH relativeFrom="column">
                  <wp:posOffset>5207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4999" w:rsidRDefault="003A4999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Log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6" o:spid="_x0000_s1027" style="position:absolute;left:0;text-align:left;margin-left:4.1pt;margin-top:1.5pt;width:546.95pt;height:31.35pt;z-index:-251640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" fillcolor="#deeaf6 [660]" strokecolor="#4472c4 [3208]" strokeweight="2.25pt">
                <v:textbox>
                  <w:txbxContent>
                    <w:p w:rsidR="003A4999" w:rsidRDefault="003A4999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Log2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B5244" w:rsidRPr="00EF49A1" w:rsidRDefault="00CB524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CB5244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D5F014" wp14:editId="2269F636">
            <wp:extent cx="3297555" cy="32238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Pr="00EF49A1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C064D6" w:rsidRPr="00EF49A1" w:rsidRDefault="00845D24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613B5C92" wp14:editId="6D1286EA">
            <wp:extent cx="3297555" cy="32359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35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C064D6" w:rsidRDefault="00C064D6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116D5" w:rsidRDefault="00A116D5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 w:rsidR="00845D24"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40201A" w:rsidRDefault="0040201A" w:rsidP="00281053">
      <w:pPr>
        <w:spacing w:before="120" w:after="120" w:line="240" w:lineRule="auto"/>
        <w:jc w:val="center"/>
        <w:rPr>
          <w:noProof/>
        </w:rPr>
      </w:pPr>
    </w:p>
    <w:p w:rsidR="00A116D5" w:rsidRDefault="00845D24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1D04CF4" wp14:editId="75C3B133">
            <wp:extent cx="3260035" cy="28625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28" t="580" r="683" b="1413"/>
                    <a:stretch/>
                  </pic:blipFill>
                  <pic:spPr bwMode="auto">
                    <a:xfrm>
                      <a:off x="0" y="0"/>
                      <a:ext cx="3260940" cy="28633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F04F69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F04F69" w:rsidRPr="00A116D5" w:rsidRDefault="00F04F69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F04F69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6A856FB6" wp14:editId="202702D5">
            <wp:extent cx="3297555" cy="268033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680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0224" behindDoc="1" locked="0" layoutInCell="1" allowOverlap="1" wp14:anchorId="038D4CAE" wp14:editId="5EC3660F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4999" w:rsidRDefault="003A4999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vs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8D4CAE" id="Rectangle 19" o:spid="_x0000_s1028" style="position:absolute;left:0;text-align:left;margin-left:4.1pt;margin-top:1.55pt;width:546.95pt;height:31.35pt;z-index:-251616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" fillcolor="#deeaf6 [660]" strokecolor="#4472c4 [3208]" strokeweight="2.25pt">
                <v:textbox>
                  <w:txbxContent>
                    <w:p w:rsidR="003A4999" w:rsidRDefault="003A4999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vst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092F25CB" wp14:editId="70C99623">
            <wp:extent cx="3297555" cy="3297555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297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096EF0" w:rsidRPr="00EF49A1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0091C22B" wp14:editId="72D28C10">
            <wp:extent cx="3098800" cy="3141764"/>
            <wp:effectExtent l="0" t="0" r="6350" b="190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9346" cy="314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4349B" wp14:editId="4372E7D0">
            <wp:extent cx="3297555" cy="30734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307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E82DBF" w:rsidRDefault="00E82DBF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096EF0" w:rsidRPr="00A116D5" w:rsidRDefault="00096EF0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2A33F7AC" wp14:editId="26B1448C">
            <wp:extent cx="3297555" cy="2357755"/>
            <wp:effectExtent l="0" t="0" r="0" b="444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35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096EF0" w:rsidRDefault="00096EF0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65F055E6" wp14:editId="501C33F7">
                <wp:simplePos x="0" y="0"/>
                <wp:positionH relativeFrom="column">
                  <wp:posOffset>52331</wp:posOffset>
                </wp:positionH>
                <wp:positionV relativeFrom="paragraph">
                  <wp:posOffset>19573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4999" w:rsidRDefault="003A4999" w:rsidP="000F5C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</w:pP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Report date: March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22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 xml:space="preserve">Heatmap and </w:t>
                            </w:r>
                            <w:r w:rsidRPr="00096EF0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Distribution</w:t>
                            </w:r>
                            <w:r w:rsidRPr="00845D24"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ab/>
                              <w:t xml:space="preserve">Normalization method: </w:t>
                            </w: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color w:val="FF0000"/>
                                <w:sz w:val="20"/>
                                <w:szCs w:val="20"/>
                              </w:rPr>
                              <w:t>rlo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F055E6" id="Rectangle 10" o:spid="_x0000_s1029" style="position:absolute;left:0;text-align:left;margin-left:4.1pt;margin-top:1.55pt;width:546.95pt;height:31.35pt;z-index:-251638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" fillcolor="#deeaf6 [660]" strokecolor="#4472c4 [3208]" strokeweight="2.25pt">
                <v:textbox>
                  <w:txbxContent>
                    <w:p w:rsidR="003A4999" w:rsidRDefault="003A4999" w:rsidP="000F5C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</w:pP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Report date: March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22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 xml:space="preserve">Heatmap and </w:t>
                      </w:r>
                      <w:r w:rsidRPr="00096EF0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Distribution</w:t>
                      </w:r>
                      <w:r w:rsidRPr="00845D24"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ab/>
                        <w:t xml:space="preserve">Normalization method: </w:t>
                      </w: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color w:val="FF0000"/>
                          <w:sz w:val="20"/>
                          <w:szCs w:val="20"/>
                        </w:rPr>
                        <w:t>rlog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Pearso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4A7827E" wp14:editId="1DFED0C6">
            <wp:extent cx="3114255" cy="32258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15431" cy="3227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Pr="00EF49A1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 w:rsidRPr="00EF49A1">
        <w:rPr>
          <w:rFonts w:asciiTheme="minorBidi" w:hAnsiTheme="minorBidi"/>
          <w:b/>
          <w:bCs/>
          <w:noProof/>
          <w:sz w:val="20"/>
          <w:szCs w:val="20"/>
        </w:rPr>
        <w:t>Correlation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EF49A1">
        <w:rPr>
          <w:rFonts w:asciiTheme="minorBidi" w:hAnsiTheme="minorBidi"/>
          <w:b/>
          <w:bCs/>
          <w:noProof/>
          <w:sz w:val="20"/>
          <w:szCs w:val="20"/>
        </w:rPr>
        <w:t>method:</w:t>
      </w:r>
      <w:r w:rsidR="00416F91">
        <w:rPr>
          <w:rFonts w:asciiTheme="minorBidi" w:hAnsiTheme="minorBidi"/>
          <w:b/>
          <w:bCs/>
          <w:noProof/>
          <w:sz w:val="20"/>
          <w:szCs w:val="20"/>
        </w:rPr>
        <w:t xml:space="preserve"> </w:t>
      </w:r>
      <w:r w:rsidRPr="00845D24">
        <w:rPr>
          <w:rFonts w:asciiTheme="minorBidi" w:hAnsiTheme="minorBidi"/>
          <w:b/>
          <w:bCs/>
          <w:noProof/>
          <w:color w:val="0000FF"/>
          <w:sz w:val="20"/>
          <w:szCs w:val="20"/>
        </w:rPr>
        <w:t>Spearman</w:t>
      </w:r>
    </w:p>
    <w:p w:rsidR="00A9464C" w:rsidRPr="00EF49A1" w:rsidRDefault="009B20F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sz w:val="20"/>
          <w:szCs w:val="20"/>
        </w:rPr>
      </w:pPr>
      <w:r>
        <w:rPr>
          <w:noProof/>
        </w:rPr>
        <w:drawing>
          <wp:inline distT="0" distB="0" distL="0" distR="0" wp14:anchorId="3A636F64" wp14:editId="69F74C68">
            <wp:extent cx="3237865" cy="3307698"/>
            <wp:effectExtent l="0" t="0" r="635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40285" cy="331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 w:rsidRPr="00A116D5">
        <w:rPr>
          <w:rFonts w:asciiTheme="minorBidi" w:hAnsiTheme="minorBidi"/>
          <w:b/>
          <w:bCs/>
          <w:noProof/>
          <w:sz w:val="20"/>
          <w:szCs w:val="20"/>
        </w:rPr>
        <w:t>Cluster</w:t>
      </w:r>
      <w:r>
        <w:rPr>
          <w:rFonts w:asciiTheme="minorBidi" w:hAnsiTheme="minorBidi"/>
          <w:b/>
          <w:bCs/>
          <w:noProof/>
          <w:sz w:val="20"/>
          <w:szCs w:val="20"/>
        </w:rPr>
        <w:t>ing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8B741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1255D726" wp14:editId="5AD1AE89">
            <wp:extent cx="3277799" cy="309499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599" r="1"/>
                    <a:stretch/>
                  </pic:blipFill>
                  <pic:spPr bwMode="auto">
                    <a:xfrm>
                      <a:off x="0" y="0"/>
                      <a:ext cx="3277799" cy="30949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2505DD" w:rsidRDefault="002505D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A9464C" w:rsidRDefault="00A9464C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t>Distribution</w:t>
      </w:r>
    </w:p>
    <w:p w:rsidR="00E1013B" w:rsidRDefault="00E1013B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</w:p>
    <w:p w:rsidR="00A9464C" w:rsidRDefault="009B20F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  <w:r>
        <w:rPr>
          <w:noProof/>
        </w:rPr>
        <w:drawing>
          <wp:inline distT="0" distB="0" distL="0" distR="0" wp14:anchorId="5725A9B4" wp14:editId="743A3C4A">
            <wp:extent cx="3297555" cy="250317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97555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5E5D" w:rsidRDefault="00D05E5D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20"/>
          <w:szCs w:val="20"/>
        </w:rPr>
      </w:pPr>
    </w:p>
    <w:p w:rsidR="00595B66" w:rsidRDefault="00595B66" w:rsidP="009652FD">
      <w:pPr>
        <w:spacing w:before="120" w:after="120" w:line="240" w:lineRule="auto"/>
        <w:rPr>
          <w:rFonts w:asciiTheme="minorBidi" w:hAnsiTheme="minorBidi"/>
          <w:noProof/>
          <w:sz w:val="20"/>
          <w:szCs w:val="20"/>
        </w:rPr>
        <w:sectPr w:rsidR="00595B66" w:rsidSect="00A9464C">
          <w:headerReference w:type="even" r:id="rId23"/>
          <w:headerReference w:type="default" r:id="rId24"/>
          <w:footerReference w:type="even" r:id="rId25"/>
          <w:footerReference w:type="default" r:id="rId26"/>
          <w:headerReference w:type="first" r:id="rId27"/>
          <w:footerReference w:type="first" r:id="rId28"/>
          <w:pgSz w:w="12240" w:h="15840"/>
          <w:pgMar w:top="567" w:right="567" w:bottom="567" w:left="567" w:header="720" w:footer="720" w:gutter="0"/>
          <w:cols w:num="2" w:space="720"/>
          <w:docGrid w:linePitch="360"/>
        </w:sectPr>
      </w:pPr>
    </w:p>
    <w:p w:rsidR="000E2360" w:rsidRPr="00D2750F" w:rsidRDefault="00D2750F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Heatmap figures results</w:t>
      </w:r>
    </w:p>
    <w:p w:rsidR="00AA11F4" w:rsidRDefault="0026161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lustering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eatma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igures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gene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PTPRB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ct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similarly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They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Pr="000E2360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eak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ANGPT2</w:t>
      </w:r>
      <w:r w:rsidRPr="000E2360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Comp</w:t>
      </w:r>
      <w:r w:rsidR="000E2360" w:rsidRPr="000E2360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s: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Log2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unt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Regulariz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</w:t>
      </w:r>
      <w:r w:rsidRPr="000E2360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0E2360">
        <w:rPr>
          <w:rFonts w:asciiTheme="minorBidi" w:hAnsiTheme="minorBidi"/>
          <w:b/>
          <w:bCs/>
          <w:noProof/>
        </w:rPr>
        <w:t>vs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(Vari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abilizin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ransformation)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base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distribu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lot</w:t>
      </w:r>
      <w:r w:rsidR="000E2360">
        <w:rPr>
          <w:rFonts w:asciiTheme="minorBidi" w:hAnsiTheme="minorBidi"/>
          <w:noProof/>
        </w:rPr>
        <w:t>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re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enes,</w:t>
      </w:r>
      <w:r w:rsidR="00416F91">
        <w:rPr>
          <w:rFonts w:asciiTheme="minorBidi" w:hAnsiTheme="minorBidi"/>
          <w:noProof/>
        </w:rPr>
        <w:t xml:space="preserve"> </w:t>
      </w:r>
      <w:r w:rsidR="000E2360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how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ive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good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performance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o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our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nalys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step.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consider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the </w:t>
      </w:r>
      <w:r w:rsidR="000E2360" w:rsidRPr="000E2360">
        <w:rPr>
          <w:rFonts w:asciiTheme="minorBidi" w:hAnsiTheme="minorBidi"/>
          <w:b/>
          <w:bCs/>
          <w:noProof/>
        </w:rPr>
        <w:t>rlog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s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a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normalization</w:t>
      </w:r>
      <w:r w:rsidR="00416F91">
        <w:rPr>
          <w:rFonts w:asciiTheme="minorBidi" w:hAnsiTheme="minorBidi"/>
          <w:noProof/>
        </w:rPr>
        <w:t xml:space="preserve"> </w:t>
      </w:r>
      <w:r w:rsidR="000E2360" w:rsidRPr="000E2360">
        <w:rPr>
          <w:rFonts w:asciiTheme="minorBidi" w:hAnsiTheme="minorBidi"/>
          <w:noProof/>
        </w:rPr>
        <w:t>method.</w:t>
      </w:r>
      <w:r w:rsidR="00416F91">
        <w:rPr>
          <w:rFonts w:asciiTheme="minorBidi" w:hAnsiTheme="minorBidi"/>
          <w:noProof/>
        </w:rPr>
        <w:t xml:space="preserve"> </w:t>
      </w:r>
    </w:p>
    <w:p w:rsidR="00AA11F4" w:rsidRDefault="0078784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so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P</w:t>
      </w:r>
      <w:r>
        <w:rPr>
          <w:rFonts w:asciiTheme="minorBidi" w:hAnsiTheme="minorBidi"/>
          <w:noProof/>
        </w:rPr>
        <w:t>earso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(linea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S</w:t>
      </w:r>
      <w:r>
        <w:rPr>
          <w:rFonts w:asciiTheme="minorBidi" w:hAnsiTheme="minorBidi"/>
          <w:noProof/>
        </w:rPr>
        <w:t>pea</w:t>
      </w:r>
      <w:r w:rsidR="00096EF0">
        <w:rPr>
          <w:rFonts w:asciiTheme="minorBidi" w:hAnsiTheme="minorBidi"/>
          <w:noProof/>
        </w:rPr>
        <w:t>r</w:t>
      </w:r>
      <w:r>
        <w:rPr>
          <w:rFonts w:asciiTheme="minorBidi" w:hAnsiTheme="minorBidi"/>
          <w:noProof/>
        </w:rPr>
        <w:t>ma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(linear-</w:t>
      </w:r>
      <w:r>
        <w:rPr>
          <w:rFonts w:asciiTheme="minorBidi" w:hAnsiTheme="minorBidi"/>
          <w:noProof/>
        </w:rPr>
        <w:t>skew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rrelation)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method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foun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probabil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density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function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D05E5D">
        <w:rPr>
          <w:rFonts w:asciiTheme="minorBidi" w:hAnsiTheme="minorBidi"/>
          <w:noProof/>
        </w:rPr>
        <w:t>(yellow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D05E5D">
        <w:rPr>
          <w:rFonts w:asciiTheme="minorBidi" w:hAnsiTheme="minorBidi"/>
          <w:noProof/>
        </w:rPr>
        <w:t>(red)</w:t>
      </w:r>
      <w:r w:rsidR="00416F91">
        <w:rPr>
          <w:rFonts w:asciiTheme="minorBidi" w:hAnsiTheme="minorBidi"/>
          <w:noProof/>
        </w:rPr>
        <w:t xml:space="preserve"> </w:t>
      </w:r>
      <w:r w:rsidR="00D05E5D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D05E5D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D05E5D">
        <w:rPr>
          <w:rFonts w:asciiTheme="minorBidi" w:hAnsiTheme="minorBidi"/>
          <w:noProof/>
        </w:rPr>
        <w:t>(blue)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e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mportan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ol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o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ween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0978CB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ink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pearm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better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Pearson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states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almost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.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mean,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believ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th</w:t>
      </w:r>
      <w:r w:rsidR="00096EF0">
        <w:rPr>
          <w:rFonts w:asciiTheme="minorBidi" w:hAnsiTheme="minorBidi"/>
          <w:noProof/>
        </w:rPr>
        <w:t>at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0978CB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0978CB">
        <w:rPr>
          <w:rFonts w:asciiTheme="minorBidi" w:hAnsiTheme="minorBidi"/>
          <w:noProof/>
        </w:rPr>
        <w:t>negati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>relationship</w:t>
      </w:r>
      <w:r w:rsidR="000978CB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0000FF"/>
        </w:rPr>
        <w:t>PTPRB</w:t>
      </w:r>
      <w:r w:rsidR="00416F91">
        <w:rPr>
          <w:rFonts w:asciiTheme="minorBidi" w:hAnsiTheme="minorBidi"/>
          <w:noProof/>
          <w:color w:val="0000FF"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116C03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have</w:t>
      </w:r>
      <w:r w:rsidR="00416F91">
        <w:rPr>
          <w:rFonts w:asciiTheme="minorBidi" w:hAnsiTheme="minorBidi"/>
          <w:noProof/>
        </w:rPr>
        <w:t xml:space="preserve"> </w:t>
      </w:r>
      <w:r w:rsidR="00096EF0">
        <w:rPr>
          <w:rFonts w:asciiTheme="minorBidi" w:hAnsiTheme="minorBidi"/>
          <w:noProof/>
        </w:rPr>
        <w:t xml:space="preserve">a </w:t>
      </w:r>
      <w:r w:rsidR="00116C03" w:rsidRPr="00116C03">
        <w:rPr>
          <w:rFonts w:asciiTheme="minorBidi" w:hAnsiTheme="minorBidi"/>
          <w:noProof/>
        </w:rPr>
        <w:t>positive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correlation,</w:t>
      </w:r>
      <w:r w:rsidR="00416F91">
        <w:rPr>
          <w:rFonts w:asciiTheme="minorBidi" w:hAnsiTheme="minorBidi"/>
          <w:noProof/>
        </w:rPr>
        <w:t xml:space="preserve"> </w:t>
      </w:r>
      <w:r w:rsidR="00116C03" w:rsidRPr="00116C03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0000"/>
        </w:rPr>
        <w:t>ANGPT2</w:t>
      </w:r>
      <w:r w:rsidR="00416F91">
        <w:rPr>
          <w:rFonts w:asciiTheme="minorBidi" w:hAnsiTheme="minorBidi"/>
          <w:noProof/>
          <w:color w:val="FF0000"/>
        </w:rPr>
        <w:t xml:space="preserve"> </w:t>
      </w:r>
      <w:r w:rsidR="000978CB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="000978CB" w:rsidRPr="000978CB">
        <w:rPr>
          <w:rFonts w:asciiTheme="minorBidi" w:hAnsiTheme="minorBidi"/>
          <w:noProof/>
          <w:color w:val="FFC000"/>
        </w:rPr>
        <w:t>TEK</w:t>
      </w:r>
      <w:r w:rsidR="00416F91">
        <w:rPr>
          <w:rFonts w:asciiTheme="minorBidi" w:hAnsiTheme="minorBidi"/>
          <w:noProof/>
          <w:color w:val="FFC000"/>
        </w:rPr>
        <w:t xml:space="preserve"> </w:t>
      </w:r>
      <w:r w:rsidR="000978CB">
        <w:rPr>
          <w:rFonts w:asciiTheme="minorBidi" w:hAnsiTheme="minorBidi"/>
          <w:noProof/>
        </w:rPr>
        <w:t>are</w:t>
      </w:r>
      <w:r w:rsidR="00416F91">
        <w:rPr>
          <w:rFonts w:asciiTheme="minorBidi" w:hAnsiTheme="minorBidi"/>
          <w:noProof/>
        </w:rPr>
        <w:t xml:space="preserve"> </w:t>
      </w:r>
      <w:r w:rsidR="000978CB">
        <w:rPr>
          <w:rFonts w:asciiTheme="minorBidi" w:hAnsiTheme="minorBidi"/>
          <w:noProof/>
        </w:rPr>
        <w:t>uncorrelated</w:t>
      </w:r>
      <w:r w:rsidR="00116C03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</w:p>
    <w:p w:rsidR="00E179B2" w:rsidRDefault="00AA11F4" w:rsidP="009748D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Based on the density function of </w:t>
      </w:r>
      <w:r w:rsidRPr="00116C03">
        <w:rPr>
          <w:rFonts w:asciiTheme="minorBidi" w:hAnsiTheme="minorBidi"/>
          <w:noProof/>
          <w:color w:val="00CC00"/>
        </w:rPr>
        <w:t>IOP</w:t>
      </w:r>
      <w:r>
        <w:rPr>
          <w:rFonts w:asciiTheme="minorBidi" w:hAnsiTheme="minorBidi"/>
          <w:noProof/>
        </w:rPr>
        <w:t xml:space="preserve">, in the figure below, I found that </w:t>
      </w:r>
      <w:r w:rsidR="00DC72A5" w:rsidRPr="00DC72A5">
        <w:rPr>
          <w:rFonts w:asciiTheme="minorBidi" w:hAnsiTheme="minorBidi"/>
          <w:b/>
          <w:bCs/>
          <w:noProof/>
        </w:rPr>
        <w:t>maybe</w:t>
      </w:r>
      <w:r w:rsidR="00DC72A5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 xml:space="preserve">its distribution is not normal, and I need to normalize it first, then compare </w:t>
      </w:r>
      <w:r w:rsidR="009748DF">
        <w:rPr>
          <w:rFonts w:asciiTheme="minorBidi" w:hAnsiTheme="minorBidi"/>
          <w:noProof/>
        </w:rPr>
        <w:t xml:space="preserve">it </w:t>
      </w:r>
      <w:r>
        <w:rPr>
          <w:rFonts w:asciiTheme="minorBidi" w:hAnsiTheme="minorBidi"/>
          <w:noProof/>
        </w:rPr>
        <w:t xml:space="preserve">with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other three genes.</w:t>
      </w:r>
      <w:r w:rsidR="00DC72A5">
        <w:rPr>
          <w:rFonts w:asciiTheme="minorBidi" w:hAnsiTheme="minorBidi"/>
          <w:noProof/>
        </w:rPr>
        <w:t xml:space="preserve"> There are several way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check the n</w:t>
      </w:r>
      <w:r w:rsidR="009748DF">
        <w:rPr>
          <w:rFonts w:asciiTheme="minorBidi" w:hAnsiTheme="minorBidi"/>
          <w:noProof/>
        </w:rPr>
        <w:t xml:space="preserve">ormality of distribution, like </w:t>
      </w:r>
      <w:r w:rsidR="00DC72A5">
        <w:rPr>
          <w:rFonts w:asciiTheme="minorBidi" w:hAnsiTheme="minorBidi"/>
          <w:noProof/>
        </w:rPr>
        <w:t>plo</w:t>
      </w:r>
      <w:r w:rsidR="009748DF">
        <w:rPr>
          <w:rFonts w:asciiTheme="minorBidi" w:hAnsiTheme="minorBidi"/>
          <w:noProof/>
        </w:rPr>
        <w:t>tting</w:t>
      </w:r>
      <w:r w:rsidR="00DC72A5">
        <w:rPr>
          <w:rFonts w:asciiTheme="minorBidi" w:hAnsiTheme="minorBidi"/>
          <w:noProof/>
        </w:rPr>
        <w:t xml:space="preserve"> the probability density function (like </w:t>
      </w:r>
      <w:r w:rsidR="009748DF">
        <w:rPr>
          <w:rFonts w:asciiTheme="minorBidi" w:hAnsiTheme="minorBidi"/>
          <w:noProof/>
        </w:rPr>
        <w:t xml:space="preserve">the </w:t>
      </w:r>
      <w:r w:rsidR="00DC72A5">
        <w:rPr>
          <w:rFonts w:asciiTheme="minorBidi" w:hAnsiTheme="minorBidi"/>
          <w:noProof/>
        </w:rPr>
        <w:t>figure below), plot</w:t>
      </w:r>
      <w:r w:rsidR="009748DF">
        <w:rPr>
          <w:rFonts w:asciiTheme="minorBidi" w:hAnsiTheme="minorBidi"/>
          <w:noProof/>
        </w:rPr>
        <w:t>ting</w:t>
      </w:r>
      <w:r w:rsidR="00DC72A5">
        <w:rPr>
          <w:rFonts w:asciiTheme="minorBidi" w:hAnsiTheme="minorBidi"/>
          <w:noProof/>
        </w:rPr>
        <w:t xml:space="preserve"> the quartile-quartile plot (Q</w:t>
      </w:r>
      <w:r w:rsidR="009748DF">
        <w:rPr>
          <w:rFonts w:asciiTheme="minorBidi" w:hAnsiTheme="minorBidi"/>
          <w:noProof/>
        </w:rPr>
        <w:t xml:space="preserve">-Q </w:t>
      </w:r>
      <w:r w:rsidR="00DC72A5">
        <w:rPr>
          <w:rFonts w:asciiTheme="minorBidi" w:hAnsiTheme="minorBidi"/>
          <w:noProof/>
        </w:rPr>
        <w:t xml:space="preserve">plot), and </w:t>
      </w:r>
      <w:r w:rsidR="009748DF">
        <w:rPr>
          <w:rFonts w:asciiTheme="minorBidi" w:hAnsiTheme="minorBidi"/>
          <w:noProof/>
        </w:rPr>
        <w:t xml:space="preserve">do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 xml:space="preserve">. Among them, I preferred the </w:t>
      </w:r>
      <w:r w:rsidR="009748DF">
        <w:rPr>
          <w:rFonts w:asciiTheme="minorBidi" w:hAnsiTheme="minorBidi"/>
          <w:noProof/>
        </w:rPr>
        <w:t>reliable</w:t>
      </w:r>
      <w:r w:rsidR="00DC72A5">
        <w:rPr>
          <w:rFonts w:asciiTheme="minorBidi" w:hAnsiTheme="minorBidi"/>
          <w:noProof/>
        </w:rPr>
        <w:t xml:space="preserve"> </w:t>
      </w:r>
      <w:r w:rsidR="00DC72A5" w:rsidRPr="00DC72A5">
        <w:rPr>
          <w:rFonts w:asciiTheme="minorBidi" w:hAnsiTheme="minorBidi"/>
          <w:noProof/>
        </w:rPr>
        <w:t>Shapiro-Wilk normality test</w:t>
      </w:r>
      <w:r w:rsidR="00DC72A5">
        <w:rPr>
          <w:rFonts w:asciiTheme="minorBidi" w:hAnsiTheme="minorBidi"/>
          <w:noProof/>
        </w:rPr>
        <w:t>. In the output of this test</w:t>
      </w:r>
      <w:r w:rsidR="00DC72A5" w:rsidRPr="00DC72A5">
        <w:rPr>
          <w:rFonts w:asciiTheme="minorBidi" w:hAnsiTheme="minorBidi"/>
          <w:noProof/>
        </w:rPr>
        <w:t>, the p-value &gt; 0.05</w:t>
      </w:r>
      <w:r w:rsidR="009748DF">
        <w:rPr>
          <w:rFonts w:asciiTheme="minorBidi" w:hAnsiTheme="minorBidi"/>
          <w:noProof/>
        </w:rPr>
        <w:t>,</w:t>
      </w:r>
      <w:r w:rsidR="00DC72A5" w:rsidRPr="00DC72A5">
        <w:rPr>
          <w:rFonts w:asciiTheme="minorBidi" w:hAnsiTheme="minorBidi"/>
          <w:noProof/>
        </w:rPr>
        <w:t xml:space="preserve"> implying that the distribution of the data </w:t>
      </w:r>
      <w:r w:rsidR="009748DF">
        <w:rPr>
          <w:rFonts w:asciiTheme="minorBidi" w:hAnsiTheme="minorBidi"/>
          <w:noProof/>
        </w:rPr>
        <w:t>is</w:t>
      </w:r>
      <w:r w:rsidR="00DC72A5" w:rsidRPr="00DC72A5">
        <w:rPr>
          <w:rFonts w:asciiTheme="minorBidi" w:hAnsiTheme="minorBidi"/>
          <w:noProof/>
        </w:rPr>
        <w:t xml:space="preserve"> not significantly different from </w:t>
      </w:r>
      <w:r w:rsidR="009748DF">
        <w:rPr>
          <w:rFonts w:asciiTheme="minorBidi" w:hAnsiTheme="minorBidi"/>
          <w:noProof/>
        </w:rPr>
        <w:t xml:space="preserve">the </w:t>
      </w:r>
      <w:r w:rsidR="00DC72A5" w:rsidRPr="00DC72A5">
        <w:rPr>
          <w:rFonts w:asciiTheme="minorBidi" w:hAnsiTheme="minorBidi"/>
          <w:noProof/>
        </w:rPr>
        <w:t xml:space="preserve">normal distribution. In other words, </w:t>
      </w:r>
      <w:r w:rsidR="00DC72A5">
        <w:rPr>
          <w:rFonts w:asciiTheme="minorBidi" w:hAnsiTheme="minorBidi"/>
          <w:noProof/>
        </w:rPr>
        <w:t>I</w:t>
      </w:r>
      <w:r w:rsidR="00DC72A5" w:rsidRPr="00DC72A5">
        <w:rPr>
          <w:rFonts w:asciiTheme="minorBidi" w:hAnsiTheme="minorBidi"/>
          <w:noProof/>
        </w:rPr>
        <w:t xml:space="preserve"> can assume the normality</w:t>
      </w:r>
      <w:r w:rsidR="004A132A">
        <w:rPr>
          <w:rFonts w:asciiTheme="minorBidi" w:hAnsiTheme="minorBidi"/>
          <w:noProof/>
        </w:rPr>
        <w:t xml:space="preserve"> for </w:t>
      </w:r>
      <w:r w:rsidR="004A132A" w:rsidRPr="00DC72A5">
        <w:rPr>
          <w:rFonts w:asciiTheme="minorBidi" w:hAnsiTheme="minorBidi"/>
          <w:noProof/>
        </w:rPr>
        <w:t>p-value &gt; 0.05</w:t>
      </w:r>
      <w:r w:rsidR="00DC72A5" w:rsidRPr="00DC72A5">
        <w:rPr>
          <w:rFonts w:asciiTheme="minorBidi" w:hAnsiTheme="minorBidi"/>
          <w:noProof/>
        </w:rPr>
        <w:t>.</w:t>
      </w:r>
      <w:r w:rsidR="00DC72A5">
        <w:rPr>
          <w:rFonts w:asciiTheme="minorBidi" w:hAnsiTheme="minorBidi"/>
          <w:noProof/>
        </w:rPr>
        <w:t xml:space="preserve"> After run</w:t>
      </w:r>
      <w:r w:rsidR="009748DF">
        <w:rPr>
          <w:rFonts w:asciiTheme="minorBidi" w:hAnsiTheme="minorBidi"/>
          <w:noProof/>
        </w:rPr>
        <w:t>ning</w:t>
      </w:r>
      <w:r w:rsidR="00DC72A5">
        <w:rPr>
          <w:rFonts w:asciiTheme="minorBidi" w:hAnsiTheme="minorBidi"/>
          <w:noProof/>
        </w:rPr>
        <w:t xml:space="preserve"> this test for three normalized genes and IOP data, I found th</w:t>
      </w:r>
      <w:r w:rsidR="009748DF">
        <w:rPr>
          <w:rFonts w:asciiTheme="minorBidi" w:hAnsiTheme="minorBidi"/>
          <w:noProof/>
        </w:rPr>
        <w:t>at</w:t>
      </w:r>
      <w:r w:rsidR="00DC72A5">
        <w:rPr>
          <w:rFonts w:asciiTheme="minorBidi" w:hAnsiTheme="minorBidi"/>
          <w:noProof/>
        </w:rPr>
        <w:t xml:space="preserve"> for sure</w:t>
      </w:r>
      <w:r w:rsidR="009748DF">
        <w:rPr>
          <w:rFonts w:asciiTheme="minorBidi" w:hAnsiTheme="minorBidi"/>
          <w:noProof/>
        </w:rPr>
        <w:t>, the IOP data has</w:t>
      </w:r>
      <w:r w:rsidR="00DC72A5">
        <w:rPr>
          <w:rFonts w:asciiTheme="minorBidi" w:hAnsiTheme="minorBidi"/>
          <w:noProof/>
        </w:rPr>
        <w:t xml:space="preserve"> not normal </w:t>
      </w:r>
      <w:r w:rsidR="009748DF">
        <w:rPr>
          <w:rFonts w:asciiTheme="minorBidi" w:hAnsiTheme="minorBidi"/>
          <w:noProof/>
        </w:rPr>
        <w:t xml:space="preserve">distribution </w:t>
      </w:r>
      <w:r w:rsidR="00DC72A5">
        <w:rPr>
          <w:rFonts w:asciiTheme="minorBidi" w:hAnsiTheme="minorBidi"/>
          <w:noProof/>
        </w:rPr>
        <w:t>and need</w:t>
      </w:r>
      <w:r w:rsidR="009748DF">
        <w:rPr>
          <w:rFonts w:asciiTheme="minorBidi" w:hAnsiTheme="minorBidi"/>
          <w:noProof/>
        </w:rPr>
        <w:t>s</w:t>
      </w:r>
      <w:r w:rsidR="00DC72A5">
        <w:rPr>
          <w:rFonts w:asciiTheme="minorBidi" w:hAnsiTheme="minorBidi"/>
          <w:noProof/>
        </w:rPr>
        <w:t xml:space="preserve"> to normalization.</w:t>
      </w:r>
      <w:r w:rsidR="00E179B2">
        <w:rPr>
          <w:rFonts w:asciiTheme="minorBidi" w:hAnsiTheme="minorBidi"/>
          <w:noProof/>
        </w:rPr>
        <w:t xml:space="preserve"> In fact, it is right</w:t>
      </w:r>
      <w:r w:rsidR="009748DF">
        <w:rPr>
          <w:rFonts w:asciiTheme="minorBidi" w:hAnsiTheme="minorBidi"/>
          <w:noProof/>
        </w:rPr>
        <w:t>-</w:t>
      </w:r>
      <w:r w:rsidR="00E179B2">
        <w:rPr>
          <w:rFonts w:asciiTheme="minorBidi" w:hAnsiTheme="minorBidi"/>
          <w:noProof/>
        </w:rPr>
        <w:t xml:space="preserve">skewed data. </w:t>
      </w:r>
      <w:r w:rsidR="00E179B2" w:rsidRPr="00E179B2">
        <w:rPr>
          <w:rFonts w:asciiTheme="minorBidi" w:hAnsiTheme="minorBidi"/>
          <w:noProof/>
        </w:rPr>
        <w:t>Common transformations of this data include</w:t>
      </w:r>
      <w:r w:rsidR="00E179B2">
        <w:rPr>
          <w:rFonts w:asciiTheme="minorBidi" w:hAnsiTheme="minorBidi"/>
          <w:noProof/>
        </w:rPr>
        <w:t xml:space="preserve"> </w:t>
      </w:r>
      <w:r w:rsidR="00E179B2" w:rsidRPr="00E179B2">
        <w:rPr>
          <w:rFonts w:asciiTheme="minorBidi" w:hAnsiTheme="minorBidi"/>
          <w:b/>
          <w:bCs/>
          <w:noProof/>
        </w:rPr>
        <w:t>square root, cube root, and log.</w:t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AA11F4" w:rsidRDefault="00AA11F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688FEA53" wp14:editId="741D597A">
            <wp:extent cx="2525486" cy="2210685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1111"/>
                    <a:stretch/>
                  </pic:blipFill>
                  <pic:spPr bwMode="auto">
                    <a:xfrm>
                      <a:off x="0" y="0"/>
                      <a:ext cx="2608595" cy="2283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:  corrTable$ANGPT2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904, p-value = 0.9686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NGPT2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PTPRB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7918, p-value = 0.58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proofErr w:type="gramStart"/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 as</w:t>
      </w:r>
      <w:proofErr w:type="gram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TPRB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TEK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8158, p-value = 0.6841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gt; 0.05 then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EK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rmal.</w:t>
      </w:r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DC72A5" w:rsidRPr="00DC72A5" w:rsidRDefault="00DC72A5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CE4D1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------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A11F4" w:rsidRDefault="00AA11F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 using rlog</w:t>
      </w:r>
    </w:p>
    <w:p w:rsidR="00AA11F4" w:rsidRDefault="000F5CFD" w:rsidP="009748DF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First, I tried to normalize the IOP with other 32883 genes and used </w:t>
      </w:r>
      <w:r w:rsidR="009748DF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 xml:space="preserve">logarithmic geometry mean method. However, after checking the </w:t>
      </w:r>
      <w:r w:rsidRPr="00DC72A5">
        <w:rPr>
          <w:rFonts w:asciiTheme="minorBidi" w:hAnsiTheme="minorBidi"/>
          <w:noProof/>
        </w:rPr>
        <w:t>Shapiro-Wilk normality test</w:t>
      </w:r>
      <w:r>
        <w:rPr>
          <w:rFonts w:asciiTheme="minorBidi" w:hAnsiTheme="minorBidi"/>
          <w:noProof/>
        </w:rPr>
        <w:t xml:space="preserve">, I found that it is not normal again. </w:t>
      </w:r>
      <w:r w:rsidR="009748DF">
        <w:rPr>
          <w:rFonts w:asciiTheme="minorBidi" w:hAnsiTheme="minorBidi"/>
          <w:noProof/>
        </w:rPr>
        <w:t>It has some skewness</w:t>
      </w:r>
      <w:r w:rsidR="00123B82">
        <w:rPr>
          <w:rFonts w:asciiTheme="minorBidi" w:hAnsiTheme="minorBidi"/>
          <w:noProof/>
        </w:rPr>
        <w:t xml:space="preserve"> in the right side. So, as I thought,</w:t>
      </w:r>
      <w:r>
        <w:rPr>
          <w:rFonts w:asciiTheme="minorBidi" w:hAnsiTheme="minorBidi"/>
          <w:noProof/>
        </w:rPr>
        <w:t xml:space="preserve"> this is not a </w:t>
      </w:r>
      <w:r w:rsidR="009748DF">
        <w:rPr>
          <w:rFonts w:asciiTheme="minorBidi" w:hAnsiTheme="minorBidi"/>
          <w:noProof/>
        </w:rPr>
        <w:t>suitable</w:t>
      </w:r>
      <w:r>
        <w:rPr>
          <w:rFonts w:asciiTheme="minorBidi" w:hAnsiTheme="minorBidi"/>
          <w:noProof/>
        </w:rPr>
        <w:t xml:space="preserve"> method for normalization.</w:t>
      </w:r>
    </w:p>
    <w:p w:rsidR="00491EFA" w:rsidRDefault="00491EF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_norm</w:t>
      </w:r>
      <w:proofErr w:type="spellEnd"/>
    </w:p>
    <w:p w:rsidR="000F5CFD" w:rsidRPr="000F5CFD" w:rsidRDefault="000F5CFD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0F5CFD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88815, p-value = 0.000413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</w:t>
      </w:r>
      <w:proofErr w:type="spellStart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IOP_norm</w:t>
      </w:r>
      <w:proofErr w:type="spellEnd"/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A61D263" wp14:editId="481EB30C">
            <wp:extent cx="3299782" cy="198800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309856" cy="1994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85FAF">
        <w:rPr>
          <w:rFonts w:asciiTheme="minorBidi" w:hAnsiTheme="minorBidi"/>
          <w:noProof/>
        </w:rPr>
        <w:t xml:space="preserve">              </w:t>
      </w:r>
      <w:r w:rsidR="00C85FAF">
        <w:rPr>
          <w:noProof/>
        </w:rPr>
        <w:drawing>
          <wp:inline distT="0" distB="0" distL="0" distR="0" wp14:anchorId="5BA5C793" wp14:editId="01E628F3">
            <wp:extent cx="2910205" cy="2723727"/>
            <wp:effectExtent l="0" t="0" r="4445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87764" cy="2796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0F5CFD" w:rsidRPr="000F5CFD" w:rsidRDefault="000F5CFD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02180E">
        <w:rPr>
          <w:rFonts w:asciiTheme="minorBidi" w:hAnsiTheme="minorBidi"/>
          <w:b/>
          <w:bCs/>
          <w:noProof/>
          <w:color w:val="0000FF"/>
          <w:sz w:val="24"/>
          <w:szCs w:val="24"/>
        </w:rPr>
        <w:t>S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tandard method</w:t>
      </w:r>
    </w:p>
    <w:p w:rsidR="000F5CFD" w:rsidRDefault="000F5CFD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n uses the standard method for normalization of IOP data to </w:t>
      </w:r>
      <w:r w:rsidR="00123B82">
        <w:rPr>
          <w:rFonts w:asciiTheme="minorBidi" w:hAnsiTheme="minorBidi"/>
          <w:noProof/>
        </w:rPr>
        <w:t>convert</w:t>
      </w:r>
      <w:r>
        <w:rPr>
          <w:rFonts w:asciiTheme="minorBidi" w:hAnsiTheme="minorBidi"/>
          <w:noProof/>
        </w:rPr>
        <w:t xml:space="preserve"> its distribution into the normal distribution.</w:t>
      </w:r>
    </w:p>
    <w:p w:rsidR="00123B82" w:rsidRDefault="00123B82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(x - mean(x)) / std(x)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C85FAF" w:rsidRP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C85FAF" w:rsidRDefault="00C85FAF" w:rsidP="005979A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85FAF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549, p-value = 0.0147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5979A2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is not normal.</w:t>
      </w:r>
    </w:p>
    <w:p w:rsidR="005979A2" w:rsidRPr="005979A2" w:rsidRDefault="005979A2" w:rsidP="005979A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5979A2">
        <w:rPr>
          <w:rFonts w:ascii="Lucida Console" w:hAnsi="Lucida Console"/>
          <w:color w:val="000000"/>
          <w:bdr w:val="none" w:sz="0" w:space="0" w:color="auto" w:frame="1"/>
        </w:rPr>
        <w:t>0.4156063</w:t>
      </w:r>
    </w:p>
    <w:p w:rsidR="00AA11F4" w:rsidRDefault="00C85FAF" w:rsidP="00281053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6190A35" wp14:editId="5FC031F2">
            <wp:extent cx="3299460" cy="198578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341781" cy="2011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      </w:t>
      </w:r>
      <w:r w:rsidR="000371B1">
        <w:rPr>
          <w:rFonts w:asciiTheme="minorBidi" w:hAnsiTheme="minorBidi"/>
          <w:noProof/>
        </w:rPr>
        <w:t xml:space="preserve">       </w:t>
      </w:r>
      <w:r>
        <w:rPr>
          <w:rFonts w:asciiTheme="minorBidi" w:hAnsiTheme="minorBidi"/>
          <w:noProof/>
        </w:rPr>
        <w:t xml:space="preserve">  </w:t>
      </w:r>
      <w:r w:rsidR="00B35444">
        <w:rPr>
          <w:noProof/>
        </w:rPr>
        <w:drawing>
          <wp:inline distT="0" distB="0" distL="0" distR="0" wp14:anchorId="548D5C86" wp14:editId="012D2E8A">
            <wp:extent cx="2552188" cy="2458357"/>
            <wp:effectExtent l="0" t="0" r="63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568334" cy="247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626" w:rsidRPr="000F5CFD" w:rsidRDefault="008F7626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 w:rsidR="00B35444">
        <w:rPr>
          <w:rFonts w:asciiTheme="minorBidi" w:hAnsiTheme="minorBidi"/>
          <w:b/>
          <w:bCs/>
          <w:noProof/>
          <w:color w:val="0000FF"/>
          <w:sz w:val="24"/>
          <w:szCs w:val="24"/>
        </w:rPr>
        <w:t>Box-Cox power transformation</w:t>
      </w:r>
    </w:p>
    <w:p w:rsidR="00AA11F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ambda = -0.1</w:t>
      </w:r>
    </w:p>
    <w:p w:rsidR="00491EFA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785, p-value = 0.01795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A04174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Pr="00A04174">
        <w:rPr>
          <w:rFonts w:ascii="Lucida Console" w:hAnsi="Lucida Console"/>
          <w:color w:val="000000"/>
          <w:bdr w:val="none" w:sz="0" w:space="0" w:color="auto" w:frame="1"/>
        </w:rPr>
        <w:t>0.01833074</w:t>
      </w: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11F4" w:rsidRDefault="00B35444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9BB6EE2" wp14:editId="44782F01">
            <wp:extent cx="3519462" cy="2171700"/>
            <wp:effectExtent l="0" t="0" r="508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548302" cy="2189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  <w:noProof/>
        </w:rPr>
        <w:t xml:space="preserve"> </w:t>
      </w:r>
      <w:r w:rsidR="000371B1">
        <w:rPr>
          <w:rFonts w:asciiTheme="minorBidi" w:hAnsiTheme="minorBidi"/>
          <w:noProof/>
        </w:rPr>
        <w:t xml:space="preserve">         </w:t>
      </w:r>
      <w:r>
        <w:rPr>
          <w:rFonts w:asciiTheme="minorBidi" w:hAnsiTheme="minorBidi"/>
          <w:noProof/>
        </w:rPr>
        <w:t xml:space="preserve">   </w:t>
      </w:r>
      <w:r>
        <w:rPr>
          <w:noProof/>
        </w:rPr>
        <w:drawing>
          <wp:inline distT="0" distB="0" distL="0" distR="0" wp14:anchorId="672D5653" wp14:editId="2420581C">
            <wp:extent cx="2827749" cy="263434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886100" cy="2688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71B1" w:rsidRDefault="000371B1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B35444" w:rsidRPr="000F5CFD" w:rsidRDefault="00B35444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Log transformation</w:t>
      </w:r>
    </w:p>
    <w:p w:rsidR="00B35444" w:rsidRDefault="00B35444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Log</w:t>
      </w:r>
      <w:r w:rsidRPr="00B35444">
        <w:rPr>
          <w:rFonts w:asciiTheme="minorBidi" w:hAnsiTheme="minorBidi"/>
          <w:noProof/>
        </w:rPr>
        <w:t>(x)</w:t>
      </w:r>
      <w:r>
        <w:rPr>
          <w:rFonts w:asciiTheme="minorBidi" w:hAnsiTheme="minorBidi"/>
          <w:noProof/>
        </w:rPr>
        <w:t>, Log2(x), Log10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B35444" w:rsidRPr="00B35444" w:rsidRDefault="00B3544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B35444" w:rsidRDefault="00B23443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B23443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874, p-value = 0.0193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------ as </w:t>
      </w:r>
      <w:r w:rsidR="00B35444"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 w:rsid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A04174" w:rsidRPr="00A04174" w:rsidRDefault="0002180E" w:rsidP="00A04174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 xml:space="preserve">) = </w:t>
      </w:r>
      <w:r w:rsidR="00A04174" w:rsidRPr="00A04174">
        <w:rPr>
          <w:rFonts w:ascii="Lucida Console" w:hAnsi="Lucida Console"/>
          <w:color w:val="000000"/>
          <w:bdr w:val="none" w:sz="0" w:space="0" w:color="auto" w:frame="1"/>
        </w:rPr>
        <w:t>0.05192562</w:t>
      </w:r>
    </w:p>
    <w:p w:rsidR="00B35444" w:rsidRDefault="00F9088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49A1A34" wp14:editId="46820006">
            <wp:extent cx="3874770" cy="2622921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7" cy="2630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35444">
        <w:rPr>
          <w:rFonts w:asciiTheme="minorBidi" w:hAnsiTheme="minorBidi"/>
          <w:noProof/>
        </w:rPr>
        <w:t xml:space="preserve">      </w:t>
      </w:r>
      <w:r w:rsidR="00B35444">
        <w:rPr>
          <w:noProof/>
        </w:rPr>
        <w:drawing>
          <wp:inline distT="0" distB="0" distL="0" distR="0" wp14:anchorId="0A5628F0" wp14:editId="05F36901">
            <wp:extent cx="2751455" cy="2626687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85933" cy="2659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Squar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sqr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3998, p-value = 0.02147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2272393</w:t>
      </w:r>
    </w:p>
    <w:p w:rsidR="000424D8" w:rsidRDefault="000424D8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429B55C0" wp14:editId="0D535E5B">
            <wp:extent cx="3330965" cy="2248144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343352" cy="2256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  </w:t>
      </w:r>
      <w:r w:rsidR="00281053">
        <w:rPr>
          <w:noProof/>
        </w:rPr>
        <w:drawing>
          <wp:inline distT="0" distB="0" distL="0" distR="0" wp14:anchorId="665504C4" wp14:editId="66A4CD56">
            <wp:extent cx="2725615" cy="2665046"/>
            <wp:effectExtent l="0" t="0" r="0" b="25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37187" cy="267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24D8" w:rsidRDefault="000424D8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424D8" w:rsidRPr="000F5CFD" w:rsidRDefault="000424D8" w:rsidP="00135423">
      <w:pPr>
        <w:pStyle w:val="ListParagraph"/>
        <w:numPr>
          <w:ilvl w:val="0"/>
          <w:numId w:val="2"/>
        </w:numPr>
        <w:spacing w:before="240" w:after="120" w:line="240" w:lineRule="auto"/>
        <w:ind w:left="284" w:hanging="284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>Normalization of IOP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u</w:t>
      </w:r>
      <w:r w:rsidRPr="000F5CFD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sing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Cube root transformation</w:t>
      </w:r>
    </w:p>
    <w:p w:rsidR="000424D8" w:rsidRDefault="000424D8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cuberoot</w:t>
      </w:r>
      <w:r w:rsidRPr="00B35444">
        <w:rPr>
          <w:rFonts w:asciiTheme="minorBidi" w:hAnsiTheme="minorBidi"/>
          <w:noProof/>
        </w:rPr>
        <w:t>(x)</w:t>
      </w:r>
    </w:p>
    <w:p w:rsidR="00491EFA" w:rsidRPr="00B35444" w:rsidRDefault="00491EF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</w:p>
    <w:p w:rsidR="000424D8" w:rsidRPr="00B35444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proofErr w:type="gram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proofErr w:type="gramEnd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:  </w:t>
      </w:r>
      <w:proofErr w:type="spellStart"/>
      <w:r w:rsidRPr="00B35444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corrTable$IOP</w:t>
      </w:r>
      <w:proofErr w:type="spellEnd"/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0424D8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W = 0.94018, p-value = 0.02184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------ as </w:t>
      </w:r>
      <w:r w:rsidRPr="00DC72A5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-value</w:t>
      </w:r>
      <w:r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&lt; 0.05 then IOP is not normal.</w:t>
      </w:r>
    </w:p>
    <w:p w:rsidR="0002180E" w:rsidRPr="0002180E" w:rsidRDefault="0002180E" w:rsidP="000218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 w:rsidRPr="0002180E">
        <w:rPr>
          <w:rFonts w:ascii="Lucida Console" w:hAnsi="Lucida Console"/>
          <w:color w:val="000000"/>
          <w:bdr w:val="none" w:sz="0" w:space="0" w:color="auto" w:frame="1"/>
        </w:rPr>
        <w:t>skewness(</w:t>
      </w:r>
      <w:proofErr w:type="spellStart"/>
      <w:proofErr w:type="gramEnd"/>
      <w:r w:rsidRPr="0002180E">
        <w:rPr>
          <w:rFonts w:ascii="Lucida Console" w:hAnsi="Lucida Console"/>
          <w:color w:val="000000"/>
          <w:bdr w:val="none" w:sz="0" w:space="0" w:color="auto" w:frame="1"/>
        </w:rPr>
        <w:t>corrTable$IOP</w:t>
      </w:r>
      <w:proofErr w:type="spellEnd"/>
      <w:r w:rsidRPr="0002180E">
        <w:rPr>
          <w:rFonts w:ascii="Lucida Console" w:hAnsi="Lucida Console"/>
          <w:color w:val="000000"/>
          <w:bdr w:val="none" w:sz="0" w:space="0" w:color="auto" w:frame="1"/>
        </w:rPr>
        <w:t>) = 0.1674028</w:t>
      </w:r>
    </w:p>
    <w:p w:rsidR="000424D8" w:rsidRDefault="000424D8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1E002B48" wp14:editId="60107705">
            <wp:extent cx="3330575" cy="2273659"/>
            <wp:effectExtent l="0" t="0" r="3175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47428" cy="228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Lucida Console" w:eastAsia="Times New Roman" w:hAnsi="Lucida Console" w:cs="Courier New"/>
          <w:color w:val="000000"/>
          <w:sz w:val="20"/>
          <w:szCs w:val="20"/>
        </w:rPr>
        <w:t xml:space="preserve">     </w:t>
      </w:r>
      <w:r>
        <w:rPr>
          <w:noProof/>
        </w:rPr>
        <w:drawing>
          <wp:inline distT="0" distB="0" distL="0" distR="0" wp14:anchorId="4C742FE5" wp14:editId="5BF9F981">
            <wp:extent cx="2774286" cy="2712635"/>
            <wp:effectExtent l="0" t="0" r="762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98192" cy="273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0DC9" w:rsidRPr="001D0DC9" w:rsidRDefault="001D0DC9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1D0DC9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Compare IOP normalization methods</w:t>
      </w:r>
    </w:p>
    <w:p w:rsidR="0040201A" w:rsidRDefault="00F9088D" w:rsidP="00375A58">
      <w:pPr>
        <w:spacing w:before="120" w:after="120" w:line="240" w:lineRule="auto"/>
        <w:jc w:val="both"/>
        <w:rPr>
          <w:rFonts w:asciiTheme="minorBidi" w:hAnsiTheme="minorBidi"/>
          <w:noProof/>
          <w:u w:val="single"/>
          <w:lang w:bidi="fa-IR"/>
        </w:rPr>
      </w:pPr>
      <w:r>
        <w:rPr>
          <w:rFonts w:asciiTheme="minorBidi" w:hAnsiTheme="minorBidi"/>
          <w:noProof/>
        </w:rPr>
        <w:t xml:space="preserve">Among these </w:t>
      </w:r>
      <w:r w:rsidR="000424D8">
        <w:rPr>
          <w:rFonts w:asciiTheme="minorBidi" w:hAnsiTheme="minorBidi"/>
          <w:noProof/>
        </w:rPr>
        <w:t>six</w:t>
      </w:r>
      <w:r>
        <w:rPr>
          <w:rFonts w:asciiTheme="minorBidi" w:hAnsiTheme="minorBidi"/>
          <w:noProof/>
        </w:rPr>
        <w:t xml:space="preserve"> normalization methods, none of them can convert the distribution of IOP to a</w:t>
      </w:r>
      <w:r w:rsidR="003D3057">
        <w:rPr>
          <w:rFonts w:asciiTheme="minorBidi" w:hAnsiTheme="minorBidi"/>
          <w:noProof/>
        </w:rPr>
        <w:t>n excellent</w:t>
      </w:r>
      <w:r>
        <w:rPr>
          <w:rFonts w:asciiTheme="minorBidi" w:hAnsiTheme="minorBidi"/>
          <w:noProof/>
        </w:rPr>
        <w:t xml:space="preserve"> normal distribution. </w:t>
      </w:r>
      <w:r w:rsidR="001D0DC9">
        <w:rPr>
          <w:rFonts w:asciiTheme="minorBidi" w:hAnsiTheme="minorBidi"/>
          <w:noProof/>
        </w:rPr>
        <w:t>Except</w:t>
      </w:r>
      <w:r w:rsidR="003D3057">
        <w:rPr>
          <w:rFonts w:asciiTheme="minorBidi" w:hAnsiTheme="minorBidi"/>
          <w:noProof/>
        </w:rPr>
        <w:t xml:space="preserve"> for</w:t>
      </w:r>
      <w:r w:rsidR="001D0DC9">
        <w:rPr>
          <w:rFonts w:asciiTheme="minorBidi" w:hAnsiTheme="minorBidi"/>
          <w:noProof/>
        </w:rPr>
        <w:t xml:space="preserve"> rlog method, the correlation matrix is not changed during normalization. Therefore, we cannot accept the rlog normalization method, as I thought before. </w:t>
      </w:r>
      <w:r w:rsidR="0002180E">
        <w:rPr>
          <w:rFonts w:asciiTheme="minorBidi" w:hAnsiTheme="minorBidi"/>
          <w:noProof/>
        </w:rPr>
        <w:t>Almost all of them skewed right</w:t>
      </w:r>
      <w:r w:rsidR="001D0DC9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I have cho</w:t>
      </w:r>
      <w:r w:rsidR="003D3057">
        <w:rPr>
          <w:rFonts w:asciiTheme="minorBidi" w:hAnsiTheme="minorBidi"/>
          <w:noProof/>
        </w:rPr>
        <w:t>sen</w:t>
      </w:r>
      <w:r>
        <w:rPr>
          <w:rFonts w:asciiTheme="minorBidi" w:hAnsiTheme="minorBidi"/>
          <w:noProof/>
        </w:rPr>
        <w:t xml:space="preserve"> the </w:t>
      </w:r>
      <w:r w:rsidRPr="00F9088D">
        <w:rPr>
          <w:rFonts w:asciiTheme="minorBidi" w:hAnsiTheme="minorBidi"/>
          <w:b/>
          <w:bCs/>
          <w:noProof/>
        </w:rPr>
        <w:t>Log10 transformation</w:t>
      </w:r>
      <w:r>
        <w:rPr>
          <w:rFonts w:asciiTheme="minorBidi" w:hAnsiTheme="minorBidi"/>
          <w:b/>
          <w:bCs/>
          <w:noProof/>
        </w:rPr>
        <w:t xml:space="preserve"> normalization</w:t>
      </w:r>
      <w:r>
        <w:rPr>
          <w:rFonts w:asciiTheme="minorBidi" w:hAnsiTheme="minorBidi"/>
          <w:noProof/>
        </w:rPr>
        <w:t xml:space="preserve"> as</w:t>
      </w:r>
      <w:r w:rsidR="00375A58">
        <w:rPr>
          <w:rFonts w:asciiTheme="minorBidi" w:hAnsiTheme="minorBidi"/>
          <w:noProof/>
        </w:rPr>
        <w:t xml:space="preserve"> the best normalization method. I</w:t>
      </w:r>
      <w:r>
        <w:rPr>
          <w:rFonts w:asciiTheme="minorBidi" w:hAnsiTheme="minorBidi"/>
          <w:noProof/>
        </w:rPr>
        <w:t xml:space="preserve">ts </w:t>
      </w:r>
      <w:r w:rsidR="00375A58">
        <w:rPr>
          <w:rFonts w:asciiTheme="minorBidi" w:hAnsiTheme="minorBidi"/>
          <w:noProof/>
        </w:rPr>
        <w:t>density</w:t>
      </w:r>
      <w:r w:rsidR="0002180E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 semi-normal compare to other methods</w:t>
      </w:r>
      <w:r w:rsidR="0002180E">
        <w:rPr>
          <w:rFonts w:asciiTheme="minorBidi" w:hAnsiTheme="minorBidi"/>
          <w:noProof/>
        </w:rPr>
        <w:t xml:space="preserve"> and has </w:t>
      </w:r>
      <w:r w:rsidR="00135423">
        <w:rPr>
          <w:rFonts w:asciiTheme="minorBidi" w:hAnsiTheme="minorBidi"/>
          <w:noProof/>
        </w:rPr>
        <w:t xml:space="preserve">relatively </w:t>
      </w:r>
      <w:r w:rsidR="0002180E">
        <w:rPr>
          <w:rFonts w:asciiTheme="minorBidi" w:hAnsiTheme="minorBidi"/>
          <w:noProof/>
        </w:rPr>
        <w:t>low skewness.</w:t>
      </w:r>
      <w:r>
        <w:rPr>
          <w:rFonts w:asciiTheme="minorBidi" w:hAnsiTheme="minorBidi"/>
          <w:noProof/>
        </w:rPr>
        <w:t xml:space="preserve"> </w:t>
      </w:r>
      <w:r w:rsidR="00375A58">
        <w:rPr>
          <w:rFonts w:asciiTheme="minorBidi" w:hAnsiTheme="minorBidi"/>
          <w:noProof/>
        </w:rPr>
        <w:t xml:space="preserve">However, the goal is a correlation calculation between ANGPT2 and IOP. The transformation normalization of IOP does not affect the correlation analysis.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have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nsider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rlog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normaliz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for genes and </w:t>
      </w:r>
      <w:r w:rsidR="00375A58">
        <w:rPr>
          <w:rFonts w:asciiTheme="minorBidi" w:hAnsiTheme="minorBidi"/>
          <w:b/>
          <w:bCs/>
          <w:noProof/>
          <w:highlight w:val="yellow"/>
          <w:u w:val="single"/>
        </w:rPr>
        <w:t>No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 xml:space="preserve">normalization </w:t>
      </w:r>
      <w:r w:rsidR="00375A58">
        <w:rPr>
          <w:rFonts w:asciiTheme="minorBidi" w:hAnsiTheme="minorBidi"/>
          <w:noProof/>
          <w:highlight w:val="yellow"/>
          <w:u w:val="single"/>
        </w:rPr>
        <w:t xml:space="preserve">for 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IOP. A</w:t>
      </w:r>
      <w:r w:rsidR="003D3057">
        <w:rPr>
          <w:rFonts w:asciiTheme="minorBidi" w:hAnsiTheme="minorBidi"/>
          <w:noProof/>
          <w:highlight w:val="yellow"/>
          <w:u w:val="single"/>
        </w:rPr>
        <w:t>ls</w:t>
      </w:r>
      <w:r w:rsidR="000371B1" w:rsidRPr="00135423">
        <w:rPr>
          <w:rFonts w:asciiTheme="minorBidi" w:hAnsiTheme="minorBidi"/>
          <w:noProof/>
          <w:highlight w:val="yellow"/>
          <w:u w:val="single"/>
        </w:rPr>
        <w:t>o, considere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b/>
          <w:bCs/>
          <w:noProof/>
          <w:highlight w:val="yellow"/>
          <w:u w:val="single"/>
        </w:rPr>
        <w:t>Spearma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as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096EF0" w:rsidRPr="00135423">
        <w:rPr>
          <w:rFonts w:asciiTheme="minorBidi" w:hAnsiTheme="minorBidi"/>
          <w:noProof/>
          <w:highlight w:val="yellow"/>
          <w:u w:val="single"/>
        </w:rPr>
        <w:t xml:space="preserve">a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correlation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method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</w:rPr>
        <w:t>for</w:t>
      </w:r>
      <w:r w:rsidR="00416F91" w:rsidRPr="00135423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further</w:t>
      </w:r>
      <w:r w:rsidR="00416F91" w:rsidRPr="00135423">
        <w:rPr>
          <w:rFonts w:asciiTheme="minorBidi" w:hAnsiTheme="minorBidi"/>
          <w:noProof/>
          <w:highlight w:val="yellow"/>
          <w:u w:val="single"/>
          <w:lang w:bidi="fa-IR"/>
        </w:rPr>
        <w:t xml:space="preserve"> </w:t>
      </w:r>
      <w:r w:rsidR="00116C03" w:rsidRPr="00135423">
        <w:rPr>
          <w:rFonts w:asciiTheme="minorBidi" w:hAnsiTheme="minorBidi"/>
          <w:noProof/>
          <w:highlight w:val="yellow"/>
          <w:u w:val="single"/>
          <w:lang w:bidi="fa-IR"/>
        </w:rPr>
        <w:t>analysis.</w:t>
      </w:r>
    </w:p>
    <w:p w:rsidR="00DA3508" w:rsidRDefault="00DA3508">
      <w:pPr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72364" w:rsidRPr="00572364" w:rsidRDefault="00572364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</w:p>
    <w:p w:rsidR="00643723" w:rsidRDefault="003035B2" w:rsidP="00952E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want to calculate the </w:t>
      </w:r>
      <w:r w:rsidRPr="003035B2">
        <w:rPr>
          <w:rFonts w:asciiTheme="minorBidi" w:hAnsiTheme="minorBidi"/>
          <w:b/>
          <w:bCs/>
          <w:noProof/>
        </w:rPr>
        <w:t>Spe</w:t>
      </w:r>
      <w:r>
        <w:rPr>
          <w:rFonts w:asciiTheme="minorBidi" w:hAnsiTheme="minorBidi"/>
          <w:b/>
          <w:bCs/>
          <w:noProof/>
        </w:rPr>
        <w:t>a</w:t>
      </w:r>
      <w:r w:rsidRPr="003035B2">
        <w:rPr>
          <w:rFonts w:asciiTheme="minorBidi" w:hAnsiTheme="minorBidi"/>
          <w:b/>
          <w:bCs/>
          <w:noProof/>
        </w:rPr>
        <w:t>rman</w:t>
      </w:r>
      <w:r>
        <w:rPr>
          <w:rFonts w:asciiTheme="minorBidi" w:hAnsiTheme="minorBidi"/>
          <w:noProof/>
        </w:rPr>
        <w:t xml:space="preserve"> correlation of </w:t>
      </w:r>
      <w:r w:rsidR="00952EE3">
        <w:rPr>
          <w:rFonts w:asciiTheme="minorBidi" w:hAnsiTheme="minorBidi"/>
          <w:noProof/>
        </w:rPr>
        <w:t xml:space="preserve">real </w:t>
      </w:r>
      <w:r>
        <w:rPr>
          <w:rFonts w:asciiTheme="minorBidi" w:hAnsiTheme="minorBidi"/>
          <w:noProof/>
        </w:rPr>
        <w:t xml:space="preserve">IOP </w:t>
      </w:r>
      <w:r w:rsidR="00952EE3">
        <w:rPr>
          <w:rFonts w:asciiTheme="minorBidi" w:hAnsiTheme="minorBidi"/>
          <w:noProof/>
        </w:rPr>
        <w:t xml:space="preserve">(without normalization) </w:t>
      </w:r>
      <w:r>
        <w:rPr>
          <w:rFonts w:asciiTheme="minorBidi" w:hAnsiTheme="minorBidi"/>
          <w:noProof/>
        </w:rPr>
        <w:t xml:space="preserve">with ANGPT2 gene expression (based on the </w:t>
      </w:r>
      <w:r w:rsidRPr="003035B2">
        <w:rPr>
          <w:rFonts w:asciiTheme="minorBidi" w:hAnsiTheme="minorBidi"/>
          <w:b/>
          <w:bCs/>
          <w:noProof/>
        </w:rPr>
        <w:t>rlog</w:t>
      </w:r>
      <w:r>
        <w:rPr>
          <w:rFonts w:asciiTheme="minorBidi" w:hAnsiTheme="minorBidi"/>
          <w:noProof/>
        </w:rPr>
        <w:t xml:space="preserve"> normalization method). </w:t>
      </w:r>
      <w:r w:rsidR="00643723" w:rsidRPr="003035B2">
        <w:rPr>
          <w:rFonts w:asciiTheme="minorBidi" w:hAnsiTheme="minorBidi"/>
          <w:noProof/>
        </w:rPr>
        <w:t xml:space="preserve">Based on the correlation </w:t>
      </w:r>
      <w:r w:rsidR="00643723">
        <w:rPr>
          <w:rFonts w:asciiTheme="minorBidi" w:hAnsiTheme="minorBidi"/>
          <w:noProof/>
        </w:rPr>
        <w:t xml:space="preserve">coefficient R </w:t>
      </w:r>
      <w:r w:rsidR="00643723" w:rsidRPr="003035B2">
        <w:rPr>
          <w:rFonts w:asciiTheme="minorBidi" w:hAnsiTheme="minorBidi"/>
          <w:noProof/>
        </w:rPr>
        <w:t>and P</w:t>
      </w:r>
      <w:r w:rsidR="00952EE3">
        <w:rPr>
          <w:rFonts w:asciiTheme="minorBidi" w:hAnsiTheme="minorBidi"/>
          <w:noProof/>
        </w:rPr>
        <w:t>-</w:t>
      </w:r>
      <w:r w:rsidR="00643723" w:rsidRPr="003035B2">
        <w:rPr>
          <w:rFonts w:asciiTheme="minorBidi" w:hAnsiTheme="minorBidi"/>
          <w:noProof/>
        </w:rPr>
        <w:t>values</w:t>
      </w:r>
      <w:r w:rsidR="00643723">
        <w:rPr>
          <w:rFonts w:asciiTheme="minorBidi" w:hAnsiTheme="minorBidi"/>
          <w:noProof/>
        </w:rPr>
        <w:t xml:space="preserve"> in the figure below</w:t>
      </w:r>
      <w:r w:rsidR="00643723" w:rsidRPr="003035B2">
        <w:rPr>
          <w:rFonts w:asciiTheme="minorBidi" w:hAnsiTheme="minorBidi"/>
          <w:noProof/>
        </w:rPr>
        <w:t>,</w:t>
      </w:r>
      <w:r w:rsidR="00643723">
        <w:rPr>
          <w:rFonts w:asciiTheme="minorBidi" w:hAnsiTheme="minorBidi"/>
          <w:noProof/>
        </w:rPr>
        <w:t xml:space="preserve"> I found that IOP has a positive relationship with ANGPT2 and a negative relationship with PTPRB and almost not correlated with TEK.</w:t>
      </w:r>
      <w:r w:rsidR="00643723" w:rsidRPr="003035B2">
        <w:rPr>
          <w:rFonts w:asciiTheme="minorBidi" w:hAnsiTheme="minorBidi"/>
          <w:noProof/>
        </w:rPr>
        <w:t xml:space="preserve"> </w:t>
      </w:r>
      <w:r w:rsidR="00643723">
        <w:rPr>
          <w:rFonts w:asciiTheme="minorBidi" w:hAnsiTheme="minorBidi"/>
          <w:noProof/>
        </w:rPr>
        <w:t xml:space="preserve">However, none of them are significantly correlated. Based on the best R and P-values, I focused on the week relationship of IOP and ANGPT2. </w:t>
      </w:r>
    </w:p>
    <w:p w:rsidR="00416F91" w:rsidRDefault="00416F91" w:rsidP="00281053">
      <w:pPr>
        <w:spacing w:before="120" w:after="120" w:line="240" w:lineRule="auto"/>
        <w:jc w:val="center"/>
        <w:rPr>
          <w:rFonts w:asciiTheme="minorBidi" w:hAnsiTheme="minorBidi"/>
          <w:noProof/>
          <w:sz w:val="14"/>
          <w:szCs w:val="14"/>
        </w:rPr>
      </w:pPr>
      <w:r>
        <w:rPr>
          <w:noProof/>
        </w:rPr>
        <w:drawing>
          <wp:inline distT="0" distB="0" distL="0" distR="0" wp14:anchorId="6CCF1323" wp14:editId="5F1E1642">
            <wp:extent cx="7049770" cy="2235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1"/>
                    <a:srcRect b="1961"/>
                    <a:stretch/>
                  </pic:blipFill>
                  <pic:spPr bwMode="auto">
                    <a:xfrm>
                      <a:off x="0" y="0"/>
                      <a:ext cx="7070013" cy="22416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9652FD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6368" behindDoc="1" locked="0" layoutInCell="1" allowOverlap="1" wp14:anchorId="71B69CBB" wp14:editId="05A795F7">
                <wp:simplePos x="0" y="0"/>
                <wp:positionH relativeFrom="column">
                  <wp:posOffset>0</wp:posOffset>
                </wp:positionH>
                <wp:positionV relativeFrom="paragraph">
                  <wp:posOffset>19050</wp:posOffset>
                </wp:positionV>
                <wp:extent cx="6946265" cy="397933"/>
                <wp:effectExtent l="19050" t="19050" r="26035" b="21590"/>
                <wp:wrapTight wrapText="bothSides">
                  <wp:wrapPolygon edited="0">
                    <wp:start x="-59" y="-1035"/>
                    <wp:lineTo x="-59" y="21738"/>
                    <wp:lineTo x="21622" y="21738"/>
                    <wp:lineTo x="21622" y="-1035"/>
                    <wp:lineTo x="-59" y="-1035"/>
                  </wp:wrapPolygon>
                </wp:wrapTight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46265" cy="397933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 w="28575"/>
                      </wps:spPr>
                      <wps:style>
                        <a:lnRef idx="2">
                          <a:schemeClr val="accent5"/>
                        </a:lnRef>
                        <a:fillRef idx="1">
                          <a:schemeClr val="lt1"/>
                        </a:fillRef>
                        <a:effectRef idx="0">
                          <a:schemeClr val="accent5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A4999" w:rsidRDefault="003A4999" w:rsidP="009652FD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  <w:tab w:val="center" w:pos="5103"/>
                                <w:tab w:val="right" w:pos="11057"/>
                              </w:tabs>
                              <w:spacing w:before="120" w:after="120"/>
                              <w:jc w:val="center"/>
                            </w:pPr>
                            <w:r>
                              <w:rPr>
                                <w:rFonts w:asciiTheme="minorBidi" w:hAnsiTheme="minorBidi"/>
                                <w:b/>
                                <w:bCs/>
                                <w:noProof/>
                                <w:sz w:val="20"/>
                                <w:szCs w:val="20"/>
                              </w:rPr>
                              <w:t>Partial Correla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69CBB" id="Rectangle 35" o:spid="_x0000_s1030" style="position:absolute;left:0;text-align:left;margin-left:0;margin-top:1.5pt;width:546.95pt;height:31.35pt;z-index:-251610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" fillcolor="#deeaf6 [660]" strokecolor="#4472c4 [3208]" strokeweight="2.25pt">
                <v:textbox>
                  <w:txbxContent>
                    <w:p w:rsidR="003A4999" w:rsidRDefault="003A4999" w:rsidP="009652FD">
                      <w:pPr>
                        <w:pStyle w:val="Header"/>
                        <w:tabs>
                          <w:tab w:val="clear" w:pos="4680"/>
                          <w:tab w:val="clear" w:pos="9360"/>
                          <w:tab w:val="center" w:pos="5103"/>
                          <w:tab w:val="right" w:pos="11057"/>
                        </w:tabs>
                        <w:spacing w:before="120" w:after="120"/>
                        <w:jc w:val="center"/>
                      </w:pPr>
                      <w:r>
                        <w:rPr>
                          <w:rFonts w:asciiTheme="minorBidi" w:hAnsiTheme="minorBidi"/>
                          <w:b/>
                          <w:bCs/>
                          <w:noProof/>
                          <w:sz w:val="20"/>
                          <w:szCs w:val="20"/>
                        </w:rPr>
                        <w:t>Partial Correlations</w:t>
                      </w:r>
                    </w:p>
                  </w:txbxContent>
                </v:textbox>
                <w10:wrap type="tight"/>
              </v:rect>
            </w:pict>
          </mc:Fallback>
        </mc:AlternateContent>
      </w:r>
    </w:p>
    <w:p w:rsidR="009652FD" w:rsidRPr="00572364" w:rsidRDefault="009652FD" w:rsidP="009652F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IOP subgroups</w:t>
      </w:r>
    </w:p>
    <w:p w:rsidR="00E82DBF" w:rsidRDefault="00E82DBF" w:rsidP="00B4518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the two figures below, I plot the correlation of th</w:t>
      </w:r>
      <w:r w:rsidR="00A2736C">
        <w:rPr>
          <w:rFonts w:asciiTheme="minorBidi" w:hAnsiTheme="minorBidi"/>
          <w:noProof/>
        </w:rPr>
        <w:t>ree</w:t>
      </w:r>
      <w:r>
        <w:rPr>
          <w:rFonts w:asciiTheme="minorBidi" w:hAnsiTheme="minorBidi"/>
          <w:noProof/>
        </w:rPr>
        <w:t xml:space="preserve"> genes with three subgroups of IOP</w:t>
      </w:r>
      <w:r w:rsidR="00B4518E">
        <w:rPr>
          <w:rFonts w:asciiTheme="minorBidi" w:hAnsiTheme="minorBidi"/>
          <w:noProof/>
        </w:rPr>
        <w:t xml:space="preserve"> (Normal, Elevated, and High)</w:t>
      </w:r>
      <w:r>
        <w:rPr>
          <w:rFonts w:asciiTheme="minorBidi" w:hAnsiTheme="minorBidi"/>
          <w:noProof/>
        </w:rPr>
        <w:t xml:space="preserve">. </w:t>
      </w:r>
      <w:r w:rsidR="00A2736C">
        <w:rPr>
          <w:rFonts w:asciiTheme="minorBidi" w:hAnsiTheme="minorBidi"/>
          <w:noProof/>
        </w:rPr>
        <w:t>As I can see, ANGPT2 has the highest positive correlation with Normal_IOP (R = 0.23) subgroup. Also, PTPRB has the highest negative correlation with Normal_IOP (R = -0.32) subgroup. It means that the Normal</w:t>
      </w:r>
      <w:r w:rsidR="00B4518E">
        <w:rPr>
          <w:rFonts w:asciiTheme="minorBidi" w:hAnsiTheme="minorBidi"/>
          <w:noProof/>
        </w:rPr>
        <w:t>_IOP</w:t>
      </w:r>
      <w:r w:rsidR="00A2736C">
        <w:rPr>
          <w:rFonts w:asciiTheme="minorBidi" w:hAnsiTheme="minorBidi"/>
          <w:noProof/>
        </w:rPr>
        <w:t xml:space="preserve"> subgroup has a major role </w:t>
      </w:r>
      <w:r w:rsidR="00B4518E">
        <w:rPr>
          <w:rFonts w:asciiTheme="minorBidi" w:hAnsiTheme="minorBidi"/>
          <w:noProof/>
        </w:rPr>
        <w:t>in</w:t>
      </w:r>
      <w:r w:rsidR="00A2736C">
        <w:rPr>
          <w:rFonts w:asciiTheme="minorBidi" w:hAnsiTheme="minorBidi"/>
          <w:noProof/>
        </w:rPr>
        <w:t xml:space="preserve"> the IOP </w:t>
      </w:r>
      <w:r w:rsidR="00B4518E">
        <w:rPr>
          <w:rFonts w:asciiTheme="minorBidi" w:hAnsiTheme="minorBidi"/>
          <w:noProof/>
        </w:rPr>
        <w:t>dataset</w:t>
      </w:r>
      <w:r w:rsidR="00A2736C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e association with ANGPT2 and PTPRB.</w:t>
      </w:r>
    </w:p>
    <w:p w:rsidR="00E82DBF" w:rsidRDefault="00E82DBF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AE64B74" wp14:editId="6FE990DB">
            <wp:extent cx="7048500" cy="2455985"/>
            <wp:effectExtent l="0" t="0" r="0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7109511" cy="247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2FD" w:rsidRDefault="009652F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63526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C8337F5" wp14:editId="527BBECA">
            <wp:extent cx="7051040" cy="2778369"/>
            <wp:effectExtent l="0" t="0" r="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3"/>
                    <a:srcRect t="7701"/>
                    <a:stretch/>
                  </pic:blipFill>
                  <pic:spPr bwMode="auto">
                    <a:xfrm>
                      <a:off x="0" y="0"/>
                      <a:ext cx="7072002" cy="27866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43723" w:rsidRDefault="00A2736C" w:rsidP="00B4518E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lthough I am looking for a high correlation between the High_IOP subgroup and ANGPT2, however, as there are low samples in the high_IOP subgroup, it is not a significant relationship. Therefore, I decided to classified the IOP feature into two subgroups: Normal and High. In the figure below, I look for the correlation of IOP subgroups with three genes.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>In this scenario, half of</w:t>
      </w:r>
      <w:r w:rsidR="00643723">
        <w:rPr>
          <w:rFonts w:asciiTheme="minorBidi" w:hAnsiTheme="minorBidi"/>
          <w:noProof/>
        </w:rPr>
        <w:t xml:space="preserve"> </w:t>
      </w:r>
      <w:r w:rsidR="00B4518E">
        <w:rPr>
          <w:rFonts w:asciiTheme="minorBidi" w:hAnsiTheme="minorBidi"/>
          <w:noProof/>
        </w:rPr>
        <w:t xml:space="preserve">the </w:t>
      </w:r>
      <w:r w:rsidR="00643723">
        <w:rPr>
          <w:rFonts w:asciiTheme="minorBidi" w:hAnsiTheme="minorBidi"/>
          <w:noProof/>
        </w:rPr>
        <w:t xml:space="preserve">samples </w:t>
      </w:r>
      <w:r w:rsidR="00B4518E">
        <w:rPr>
          <w:rFonts w:asciiTheme="minorBidi" w:hAnsiTheme="minorBidi"/>
          <w:noProof/>
        </w:rPr>
        <w:t>are High_</w:t>
      </w:r>
      <w:r w:rsidR="00643723">
        <w:rPr>
          <w:rFonts w:asciiTheme="minorBidi" w:hAnsiTheme="minorBidi"/>
          <w:noProof/>
        </w:rPr>
        <w:t>IOP</w:t>
      </w:r>
      <w:r w:rsidR="00572364">
        <w:rPr>
          <w:rFonts w:asciiTheme="minorBidi" w:hAnsiTheme="minorBidi"/>
          <w:noProof/>
        </w:rPr>
        <w:t>; around 50% of samples (23 samples). H</w:t>
      </w:r>
      <w:r w:rsidR="00643723">
        <w:rPr>
          <w:rFonts w:asciiTheme="minorBidi" w:hAnsiTheme="minorBidi"/>
          <w:noProof/>
        </w:rPr>
        <w:t>owever, the High_IOP subgroup is not correlated with ANGPT2 and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I mean, Normal_IOP has </w:t>
      </w:r>
      <w:r w:rsidR="00B4518E">
        <w:rPr>
          <w:rFonts w:asciiTheme="minorBidi" w:hAnsiTheme="minorBidi"/>
          <w:noProof/>
        </w:rPr>
        <w:t xml:space="preserve">an </w:t>
      </w:r>
      <w:r w:rsidR="00643723">
        <w:rPr>
          <w:rFonts w:asciiTheme="minorBidi" w:hAnsiTheme="minorBidi"/>
          <w:noProof/>
        </w:rPr>
        <w:t>important role in the correlation of IOP with ANGPT2 or PTPRB</w:t>
      </w:r>
      <w:r w:rsidR="00B4518E">
        <w:rPr>
          <w:rFonts w:asciiTheme="minorBidi" w:hAnsiTheme="minorBidi"/>
          <w:noProof/>
        </w:rPr>
        <w:t xml:space="preserve"> again</w:t>
      </w:r>
      <w:r w:rsidR="00643723">
        <w:rPr>
          <w:rFonts w:asciiTheme="minorBidi" w:hAnsiTheme="minorBidi"/>
          <w:noProof/>
        </w:rPr>
        <w:t xml:space="preserve">. </w:t>
      </w:r>
    </w:p>
    <w:p w:rsidR="00E63526" w:rsidRPr="00643723" w:rsidRDefault="00E63526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lastRenderedPageBreak/>
        <w:drawing>
          <wp:inline distT="0" distB="0" distL="0" distR="0" wp14:anchorId="5E1835E5" wp14:editId="0E4D6C4C">
            <wp:extent cx="7049891" cy="2883877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7082968" cy="2897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72364" w:rsidRDefault="00D2750F" w:rsidP="00DA3508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As a conclusion and b</w:t>
      </w:r>
      <w:r w:rsidR="00EB3ABA">
        <w:rPr>
          <w:rFonts w:asciiTheme="minorBidi" w:hAnsiTheme="minorBidi"/>
          <w:noProof/>
        </w:rPr>
        <w:t>ased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figure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bove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572364">
        <w:rPr>
          <w:rFonts w:asciiTheme="minorBidi" w:hAnsiTheme="minorBidi"/>
          <w:noProof/>
        </w:rPr>
        <w:t xml:space="preserve">correlation, but </w:t>
      </w:r>
      <w:r w:rsidR="00EB3ABA"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significant</w:t>
      </w:r>
      <w:r w:rsidR="00572364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whol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416F91">
        <w:rPr>
          <w:rFonts w:asciiTheme="minorBidi" w:hAnsiTheme="minorBidi"/>
          <w:noProof/>
        </w:rPr>
        <w:t xml:space="preserve"> </w:t>
      </w:r>
      <w:r w:rsidR="008C63FC">
        <w:rPr>
          <w:rFonts w:asciiTheme="minorBidi" w:hAnsiTheme="minorBidi"/>
          <w:noProof/>
        </w:rPr>
        <w:t>data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(R=0.24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P-value=0.11)</w:t>
      </w:r>
      <w:r w:rsidR="00572364">
        <w:rPr>
          <w:rFonts w:asciiTheme="minorBidi" w:hAnsiTheme="minorBidi"/>
          <w:noProof/>
        </w:rPr>
        <w:t>, which related to the Normal_IOP (R=0.23, P-value=0.31)</w:t>
      </w:r>
      <w:r w:rsidR="00EB3ABA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owever,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ANGPT2 </w:t>
      </w:r>
      <w:r w:rsidR="00EB3ABA">
        <w:rPr>
          <w:rFonts w:asciiTheme="minorBidi" w:hAnsiTheme="minorBidi"/>
          <w:noProof/>
        </w:rPr>
        <w:t>gen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has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maximum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eek</w:t>
      </w:r>
      <w:r w:rsidR="00DA3508">
        <w:rPr>
          <w:rFonts w:asciiTheme="minorBidi" w:hAnsiTheme="minorBidi"/>
          <w:noProof/>
        </w:rPr>
        <w:t>-</w:t>
      </w:r>
      <w:r w:rsidR="00EB3ABA">
        <w:rPr>
          <w:rFonts w:asciiTheme="minorBidi" w:hAnsiTheme="minorBidi"/>
          <w:noProof/>
        </w:rPr>
        <w:t>correlation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IOP</w:t>
      </w:r>
      <w:r w:rsidR="00DA3508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among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other</w:t>
      </w:r>
      <w:r w:rsidR="00416F91">
        <w:rPr>
          <w:rFonts w:asciiTheme="minorBidi" w:hAnsiTheme="minorBidi"/>
          <w:noProof/>
        </w:rPr>
        <w:t xml:space="preserve"> </w:t>
      </w:r>
      <w:r w:rsidR="00EB3ABA">
        <w:rPr>
          <w:rFonts w:asciiTheme="minorBidi" w:hAnsiTheme="minorBidi"/>
          <w:noProof/>
        </w:rPr>
        <w:t>genes.</w:t>
      </w:r>
      <w:r w:rsidR="00416F91">
        <w:rPr>
          <w:rFonts w:asciiTheme="minorBidi" w:hAnsiTheme="minorBidi"/>
          <w:noProof/>
        </w:rPr>
        <w:t xml:space="preserve"> </w:t>
      </w:r>
      <w:r w:rsidR="00572364">
        <w:rPr>
          <w:rFonts w:asciiTheme="minorBidi" w:hAnsiTheme="minorBidi"/>
          <w:noProof/>
        </w:rPr>
        <w:t xml:space="preserve">Therefore, we need to look at this gene deeply. Maybe other features like Age, Sex, or Batch give some clues. To discuss </w:t>
      </w:r>
      <w:r w:rsidR="00DA3508">
        <w:rPr>
          <w:rFonts w:asciiTheme="minorBidi" w:hAnsiTheme="minorBidi"/>
          <w:noProof/>
        </w:rPr>
        <w:t>the correlation between ANGPT2 and IOP subgroups statistically</w:t>
      </w:r>
      <w:r w:rsidR="00572364">
        <w:rPr>
          <w:rFonts w:asciiTheme="minorBidi" w:hAnsiTheme="minorBidi"/>
          <w:noProof/>
        </w:rPr>
        <w:t xml:space="preserve">, I did </w:t>
      </w:r>
      <w:r w:rsidR="00DA3508">
        <w:rPr>
          <w:rFonts w:asciiTheme="minorBidi" w:hAnsiTheme="minorBidi"/>
          <w:noProof/>
        </w:rPr>
        <w:t xml:space="preserve">a </w:t>
      </w:r>
      <w:r w:rsidR="00572364">
        <w:rPr>
          <w:rFonts w:asciiTheme="minorBidi" w:hAnsiTheme="minorBidi"/>
          <w:noProof/>
        </w:rPr>
        <w:t>t-test and ANOVA analysis too.</w:t>
      </w:r>
    </w:p>
    <w:p w:rsidR="00023BAB" w:rsidRDefault="00023BAB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t-test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Pr="008756F7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alysis,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wan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at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mea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xpressio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leve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GPT2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equal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in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separate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groups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Normal_IOP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and</w:t>
      </w:r>
      <w:r w:rsidR="00416F91">
        <w:rPr>
          <w:rFonts w:asciiTheme="minorBidi" w:hAnsiTheme="minorBidi"/>
          <w:noProof/>
        </w:rPr>
        <w:t xml:space="preserve"> </w:t>
      </w:r>
      <w:r w:rsidRPr="008756F7">
        <w:rPr>
          <w:rFonts w:asciiTheme="minorBidi" w:hAnsiTheme="minorBidi"/>
          <w:noProof/>
        </w:rPr>
        <w:t>High_IOP</w:t>
      </w:r>
      <w:r w:rsidR="00DC1CF0">
        <w:rPr>
          <w:rFonts w:asciiTheme="minorBidi" w:hAnsiTheme="minorBidi"/>
          <w:noProof/>
        </w:rPr>
        <w:t xml:space="preserve"> (with almost </w:t>
      </w:r>
      <w:r w:rsidR="00445551">
        <w:rPr>
          <w:rFonts w:asciiTheme="minorBidi" w:hAnsiTheme="minorBidi"/>
          <w:noProof/>
        </w:rPr>
        <w:t xml:space="preserve">the </w:t>
      </w:r>
      <w:r w:rsidR="00DC1CF0">
        <w:rPr>
          <w:rFonts w:asciiTheme="minorBidi" w:hAnsiTheme="minorBidi"/>
          <w:noProof/>
        </w:rPr>
        <w:t xml:space="preserve">same sample sizes). If not, then the expression level of ANGPT2 in each subgroup of IOP are not </w:t>
      </w:r>
      <w:r w:rsidR="00295264">
        <w:rPr>
          <w:rFonts w:asciiTheme="minorBidi" w:hAnsiTheme="minorBidi"/>
          <w:noProof/>
        </w:rPr>
        <w:t xml:space="preserve">similar together, and the expression level </w:t>
      </w:r>
      <w:r w:rsidR="00445551">
        <w:rPr>
          <w:rFonts w:asciiTheme="minorBidi" w:hAnsiTheme="minorBidi"/>
          <w:noProof/>
        </w:rPr>
        <w:t>is</w:t>
      </w:r>
      <w:r w:rsidR="00295264">
        <w:rPr>
          <w:rFonts w:asciiTheme="minorBidi" w:hAnsiTheme="minorBidi"/>
          <w:noProof/>
        </w:rPr>
        <w:t xml:space="preserve"> varied in different subgroup</w:t>
      </w:r>
      <w:r w:rsidR="00445551">
        <w:rPr>
          <w:rFonts w:asciiTheme="minorBidi" w:hAnsiTheme="minorBidi"/>
          <w:noProof/>
        </w:rPr>
        <w:t>s</w:t>
      </w:r>
      <w:r w:rsidR="00295264">
        <w:rPr>
          <w:rFonts w:asciiTheme="minorBidi" w:hAnsiTheme="minorBidi"/>
          <w:noProof/>
        </w:rPr>
        <w:t xml:space="preserve"> of IO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0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Normal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o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th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of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NGPT2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xpression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level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in</w:t>
      </w:r>
      <w:r w:rsidR="00416F91" w:rsidRPr="00DC1CF0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DC1CF0">
        <w:rPr>
          <w:rFonts w:asciiTheme="minorBidi" w:hAnsiTheme="minorBidi"/>
          <w:noProof/>
        </w:rPr>
        <w:t>High_IOP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group.</w:t>
      </w:r>
    </w:p>
    <w:p w:rsidR="00EB3ABA" w:rsidRPr="00DC1CF0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295264">
        <w:rPr>
          <w:rFonts w:asciiTheme="minorBidi" w:hAnsiTheme="minorBidi"/>
          <w:b/>
          <w:bCs/>
          <w:noProof/>
          <w:u w:val="single"/>
        </w:rPr>
        <w:t>Ha: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Both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means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are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not</w:t>
      </w:r>
      <w:r w:rsidR="00416F91" w:rsidRPr="00DC1CF0">
        <w:rPr>
          <w:rFonts w:asciiTheme="minorBidi" w:hAnsiTheme="minorBidi"/>
          <w:noProof/>
        </w:rPr>
        <w:t xml:space="preserve"> </w:t>
      </w:r>
      <w:r w:rsidRPr="00DC1CF0">
        <w:rPr>
          <w:rFonts w:asciiTheme="minorBidi" w:hAnsiTheme="minorBidi"/>
          <w:noProof/>
        </w:rPr>
        <w:t>equal.</w:t>
      </w:r>
    </w:p>
    <w:p w:rsidR="00EB3ABA" w:rsidRPr="008756F7" w:rsidRDefault="00416F91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t xml:space="preserve"> </w:t>
      </w:r>
      <w:r w:rsidR="00EB3ABA">
        <w:rPr>
          <w:noProof/>
        </w:rPr>
        <w:drawing>
          <wp:inline distT="0" distB="0" distL="0" distR="0" wp14:anchorId="1184F50E" wp14:editId="34B9D521">
            <wp:extent cx="2211705" cy="2130125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2248833" cy="216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023BAB" w:rsidRDefault="00023BAB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sult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w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id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-tes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with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95%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confidentia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:</w:t>
      </w:r>
    </w:p>
    <w:p w:rsidR="00EB3ABA" w:rsidRPr="00F85AF1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</w:rPr>
      </w:pPr>
      <w:proofErr w:type="spellStart"/>
      <w:proofErr w:type="gram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.test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data=corrTable_IOP2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mu=0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alt="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two.sided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"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conf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0.95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var.eq</w:t>
      </w:r>
      <w:proofErr w:type="spellEnd"/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=F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F85AF1">
        <w:rPr>
          <w:rFonts w:ascii="Lucida Console" w:eastAsia="Times New Roman" w:hAnsi="Lucida Console" w:cs="Courier New"/>
          <w:sz w:val="18"/>
          <w:szCs w:val="18"/>
          <w:highlight w:val="lightGray"/>
        </w:rPr>
        <w:t>paired=F)</w:t>
      </w:r>
    </w:p>
    <w:p w:rsidR="00EB3ABA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00000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1.4124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proofErr w:type="spellStart"/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f</w:t>
      </w:r>
      <w:proofErr w:type="spellEnd"/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39.885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-val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656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alternativ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ypothesis: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ru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differ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s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qu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to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9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percent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confidence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terval: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-</w:t>
      </w:r>
      <w:proofErr w:type="gramStart"/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1705142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0.0302361</w:t>
      </w:r>
      <w:proofErr w:type="gramEnd"/>
    </w:p>
    <w:p w:rsidR="00295264" w:rsidRDefault="00295264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sample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estimates: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proofErr w:type="gramEnd"/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Normal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mea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in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group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High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Pr="00D2750F" w:rsidRDefault="00416F91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</w:rPr>
      </w:pP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6.973136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            </w:t>
      </w:r>
      <w:r w:rsidR="00EB3ABA"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>7.043275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18"/>
          <w:szCs w:val="18"/>
          <w:bdr w:val="none" w:sz="0" w:space="0" w:color="auto" w:frame="1"/>
        </w:rPr>
        <w:t xml:space="preserve"> </w:t>
      </w:r>
    </w:p>
    <w:p w:rsidR="00EB3ABA" w:rsidRDefault="00EB3ABA" w:rsidP="00281053">
      <w:pPr>
        <w:spacing w:before="120" w:after="120" w:line="240" w:lineRule="auto"/>
        <w:jc w:val="highKashida"/>
        <w:rPr>
          <w:rFonts w:asciiTheme="minorBidi" w:hAnsiTheme="minorBidi"/>
          <w:noProof/>
        </w:rPr>
      </w:pPr>
    </w:p>
    <w:p w:rsidR="00EB3ABA" w:rsidRPr="00445551" w:rsidRDefault="00EB3ABA" w:rsidP="00445551">
      <w:pPr>
        <w:spacing w:before="120" w:after="120" w:line="240" w:lineRule="auto"/>
        <w:jc w:val="both"/>
        <w:rPr>
          <w:rFonts w:asciiTheme="minorBidi" w:hAnsiTheme="minorBidi"/>
          <w:noProof/>
          <w:u w:val="single"/>
        </w:rPr>
      </w:pP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651075"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of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es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0.</w:t>
      </w:r>
      <w:r>
        <w:rPr>
          <w:rFonts w:asciiTheme="minorBidi" w:hAnsiTheme="minorBidi"/>
          <w:noProof/>
        </w:rPr>
        <w:t>1656</w:t>
      </w:r>
      <w:r w:rsidRPr="005747FF">
        <w:rPr>
          <w:rFonts w:asciiTheme="minorBidi" w:hAnsiTheme="minorBidi"/>
          <w:noProof/>
        </w:rPr>
        <w:t>,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which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>significant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level</w:t>
      </w:r>
      <w:r w:rsidR="00445551">
        <w:rPr>
          <w:rFonts w:asciiTheme="minorBidi" w:hAnsiTheme="minorBidi"/>
          <w:noProof/>
        </w:rPr>
        <w:t xml:space="preserve">, </w:t>
      </w:r>
      <w:r w:rsidRPr="005747FF">
        <w:rPr>
          <w:rFonts w:asciiTheme="minorBidi" w:hAnsiTheme="minorBidi"/>
          <w:noProof/>
        </w:rPr>
        <w:t>0.05.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refore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</w:t>
      </w:r>
      <w:r w:rsidR="00416F91">
        <w:rPr>
          <w:rFonts w:asciiTheme="minorBidi" w:hAnsiTheme="minorBidi"/>
          <w:noProof/>
        </w:rPr>
        <w:t xml:space="preserve"> </w:t>
      </w:r>
      <w:r w:rsidRPr="005747FF">
        <w:rPr>
          <w:rFonts w:asciiTheme="minorBidi" w:hAnsiTheme="minorBidi"/>
          <w:noProof/>
        </w:rPr>
        <w:t>can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-H</w:t>
      </w:r>
      <w:r w:rsidRPr="005747FF">
        <w:rPr>
          <w:rFonts w:asciiTheme="minorBidi" w:hAnsiTheme="minorBidi"/>
          <w:noProof/>
        </w:rPr>
        <w:t>ypothes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to</w:t>
      </w:r>
      <w:r w:rsidR="00416F91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accept the </w:t>
      </w:r>
      <w:r>
        <w:rPr>
          <w:rFonts w:asciiTheme="minorBidi" w:hAnsiTheme="minorBidi"/>
          <w:noProof/>
        </w:rPr>
        <w:t>alternativ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295264">
        <w:rPr>
          <w:rFonts w:asciiTheme="minorBidi" w:hAnsiTheme="minorBidi"/>
          <w:noProof/>
        </w:rPr>
        <w:t>.</w:t>
      </w:r>
      <w:r w:rsidR="00416F91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conclud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a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verag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rmal_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ignificantl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differen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from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sample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with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>
        <w:rPr>
          <w:rFonts w:asciiTheme="minorBidi" w:hAnsiTheme="minorBidi"/>
          <w:noProof/>
        </w:rPr>
        <w:t xml:space="preserve">High_IOP;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ene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most</w:t>
      </w:r>
      <w:r w:rsidR="00416F91" w:rsidRPr="00295264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 xml:space="preserve">the </w:t>
      </w:r>
      <w:r w:rsidRPr="00295264">
        <w:rPr>
          <w:rFonts w:asciiTheme="minorBidi" w:hAnsiTheme="minorBidi"/>
          <w:noProof/>
        </w:rPr>
        <w:t>sam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wo</w:t>
      </w:r>
      <w:r w:rsidR="00416F91" w:rsidRPr="00295264">
        <w:rPr>
          <w:rFonts w:asciiTheme="minorBidi" w:hAnsiTheme="minorBidi"/>
          <w:noProof/>
        </w:rPr>
        <w:t xml:space="preserve"> </w:t>
      </w:r>
      <w:r w:rsidR="00295264" w:rsidRPr="00295264">
        <w:rPr>
          <w:rFonts w:asciiTheme="minorBidi" w:hAnsiTheme="minorBidi"/>
          <w:noProof/>
        </w:rPr>
        <w:t>gro</w:t>
      </w:r>
      <w:r w:rsidR="00445551">
        <w:rPr>
          <w:rFonts w:asciiTheme="minorBidi" w:hAnsiTheme="minorBidi"/>
          <w:noProof/>
        </w:rPr>
        <w:t>up</w:t>
      </w:r>
      <w:r w:rsidR="00295264" w:rsidRPr="00295264">
        <w:rPr>
          <w:rFonts w:asciiTheme="minorBidi" w:hAnsiTheme="minorBidi"/>
          <w:noProof/>
        </w:rPr>
        <w:t>s</w:t>
      </w:r>
      <w:r w:rsidR="00445551">
        <w:rPr>
          <w:rFonts w:asciiTheme="minorBidi" w:hAnsiTheme="minorBidi"/>
          <w:noProof/>
        </w:rPr>
        <w:t xml:space="preserve"> (6.97 ≈ 7.04)</w:t>
      </w:r>
      <w:r w:rsidR="00295264">
        <w:rPr>
          <w:rFonts w:asciiTheme="minorBidi" w:hAnsiTheme="minorBidi"/>
          <w:noProof/>
        </w:rPr>
        <w:t xml:space="preserve">.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It means that different IOP subgroups have not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 xml:space="preserve">an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important role in the expression level of ANGPT2.</w:t>
      </w:r>
    </w:p>
    <w:p w:rsidR="009652FD" w:rsidRDefault="009652FD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EB3ABA" w:rsidRPr="00D2750F" w:rsidRDefault="00EB3AB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of</w:t>
      </w:r>
      <w:r w:rsidR="00416F91"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OVA</w:t>
      </w:r>
      <w:r w:rsid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for IOP subgroups</w:t>
      </w:r>
    </w:p>
    <w:p w:rsidR="00EB3ABA" w:rsidRDefault="00295264" w:rsidP="0044555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As in the real state, we have three subgroups of IOP, so we need to run </w:t>
      </w:r>
      <w:r w:rsidR="00445551">
        <w:rPr>
          <w:rFonts w:asciiTheme="minorBidi" w:hAnsiTheme="minorBidi"/>
          <w:noProof/>
        </w:rPr>
        <w:t xml:space="preserve">the </w:t>
      </w:r>
      <w:r>
        <w:rPr>
          <w:rFonts w:asciiTheme="minorBidi" w:hAnsiTheme="minorBidi"/>
          <w:noProof/>
        </w:rPr>
        <w:t>ANOVA analysis inste</w:t>
      </w:r>
      <w:r w:rsidR="00445551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 xml:space="preserve">d of </w:t>
      </w:r>
      <w:r w:rsidR="00445551">
        <w:rPr>
          <w:rFonts w:asciiTheme="minorBidi" w:hAnsiTheme="minorBidi"/>
          <w:noProof/>
        </w:rPr>
        <w:t xml:space="preserve">a </w:t>
      </w:r>
      <w:r>
        <w:rPr>
          <w:rFonts w:asciiTheme="minorBidi" w:hAnsiTheme="minorBidi"/>
          <w:noProof/>
        </w:rPr>
        <w:t xml:space="preserve">t-test for them. 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mea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GPT2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xpressio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leve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n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ll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thre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group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of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OP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(Normal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levated,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nd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High)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is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</w:t>
      </w:r>
      <w:r w:rsidR="00295264"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EB3ABA" w:rsidRDefault="00EB3ABA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 w:rsidR="00416F91"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are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not</w:t>
      </w:r>
      <w:r w:rsidR="00416F91" w:rsidRPr="00295264">
        <w:rPr>
          <w:rFonts w:asciiTheme="minorBidi" w:hAnsiTheme="minorBidi"/>
          <w:noProof/>
        </w:rPr>
        <w:t xml:space="preserve"> </w:t>
      </w:r>
      <w:r w:rsidRPr="00295264">
        <w:rPr>
          <w:rFonts w:asciiTheme="minorBidi" w:hAnsiTheme="minorBidi"/>
          <w:noProof/>
        </w:rPr>
        <w:t>equal.</w:t>
      </w:r>
    </w:p>
    <w:p w:rsidR="00EB3ABA" w:rsidRPr="008756F7" w:rsidRDefault="00EB3ABA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83231EC" wp14:editId="18B209E5">
            <wp:extent cx="2393315" cy="2114992"/>
            <wp:effectExtent l="0" t="0" r="698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6"/>
                    <a:srcRect t="1552"/>
                    <a:stretch/>
                  </pic:blipFill>
                  <pic:spPr bwMode="auto">
                    <a:xfrm>
                      <a:off x="0" y="0"/>
                      <a:ext cx="2422593" cy="2140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&lt;-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ov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(</w:t>
      </w:r>
      <w:proofErr w:type="gramEnd"/>
      <w:r>
        <w:rPr>
          <w:rFonts w:ascii="Lucida Console" w:eastAsia="Times New Roman" w:hAnsi="Lucida Console" w:cs="Courier New"/>
          <w:sz w:val="18"/>
          <w:szCs w:val="18"/>
          <w:highlight w:val="lightGray"/>
        </w:rPr>
        <w:t>ANGPT2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~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lass_IOP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,</w:t>
      </w:r>
      <w:r w:rsidR="00416F91">
        <w:rPr>
          <w:rFonts w:ascii="Lucida Console" w:eastAsia="Times New Roman" w:hAnsi="Lucida Console" w:cs="Courier New"/>
          <w:sz w:val="18"/>
          <w:szCs w:val="18"/>
          <w:highlight w:val="lightGray"/>
        </w:rPr>
        <w:t xml:space="preserve"> </w:t>
      </w:r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data=</w:t>
      </w:r>
      <w:proofErr w:type="spell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corrTable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B77CBB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sz w:val="18"/>
          <w:szCs w:val="18"/>
          <w:highlight w:val="lightGray"/>
        </w:rPr>
      </w:pPr>
      <w:proofErr w:type="gramStart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summary(</w:t>
      </w:r>
      <w:proofErr w:type="spellStart"/>
      <w:proofErr w:type="gram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Anova_results</w:t>
      </w:r>
      <w:proofErr w:type="spellEnd"/>
      <w:r w:rsidRPr="00B77CBB">
        <w:rPr>
          <w:rFonts w:ascii="Lucida Console" w:eastAsia="Times New Roman" w:hAnsi="Lucida Console" w:cs="Courier New"/>
          <w:sz w:val="18"/>
          <w:szCs w:val="18"/>
          <w:highlight w:val="lightGray"/>
        </w:rPr>
        <w:t>)</w:t>
      </w:r>
    </w:p>
    <w:p w:rsidR="00EB3ABA" w:rsidRPr="00D2750F" w:rsidRDefault="00416F91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    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Df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um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Mean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Sq</w:t>
      </w:r>
      <w:proofErr w:type="spellEnd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F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value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proofErr w:type="spellStart"/>
      <w:proofErr w:type="gramStart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Pr</w:t>
      </w:r>
      <w:proofErr w:type="spell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(</w:t>
      </w:r>
      <w:proofErr w:type="gramEnd"/>
      <w:r w:rsidR="00EB3ABA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&gt;F)</w:t>
      </w:r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  <w:proofErr w:type="spell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Class_IOP</w:t>
      </w:r>
      <w:proofErr w:type="spellEnd"/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56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6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    </w:t>
      </w:r>
      <w:proofErr w:type="gramStart"/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377</w:t>
      </w:r>
      <w:proofErr w:type="gramEnd"/>
    </w:p>
    <w:p w:rsidR="00EB3ABA" w:rsidRPr="00D2750F" w:rsidRDefault="00EB3ABA" w:rsidP="00281053">
      <w:pPr>
        <w:pStyle w:val="HTMLPreformatted"/>
        <w:shd w:val="clear" w:color="auto" w:fill="FFFFFF"/>
        <w:spacing w:before="120" w:after="120"/>
        <w:rPr>
          <w:rFonts w:ascii="Lucida Console" w:hAnsi="Lucida Console"/>
          <w:color w:val="808080" w:themeColor="background1" w:themeShade="80"/>
        </w:rPr>
      </w:pP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Residuals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 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42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1.1789</w:t>
      </w:r>
      <w:r w:rsidR="00416F91"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 xml:space="preserve"> </w:t>
      </w:r>
      <w:r w:rsidRPr="00D2750F"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  <w:t>0.02807</w:t>
      </w:r>
    </w:p>
    <w:p w:rsidR="00EB3ABA" w:rsidRPr="00D2750F" w:rsidRDefault="00EB3ABA" w:rsidP="00281053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</w:pPr>
      <w:proofErr w:type="gramStart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F(</w:t>
      </w:r>
      <w:proofErr w:type="gramEnd"/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2,42)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=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1,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P-value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&gt;</w:t>
      </w:r>
      <w:r w:rsidR="00445551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</w:t>
      </w:r>
      <w:r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>0.05</w:t>
      </w:r>
      <w:r w:rsidR="00416F91" w:rsidRPr="00D2750F">
        <w:rPr>
          <w:rFonts w:ascii="Lucida Console" w:eastAsia="Times New Roman" w:hAnsi="Lucida Console" w:cs="Courier New"/>
          <w:color w:val="808080" w:themeColor="background1" w:themeShade="80"/>
          <w:sz w:val="20"/>
          <w:szCs w:val="20"/>
          <w:bdr w:val="none" w:sz="0" w:space="0" w:color="auto" w:frame="1"/>
        </w:rPr>
        <w:t xml:space="preserve">                   </w:t>
      </w:r>
    </w:p>
    <w:p w:rsidR="00D2750F" w:rsidRDefault="00EB3ABA" w:rsidP="00445551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P-valu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 w:rsidR="00445551">
        <w:rPr>
          <w:rFonts w:asciiTheme="minorBidi" w:hAnsiTheme="minorBidi"/>
          <w:noProof/>
        </w:rPr>
        <w:t>high</w:t>
      </w:r>
      <w:r>
        <w:rPr>
          <w:rFonts w:asciiTheme="minorBidi" w:hAnsiTheme="minorBidi"/>
          <w:noProof/>
        </w:rPr>
        <w:t>er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an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0.05,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o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the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ull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ypothes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is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not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rejected</w:t>
      </w:r>
      <w:r w:rsidR="00416F91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again.</w:t>
      </w:r>
      <w:r w:rsidR="00416F91">
        <w:rPr>
          <w:rFonts w:asciiTheme="minorBidi" w:hAnsiTheme="minorBidi"/>
          <w:noProof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refore,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anno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claim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a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e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expressio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level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of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ANGPT2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s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significantly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>varied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n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three</w:t>
      </w:r>
      <w:r w:rsidR="00295264" w:rsidRPr="00445551">
        <w:rPr>
          <w:rFonts w:asciiTheme="minorBidi" w:hAnsiTheme="minorBidi"/>
          <w:noProof/>
          <w:highlight w:val="yellow"/>
          <w:u w:val="single"/>
        </w:rPr>
        <w:t xml:space="preserve"> different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Pr="00445551">
        <w:rPr>
          <w:rFonts w:asciiTheme="minorBidi" w:hAnsiTheme="minorBidi"/>
          <w:noProof/>
          <w:highlight w:val="yellow"/>
          <w:u w:val="single"/>
        </w:rPr>
        <w:t>IOP</w:t>
      </w:r>
      <w:r w:rsidR="00416F91" w:rsidRPr="00445551">
        <w:rPr>
          <w:rFonts w:asciiTheme="minorBidi" w:hAnsiTheme="minorBidi"/>
          <w:noProof/>
          <w:highlight w:val="yellow"/>
          <w:u w:val="single"/>
        </w:rPr>
        <w:t xml:space="preserve"> </w:t>
      </w:r>
      <w:r w:rsidR="00445551" w:rsidRPr="00445551">
        <w:rPr>
          <w:rFonts w:asciiTheme="minorBidi" w:hAnsiTheme="minorBidi"/>
          <w:noProof/>
          <w:highlight w:val="yellow"/>
          <w:u w:val="single"/>
        </w:rPr>
        <w:t>groups</w:t>
      </w:r>
      <w:r w:rsidRPr="00445551">
        <w:rPr>
          <w:rFonts w:asciiTheme="minorBidi" w:hAnsiTheme="minorBidi"/>
          <w:noProof/>
          <w:highlight w:val="yellow"/>
          <w:u w:val="single"/>
        </w:rPr>
        <w:t>.</w:t>
      </w:r>
    </w:p>
    <w:p w:rsidR="001309AA" w:rsidRPr="00572364" w:rsidRDefault="001309AA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</w:t>
      </w:r>
      <w:r w:rsidR="005A6ACD">
        <w:rPr>
          <w:rFonts w:asciiTheme="minorBidi" w:hAnsiTheme="minorBidi"/>
          <w:b/>
          <w:bCs/>
          <w:noProof/>
          <w:color w:val="0000FF"/>
          <w:sz w:val="24"/>
          <w:szCs w:val="24"/>
        </w:rPr>
        <w:t>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Age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A6ACD" w:rsidRDefault="005A6ACD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Age </w:t>
      </w:r>
      <w:r w:rsidR="00460DE3">
        <w:rPr>
          <w:rFonts w:asciiTheme="minorBidi" w:hAnsiTheme="minorBidi"/>
          <w:noProof/>
        </w:rPr>
        <w:t>sub</w:t>
      </w:r>
      <w:r>
        <w:rPr>
          <w:rFonts w:asciiTheme="minorBidi" w:hAnsiTheme="minorBidi"/>
          <w:noProof/>
        </w:rPr>
        <w:t xml:space="preserve">groups. I classified samples into four subgroups: </w:t>
      </w:r>
      <w:r w:rsidRPr="005A6ACD">
        <w:rPr>
          <w:rFonts w:asciiTheme="minorBidi" w:hAnsiTheme="minorBidi"/>
          <w:b/>
          <w:bCs/>
          <w:noProof/>
        </w:rPr>
        <w:t>Adolescen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113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</w:t>
      </w:r>
      <w:r w:rsidRPr="005A6ACD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35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154)</w:t>
      </w:r>
      <w:r>
        <w:rPr>
          <w:rFonts w:asciiTheme="minorBidi" w:hAnsiTheme="minorBidi"/>
          <w:noProof/>
        </w:rPr>
        <w:t xml:space="preserve">, </w:t>
      </w:r>
      <w:r w:rsidRPr="005A6ACD">
        <w:rPr>
          <w:rFonts w:asciiTheme="minorBidi" w:hAnsiTheme="minorBidi"/>
          <w:b/>
          <w:bCs/>
          <w:noProof/>
        </w:rPr>
        <w:t>Middle_Aged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54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),</w:t>
      </w:r>
      <w:r>
        <w:rPr>
          <w:rFonts w:asciiTheme="minorBidi" w:hAnsiTheme="minorBidi"/>
          <w:noProof/>
        </w:rPr>
        <w:t xml:space="preserve"> and </w:t>
      </w:r>
      <w:r w:rsidRPr="005A6ACD">
        <w:rPr>
          <w:rFonts w:asciiTheme="minorBidi" w:hAnsiTheme="minorBidi"/>
          <w:b/>
          <w:bCs/>
          <w:noProof/>
        </w:rPr>
        <w:t>Aged</w:t>
      </w:r>
      <w:r>
        <w:rPr>
          <w:rFonts w:asciiTheme="minorBidi" w:hAnsiTheme="minorBidi"/>
          <w:b/>
          <w:bCs/>
          <w:noProof/>
        </w:rPr>
        <w:t xml:space="preserve"> </w:t>
      </w:r>
      <w:r w:rsidRPr="005A6ACD">
        <w:rPr>
          <w:rFonts w:asciiTheme="minorBidi" w:hAnsiTheme="minorBidi"/>
          <w:noProof/>
        </w:rPr>
        <w:t>(</w:t>
      </w:r>
      <w:r>
        <w:rPr>
          <w:rFonts w:asciiTheme="minorBidi" w:hAnsiTheme="minorBidi"/>
          <w:noProof/>
        </w:rPr>
        <w:t>183</w:t>
      </w:r>
      <w:r w:rsidRPr="005A6ACD">
        <w:rPr>
          <w:rFonts w:asciiTheme="minorBidi" w:hAnsiTheme="minorBidi"/>
          <w:noProof/>
        </w:rPr>
        <w:t>&lt;=</w:t>
      </w:r>
      <w:r>
        <w:rPr>
          <w:rFonts w:asciiTheme="minorBidi" w:hAnsiTheme="minorBidi"/>
          <w:noProof/>
        </w:rPr>
        <w:t>A</w:t>
      </w:r>
      <w:r w:rsidRPr="005A6ACD">
        <w:rPr>
          <w:rFonts w:asciiTheme="minorBidi" w:hAnsiTheme="minorBidi"/>
          <w:noProof/>
        </w:rPr>
        <w:t>ge&lt;</w:t>
      </w:r>
      <w:r>
        <w:rPr>
          <w:rFonts w:asciiTheme="minorBidi" w:hAnsiTheme="minorBidi"/>
          <w:noProof/>
        </w:rPr>
        <w:t>=346</w:t>
      </w:r>
      <w:r w:rsidRPr="005A6ACD">
        <w:rPr>
          <w:rFonts w:asciiTheme="minorBidi" w:hAnsiTheme="minorBidi"/>
          <w:noProof/>
        </w:rPr>
        <w:t>)</w:t>
      </w:r>
      <w:r>
        <w:rPr>
          <w:rFonts w:asciiTheme="minorBidi" w:hAnsiTheme="minorBidi"/>
          <w:noProof/>
        </w:rPr>
        <w:t>. Then, plot the correlation based on each subgroups:</w:t>
      </w:r>
    </w:p>
    <w:p w:rsidR="001309AA" w:rsidRDefault="001309AA" w:rsidP="0028105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  <w:sz w:val="20"/>
          <w:szCs w:val="20"/>
        </w:rPr>
      </w:pPr>
      <w:r>
        <w:rPr>
          <w:rFonts w:asciiTheme="minorBidi" w:hAnsiTheme="minorBidi"/>
          <w:b/>
          <w:bCs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312388F9" wp14:editId="3B4A7F0A">
                <wp:simplePos x="0" y="0"/>
                <wp:positionH relativeFrom="column">
                  <wp:posOffset>3716655</wp:posOffset>
                </wp:positionH>
                <wp:positionV relativeFrom="paragraph">
                  <wp:posOffset>36830</wp:posOffset>
                </wp:positionV>
                <wp:extent cx="814388" cy="2081213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4388" cy="208121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346</w:t>
                            </w: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238</w:t>
                            </w:r>
                          </w:p>
                          <w:p w:rsidR="003A4999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83</w:t>
                            </w: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4"/>
                                <w:szCs w:val="14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154</w:t>
                            </w: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2"/>
                                <w:szCs w:val="2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      </w:t>
                            </w: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135</w:t>
                            </w: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6"/>
                                <w:szCs w:val="6"/>
                              </w:rPr>
                            </w:pPr>
                          </w:p>
                          <w:p w:rsidR="003A4999" w:rsidRPr="001309AA" w:rsidRDefault="003A4999" w:rsidP="001309AA">
                            <w:pPr>
                              <w:spacing w:after="0" w:line="240" w:lineRule="auto"/>
                              <w:rPr>
                                <w:color w:val="0000FF"/>
                                <w:sz w:val="18"/>
                                <w:szCs w:val="18"/>
                              </w:rPr>
                            </w:pPr>
                            <w:r w:rsidRPr="001309AA">
                              <w:rPr>
                                <w:color w:val="0000FF"/>
                                <w:sz w:val="18"/>
                                <w:szCs w:val="18"/>
                              </w:rPr>
                              <w:t xml:space="preserve">        1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2388F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31" type="#_x0000_t202" style="position:absolute;left:0;text-align:left;margin-left:292.65pt;margin-top:2.9pt;width:64.15pt;height:163.9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" filled="f" stroked="f" strokeweight=".5pt">
                <v:textbox>
                  <w:txbxContent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346</w:t>
                      </w: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238</w:t>
                      </w:r>
                    </w:p>
                    <w:p w:rsidR="003A4999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83</w:t>
                      </w: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4"/>
                          <w:szCs w:val="14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154</w:t>
                      </w: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2"/>
                          <w:szCs w:val="2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>
                        <w:rPr>
                          <w:color w:val="0000FF"/>
                          <w:sz w:val="18"/>
                          <w:szCs w:val="18"/>
                        </w:rPr>
                        <w:t xml:space="preserve">              </w:t>
                      </w: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135</w:t>
                      </w: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6"/>
                          <w:szCs w:val="6"/>
                        </w:rPr>
                      </w:pPr>
                    </w:p>
                    <w:p w:rsidR="003A4999" w:rsidRPr="001309AA" w:rsidRDefault="003A4999" w:rsidP="001309AA">
                      <w:pPr>
                        <w:spacing w:after="0" w:line="240" w:lineRule="auto"/>
                        <w:rPr>
                          <w:color w:val="0000FF"/>
                          <w:sz w:val="18"/>
                          <w:szCs w:val="18"/>
                        </w:rPr>
                      </w:pPr>
                      <w:r w:rsidRPr="001309AA">
                        <w:rPr>
                          <w:color w:val="0000FF"/>
                          <w:sz w:val="18"/>
                          <w:szCs w:val="18"/>
                        </w:rPr>
                        <w:t xml:space="preserve">        11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Theme="minorBidi" w:hAnsiTheme="minorBidi"/>
          <w:b/>
          <w:bCs/>
          <w:noProof/>
          <w:sz w:val="20"/>
          <w:szCs w:val="20"/>
        </w:rPr>
        <w:drawing>
          <wp:inline distT="0" distB="0" distL="0" distR="0" wp14:anchorId="33F88085" wp14:editId="5F6738A5">
            <wp:extent cx="2880572" cy="216444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ox.jpeg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00" r="6700" b="16694"/>
                    <a:stretch/>
                  </pic:blipFill>
                  <pic:spPr bwMode="auto">
                    <a:xfrm>
                      <a:off x="0" y="0"/>
                      <a:ext cx="2880572" cy="21644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309AA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43291A29" wp14:editId="47B83AB8">
            <wp:extent cx="7051040" cy="25908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7088882" cy="2604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6A50" w:rsidRPr="001309AA" w:rsidRDefault="00FE6A5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 w:rsidRPr="00460DE3">
        <w:rPr>
          <w:rFonts w:asciiTheme="minorBidi" w:hAnsiTheme="minorBidi"/>
          <w:b/>
          <w:bCs/>
          <w:noProof/>
        </w:rPr>
        <w:t>Adult</w:t>
      </w:r>
      <w:r>
        <w:rPr>
          <w:rFonts w:asciiTheme="minorBidi" w:hAnsiTheme="minorBidi"/>
          <w:noProof/>
        </w:rPr>
        <w:t xml:space="preserve"> subgroup between IOP and ANGPT2 (R=+0.59, P-value=0.05), and PTPRB (R=-0.63, P-value=0.03). Also, there is semi-significant relationship between ANGPT2 and TEK genes in this subgroup (Adult); figure below.</w:t>
      </w:r>
    </w:p>
    <w:p w:rsidR="00FE6A50" w:rsidRPr="001309AA" w:rsidRDefault="00FE6A50" w:rsidP="00281053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0824E9" wp14:editId="1AD0E988">
            <wp:extent cx="5218804" cy="2332893"/>
            <wp:effectExtent l="0" t="0" r="127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9"/>
                    <a:srcRect t="8975"/>
                    <a:stretch/>
                  </pic:blipFill>
                  <pic:spPr bwMode="auto">
                    <a:xfrm>
                      <a:off x="0" y="0"/>
                      <a:ext cx="5263307" cy="235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lastRenderedPageBreak/>
        <w:t>Therefore, I am currious about the Adult subgroup. To test these observation, I am going to do a t-test and ANOVA analysis.</w:t>
      </w:r>
    </w:p>
    <w:p w:rsidR="00CA75C0" w:rsidRPr="00D2750F" w:rsidRDefault="00CA75C0" w:rsidP="003A4999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</w:t>
      </w:r>
      <w:r w:rsidR="003A4999">
        <w:rPr>
          <w:rFonts w:asciiTheme="minorBidi" w:hAnsiTheme="minorBidi"/>
          <w:b/>
          <w:bCs/>
          <w:noProof/>
          <w:color w:val="0000FF"/>
          <w:sz w:val="24"/>
          <w:szCs w:val="24"/>
        </w:rPr>
        <w:t>and lm considering 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ge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four subgroups of Age, and I run ANOVA analysis in for ANGPT2 expression along these subgroups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four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>
        <w:rPr>
          <w:rFonts w:asciiTheme="minorBidi" w:hAnsiTheme="minorBidi"/>
          <w:noProof/>
        </w:rPr>
        <w:t>Age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157220" cy="2286000"/>
            <wp:effectExtent l="0" t="0" r="508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03"/>
                    <a:stretch/>
                  </pic:blipFill>
                  <pic:spPr bwMode="auto">
                    <a:xfrm>
                      <a:off x="0" y="0"/>
                      <a:ext cx="3157220" cy="2286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15 0.0138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76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0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1 1.1935 0.02911               </w:t>
      </w:r>
    </w:p>
    <w:p w:rsidR="00ED20E0" w:rsidRPr="0059240E" w:rsidRDefault="00ED20E0" w:rsidP="0059240E">
      <w:pPr>
        <w:spacing w:before="120" w:after="120" w:line="240" w:lineRule="auto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90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8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494 0.0164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87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27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0 1.1214 0.02804</w:t>
      </w:r>
    </w:p>
    <w:p w:rsidR="00460DE3" w:rsidRDefault="00460DE3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3A4999" w:rsidRDefault="003A4999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Age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3588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945  0.0023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10007  0.44388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.9309303  0.133565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51.891   &lt;2e-16 ***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109180  0.00675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1.617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ge        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05102  0.000581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-0.878   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55 on 42 degrees of freedom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6906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2473 </w:t>
      </w:r>
    </w:p>
    <w:p w:rsidR="003A4999" w:rsidRDefault="003A4999" w:rsidP="003A499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558 on 2 and 42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3A499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225</w:t>
      </w:r>
    </w:p>
    <w:p w:rsidR="003A4999" w:rsidRDefault="003A4999" w:rsidP="00281053">
      <w:pPr>
        <w:spacing w:before="120" w:after="120" w:line="240" w:lineRule="auto"/>
        <w:rPr>
          <w:rFonts w:asciiTheme="minorBidi" w:hAnsiTheme="minorBidi"/>
          <w:noProof/>
        </w:rPr>
      </w:pPr>
    </w:p>
    <w:p w:rsidR="00270906" w:rsidRDefault="00270906" w:rsidP="0028105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>Therefore, I cannot claime that the expression level of ANGPT2 is significantly varied in four different Age groups.</w:t>
      </w:r>
    </w:p>
    <w:p w:rsidR="00460DE3" w:rsidRDefault="00390D06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>Then, I decided to devide the Age into just two subgroups as belows</w:t>
      </w:r>
      <w:r w:rsidR="00460DE3"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460DE3">
        <w:rPr>
          <w:rFonts w:asciiTheme="minorBidi" w:hAnsiTheme="minorBidi"/>
          <w:noProof/>
        </w:rPr>
        <w:t>In eanch division, I followed a logical rull: 1) devided ages half by half (Adolocent and Adults in first group and Middle-Ageed and Aged in the second group). 2) separate Adults from others. 3) separate Aged (as the oldest samples) from others. 4) separate Adolocent (as the youngest samples) from others.</w:t>
      </w:r>
    </w:p>
    <w:p w:rsidR="003A4999" w:rsidRDefault="003A4999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Pr="00460DE3" w:rsidRDefault="00460DE3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>Division 1): Devided ages half by half (Adolocent and Adults in first group and Middle-Ageed and Aged in the second group)</w:t>
      </w:r>
    </w:p>
    <w:p w:rsidR="00460DE3" w:rsidRDefault="00ED20E0" w:rsidP="00ED20E0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6D7E23" wp14:editId="258CB74B">
            <wp:extent cx="3042139" cy="2194293"/>
            <wp:effectExtent l="0" t="0" r="635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9306" cy="2199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240E" w:rsidRPr="0059240E" w:rsidRDefault="0059240E" w:rsidP="0059240E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2999   0.105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51 </w:t>
      </w: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ED20E0" w:rsidRDefault="00ED20E0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3A4999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8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4 0.0023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86 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71</w:t>
      </w:r>
      <w:proofErr w:type="gramEnd"/>
    </w:p>
    <w:p w:rsidR="00ED20E0" w:rsidRDefault="00ED20E0" w:rsidP="00ED20E0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1684 0.02782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342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84, p-value = </w:t>
      </w:r>
      <w:r w:rsidRPr="0059240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8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551491  0.11817765</w:t>
      </w:r>
      <w:proofErr w:type="gramEnd"/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dolescent_&amp;_Adult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:      7.017332 </w:t>
      </w:r>
    </w:p>
    <w:p w:rsidR="0059240E" w:rsidRDefault="0059240E" w:rsidP="0059240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iddle_Aged_&amp;_Aged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    7.001000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59240E" w:rsidRDefault="0059240E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separate Adults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73C6D894" wp14:editId="2DDE10F7">
            <wp:extent cx="3048000" cy="2091014"/>
            <wp:effectExtent l="0" t="0" r="0" b="508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068527" cy="2105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3 0.00027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9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23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47 0.02872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01 0.0001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082964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3.696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3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534463  0.142040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mean in group Adult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07590             7.013293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575B9" w:rsidRDefault="00C575B9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noProof/>
        </w:rPr>
      </w:pPr>
    </w:p>
    <w:p w:rsidR="00460DE3" w:rsidRP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3</w:t>
      </w:r>
      <w:r w:rsidRPr="00460DE3">
        <w:rPr>
          <w:rFonts w:asciiTheme="minorBidi" w:hAnsiTheme="minorBidi"/>
          <w:b/>
          <w:bCs/>
          <w:noProof/>
        </w:rPr>
        <w:t>): separate Aged (as the oldest samples) from others</w:t>
      </w: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>
            <wp:extent cx="3249836" cy="2444262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4886" cy="244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61 0.0361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296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61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1989 0.02788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corrTable_Age2)</w:t>
      </w:r>
      <w:r w:rsidR="00786C93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0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397 0.039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474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11 0.02693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1.356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8.837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55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3257421  0.1607291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Others   mean in group Aged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7.026072             6.961994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Pr="00460DE3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C575B9" w:rsidRPr="00460DE3" w:rsidRDefault="00C575B9" w:rsidP="00460DE3">
      <w:pPr>
        <w:pStyle w:val="HTMLPreformatted"/>
        <w:shd w:val="clear" w:color="auto" w:fill="FFFFFF"/>
        <w:spacing w:before="120" w:after="120"/>
        <w:rPr>
          <w:rStyle w:val="gd15mcfceub"/>
          <w:rFonts w:ascii="Lucida Console" w:hAnsi="Lucida Console"/>
          <w:color w:val="808080" w:themeColor="background1" w:themeShade="80"/>
          <w:bdr w:val="none" w:sz="0" w:space="0" w:color="auto" w:frame="1"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60DE3" w:rsidRDefault="00ED20E0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b/>
          <w:bCs/>
          <w:noProof/>
        </w:rPr>
        <w:lastRenderedPageBreak/>
        <w:t>Division 4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D20E0">
        <w:rPr>
          <w:rFonts w:asciiTheme="minorBidi" w:hAnsiTheme="minorBidi"/>
          <w:b/>
          <w:bCs/>
          <w:noProof/>
        </w:rPr>
        <w:t>separate Adolocent (as the youngest samples) from others</w:t>
      </w:r>
    </w:p>
    <w:p w:rsidR="00201891" w:rsidRPr="00ED20E0" w:rsidRDefault="00201891" w:rsidP="00ED20E0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460DE3" w:rsidRDefault="00201891" w:rsidP="0020189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14ED15A" wp14:editId="51A5DBF3">
            <wp:extent cx="3393831" cy="2704459"/>
            <wp:effectExtent l="0" t="0" r="0" b="12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403481" cy="2712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DE3" w:rsidRDefault="00460DE3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22 0.00223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78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82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8 0.028669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Age, data=corrTable_Age2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12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1 0.0045 0.0045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163 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89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63 0.02777              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Age, data=corrTable_Age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Age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289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3.455, p-value = </w:t>
      </w:r>
      <w:r w:rsidRPr="00201891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451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658991  0.11937447</w:t>
      </w:r>
      <w:proofErr w:type="gramEnd"/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Adolescent     mean in group Others </w:t>
      </w:r>
    </w:p>
    <w:p w:rsidR="00201891" w:rsidRDefault="00201891" w:rsidP="0020189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   7.021370                 7.004977 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fect the null hypothesis.</w:t>
      </w:r>
    </w:p>
    <w:p w:rsidR="00201891" w:rsidRDefault="00201891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460DE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>All analysis above indicates that there is no significant relation between IOP and ANGPT2 based on different subgroups of Age feature.</w:t>
      </w:r>
    </w:p>
    <w:p w:rsidR="00712262" w:rsidRPr="00572364" w:rsidRDefault="00712262" w:rsidP="00135423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Sex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18136A" w:rsidRDefault="0018136A" w:rsidP="0018136A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</w:t>
      </w:r>
      <w:r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 xml:space="preserve"> subgroups. </w:t>
      </w:r>
      <w:r>
        <w:rPr>
          <w:rFonts w:asciiTheme="minorBidi" w:hAnsiTheme="minorBidi"/>
          <w:noProof/>
        </w:rPr>
        <w:t>Among 45 samples, 12 (26%) of them are Male and 33 (73%) are Female. Aslo, there are 13 (29%)Pregnant samples.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Sex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P  M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18136A" w:rsidRDefault="0018136A" w:rsidP="0018136A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20 13 12</w:t>
      </w:r>
    </w:p>
    <w:p w:rsidR="00845504" w:rsidRDefault="008D14B3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23861FB0" wp14:editId="7433C68B">
            <wp:extent cx="7052310" cy="3389630"/>
            <wp:effectExtent l="0" t="0" r="0" b="12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38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8136A" w:rsidRDefault="0018136A" w:rsidP="00281053">
      <w:pPr>
        <w:spacing w:before="120" w:after="120" w:line="240" w:lineRule="auto"/>
        <w:rPr>
          <w:rFonts w:asciiTheme="minorBidi" w:hAnsiTheme="minorBidi"/>
          <w:b/>
          <w:bCs/>
          <w:noProof/>
        </w:rPr>
      </w:pPr>
    </w:p>
    <w:p w:rsidR="00CA75C0" w:rsidRDefault="00472421" w:rsidP="00472421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2C495DF" wp14:editId="5C8A0AEA">
            <wp:extent cx="5618018" cy="2513314"/>
            <wp:effectExtent l="0" t="0" r="1905" b="190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6"/>
                    <a:srcRect t="7701"/>
                    <a:stretch/>
                  </pic:blipFill>
                  <pic:spPr bwMode="auto">
                    <a:xfrm>
                      <a:off x="0" y="0"/>
                      <a:ext cx="5640410" cy="25233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There is no significant correlation among Sex subgroups and genes. Almost all three Sex subgroups have similar role in the relationship of IOP and ANGPT2.</w:t>
      </w:r>
      <w:r>
        <w:rPr>
          <w:rFonts w:asciiTheme="minorBidi" w:hAnsiTheme="minorBidi"/>
          <w:noProof/>
        </w:rPr>
        <w:t xml:space="preserve"> 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Now</w:t>
      </w:r>
      <w:r>
        <w:rPr>
          <w:rFonts w:asciiTheme="minorBidi" w:hAnsiTheme="minorBidi"/>
          <w:noProof/>
        </w:rPr>
        <w:t>, I am going to do a t-test and ANOVA analysis.</w:t>
      </w:r>
    </w:p>
    <w:p w:rsidR="00472421" w:rsidRPr="00D2750F" w:rsidRDefault="00472421" w:rsidP="00DA11F7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DA11F7">
        <w:rPr>
          <w:rFonts w:asciiTheme="minorBidi" w:hAnsiTheme="minorBidi"/>
          <w:b/>
          <w:bCs/>
          <w:noProof/>
          <w:color w:val="0000FF"/>
          <w:sz w:val="24"/>
          <w:szCs w:val="24"/>
        </w:rPr>
        <w:t>Sex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DA11F7">
        <w:rPr>
          <w:rFonts w:asciiTheme="minorBidi" w:hAnsiTheme="minorBidi"/>
          <w:noProof/>
        </w:rPr>
        <w:t>three</w:t>
      </w:r>
      <w:r>
        <w:rPr>
          <w:rFonts w:asciiTheme="minorBidi" w:hAnsiTheme="minorBidi"/>
          <w:noProof/>
        </w:rPr>
        <w:t xml:space="preserve"> subgroups of </w:t>
      </w:r>
      <w:r w:rsidR="00DA11F7">
        <w:rPr>
          <w:rFonts w:asciiTheme="minorBidi" w:hAnsiTheme="minorBidi"/>
          <w:noProof/>
        </w:rPr>
        <w:t>Sex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472421" w:rsidRDefault="00472421" w:rsidP="00DA11F7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 w:rsidR="00DA11F7"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DA11F7">
        <w:rPr>
          <w:rFonts w:asciiTheme="minorBidi" w:hAnsiTheme="minorBidi"/>
          <w:noProof/>
        </w:rPr>
        <w:t>Sex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472421" w:rsidRDefault="00472421" w:rsidP="00472421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CA75C0" w:rsidRDefault="00DA11F7" w:rsidP="00DA11F7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5D76A9AF" wp14:editId="5D4EE6C2">
            <wp:extent cx="3499338" cy="2403026"/>
            <wp:effectExtent l="0" t="0" r="635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12532" cy="2412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1F7" w:rsidRPr="00DA11F7" w:rsidRDefault="00DA11F7" w:rsidP="00DA11F7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DA11F7" w:rsidRDefault="00DA11F7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DA11F7" w:rsidRDefault="00DA11F7" w:rsidP="00DA11F7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86 0.0143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9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1</w:t>
      </w:r>
      <w:proofErr w:type="gramEnd"/>
    </w:p>
    <w:p w:rsidR="00DA11F7" w:rsidRDefault="00DA11F7" w:rsidP="00DA11F7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2 1.2064 0.02872</w:t>
      </w:r>
    </w:p>
    <w:p w:rsidR="00DA11F7" w:rsidRDefault="00DA11F7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F03121" w:rsidRDefault="00F03121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  <w:r w:rsidR="006776CE">
        <w:rPr>
          <w:rStyle w:val="gd15mcfcktb"/>
          <w:rFonts w:ascii="Lucida Console" w:hAnsi="Lucida Console"/>
          <w:color w:val="0000FF"/>
        </w:rPr>
        <w:t xml:space="preserve">; </w:t>
      </w:r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0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61 0.0130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68  </w:t>
      </w:r>
      <w:r w:rsidRPr="00604D20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30</w:t>
      </w:r>
      <w:proofErr w:type="gramEnd"/>
    </w:p>
    <w:p w:rsidR="00F03121" w:rsidRDefault="00F03121" w:rsidP="00F03121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41 1.1447 0.02792</w:t>
      </w:r>
    </w:p>
    <w:p w:rsidR="00CA75C0" w:rsidRDefault="00CA75C0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Sex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Sex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34689 -0.09229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910  0.0946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41424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0054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11283  61.82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0219   0.006874   1.487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5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F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-0.02523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22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19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7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exM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-0.0589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1013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66   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71 on 41 degrees of freedom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0731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05313 </w:t>
      </w:r>
    </w:p>
    <w:p w:rsidR="006776CE" w:rsidRDefault="006776CE" w:rsidP="006776C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078 on 3 and 41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6776CE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689</w:t>
      </w:r>
    </w:p>
    <w:p w:rsidR="006776CE" w:rsidRDefault="006776CE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three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Sex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6776CE" w:rsidRDefault="006776CE" w:rsidP="00786C9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Sex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 w:rsidR="00786C93">
        <w:rPr>
          <w:rFonts w:asciiTheme="minorBidi" w:hAnsiTheme="minorBidi"/>
          <w:noProof/>
        </w:rPr>
        <w:t xml:space="preserve">Division </w:t>
      </w:r>
      <w:r>
        <w:rPr>
          <w:rFonts w:asciiTheme="minorBidi" w:hAnsiTheme="minorBidi"/>
          <w:noProof/>
        </w:rPr>
        <w:t xml:space="preserve">1) </w:t>
      </w:r>
      <w:r w:rsidR="00786C93">
        <w:rPr>
          <w:rFonts w:asciiTheme="minorBidi" w:hAnsiTheme="minorBidi"/>
          <w:noProof/>
        </w:rPr>
        <w:t xml:space="preserve">convert FP to F. Division </w:t>
      </w:r>
      <w:r>
        <w:rPr>
          <w:rFonts w:asciiTheme="minorBidi" w:hAnsiTheme="minorBidi"/>
          <w:noProof/>
        </w:rPr>
        <w:t xml:space="preserve">2) </w:t>
      </w:r>
      <w:r w:rsidR="00786C93">
        <w:rPr>
          <w:rFonts w:asciiTheme="minorBidi" w:hAnsiTheme="minorBidi"/>
          <w:noProof/>
        </w:rPr>
        <w:t>convert F and M to NonP.</w:t>
      </w:r>
    </w:p>
    <w:p w:rsidR="006776CE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786C93" w:rsidRDefault="006776CE" w:rsidP="006776C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 w:rsidR="00786C93">
        <w:rPr>
          <w:rFonts w:asciiTheme="minorBidi" w:hAnsiTheme="minorBidi"/>
          <w:b/>
          <w:bCs/>
          <w:noProof/>
        </w:rPr>
        <w:t>Convert FP to F. So, we have just F and M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 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33 12 </w:t>
      </w:r>
    </w:p>
    <w:p w:rsidR="006776CE" w:rsidRDefault="006776CE" w:rsidP="006776CE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3A05D4B5" wp14:editId="69AA9DCC">
            <wp:extent cx="3485417" cy="2356338"/>
            <wp:effectExtent l="0" t="0" r="1270" b="63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505742" cy="23700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167 0.0167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591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183 0.02833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46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7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84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496 0.02737              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9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9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212 0.0212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53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91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511 0.0170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605 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16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   39 1.0985 0.0281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77303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19.763, p-value = </w:t>
      </w:r>
      <w:r w:rsidRPr="00786C9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487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7418849  0.16144413</w:t>
      </w:r>
      <w:proofErr w:type="gramEnd"/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F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mean in group M </w:t>
      </w:r>
    </w:p>
    <w:p w:rsidR="00786C93" w:rsidRDefault="00786C93" w:rsidP="00786C9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7.020618        6.976991</w:t>
      </w:r>
    </w:p>
    <w:p w:rsidR="00786C93" w:rsidRDefault="00786C93" w:rsidP="00281053">
      <w:pPr>
        <w:spacing w:before="120" w:after="120" w:line="240" w:lineRule="auto"/>
        <w:jc w:val="both"/>
        <w:rPr>
          <w:rFonts w:asciiTheme="minorBidi" w:hAnsiTheme="minorBidi"/>
          <w:noProof/>
        </w:rPr>
      </w:pPr>
    </w:p>
    <w:p w:rsidR="00786C93" w:rsidRDefault="00786C93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</w:t>
      </w:r>
      <w:r w:rsidR="005B227D"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 the null hypothesis.</w:t>
      </w:r>
    </w:p>
    <w:p w:rsidR="00786C93" w:rsidRDefault="00786C93" w:rsidP="00064E9E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>
        <w:rPr>
          <w:rFonts w:asciiTheme="minorBidi" w:hAnsiTheme="minorBidi"/>
          <w:b/>
          <w:bCs/>
          <w:noProof/>
        </w:rPr>
        <w:t>Convert F</w:t>
      </w:r>
      <w:r w:rsidR="00064E9E">
        <w:rPr>
          <w:rFonts w:asciiTheme="minorBidi" w:hAnsiTheme="minorBidi"/>
          <w:b/>
          <w:bCs/>
          <w:noProof/>
        </w:rPr>
        <w:t xml:space="preserve"> and M</w:t>
      </w:r>
      <w:r>
        <w:rPr>
          <w:rFonts w:asciiTheme="minorBidi" w:hAnsiTheme="minorBidi"/>
          <w:b/>
          <w:bCs/>
          <w:noProof/>
        </w:rPr>
        <w:t xml:space="preserve"> to </w:t>
      </w:r>
      <w:r w:rsidR="00064E9E">
        <w:rPr>
          <w:rFonts w:asciiTheme="minorBidi" w:hAnsiTheme="minorBidi"/>
          <w:b/>
          <w:bCs/>
          <w:noProof/>
        </w:rPr>
        <w:t>NonP. So, we have just Prognant (P)</w:t>
      </w:r>
      <w:r>
        <w:rPr>
          <w:rFonts w:asciiTheme="minorBidi" w:hAnsiTheme="minorBidi"/>
          <w:b/>
          <w:bCs/>
          <w:noProof/>
        </w:rPr>
        <w:t xml:space="preserve"> a</w:t>
      </w:r>
      <w:r w:rsidR="00064E9E">
        <w:rPr>
          <w:rFonts w:asciiTheme="minorBidi" w:hAnsiTheme="minorBidi"/>
          <w:b/>
          <w:bCs/>
          <w:noProof/>
        </w:rPr>
        <w:t>nd Non-Prognant (NonP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Sex2$Sex)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P </w:t>
      </w:r>
    </w:p>
    <w:p w:rsidR="00064E9E" w:rsidRDefault="00064E9E" w:rsidP="00064E9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32   13</w:t>
      </w:r>
    </w:p>
    <w:p w:rsidR="006776CE" w:rsidRDefault="006E784F" w:rsidP="006E784F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20EDDF7" wp14:editId="36510F0E">
            <wp:extent cx="3372583" cy="2554507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386449" cy="2565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26 0.002578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9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6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3 1.2324 0.028661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5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707 0.02787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Sex + Age, corrTable_Sex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54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1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1 0.0001 0.0000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03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956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00 0.01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702 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57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108 0.02848              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</w:t>
      </w:r>
      <w:r>
        <w:rPr>
          <w:rStyle w:val="gd15mcfcktb"/>
          <w:rFonts w:ascii="Lucida Console" w:hAnsi="Lucida Console"/>
          <w:color w:val="0000FF"/>
        </w:rPr>
        <w:t>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Sex, corrTable_Sex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Sex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0.31355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24.603, p-value = </w:t>
      </w:r>
      <w:r w:rsidRPr="006E784F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565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9308437  0.12648488</w:t>
      </w:r>
      <w:proofErr w:type="gramEnd"/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NonP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mean in group P 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7.013809           6.997109</w:t>
      </w:r>
    </w:p>
    <w:p w:rsidR="006E784F" w:rsidRDefault="006E784F" w:rsidP="006E784F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6E784F" w:rsidRDefault="006E784F" w:rsidP="006E784F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</w:t>
      </w:r>
      <w:r>
        <w:rPr>
          <w:rFonts w:asciiTheme="minorBidi" w:hAnsiTheme="minorBidi"/>
          <w:noProof/>
        </w:rPr>
        <w:t>j</w:t>
      </w:r>
      <w:r>
        <w:rPr>
          <w:rFonts w:asciiTheme="minorBidi" w:hAnsiTheme="minorBidi"/>
          <w:noProof/>
        </w:rPr>
        <w:t>ect the null hypothesis.</w:t>
      </w:r>
    </w:p>
    <w:p w:rsidR="005B227D" w:rsidRDefault="005B227D" w:rsidP="005B227D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 xml:space="preserve">All analysis above indicates that there is no significant relation between IOP and ANGPT2 based on different subgroups of </w:t>
      </w:r>
      <w:r>
        <w:rPr>
          <w:rFonts w:asciiTheme="minorBidi" w:hAnsiTheme="minorBidi"/>
          <w:noProof/>
          <w:highlight w:val="yellow"/>
        </w:rPr>
        <w:t>Sex</w:t>
      </w:r>
      <w:r>
        <w:rPr>
          <w:rFonts w:asciiTheme="minorBidi" w:hAnsiTheme="minorBidi"/>
          <w:noProof/>
          <w:highlight w:val="yellow"/>
        </w:rPr>
        <w:t xml:space="preserve"> feature.</w:t>
      </w:r>
    </w:p>
    <w:p w:rsidR="00C575B9" w:rsidRDefault="00C575B9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5B227D" w:rsidRPr="00572364" w:rsidRDefault="005B227D" w:rsidP="005B227D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Partial-</w:t>
      </w:r>
      <w:r w:rsidRPr="00572364">
        <w:rPr>
          <w:rFonts w:asciiTheme="minorBidi" w:hAnsiTheme="minorBidi"/>
          <w:b/>
          <w:bCs/>
          <w:noProof/>
          <w:color w:val="0000FF"/>
          <w:sz w:val="24"/>
          <w:szCs w:val="24"/>
        </w:rPr>
        <w:t>Correlation between IOP and ANGPT2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based on </w:t>
      </w:r>
      <w:r>
        <w:rPr>
          <w:rFonts w:asciiTheme="minorBidi" w:hAnsiTheme="minorBidi"/>
          <w:b/>
          <w:bCs/>
          <w:noProof/>
          <w:color w:val="FF0000"/>
          <w:sz w:val="24"/>
          <w:szCs w:val="24"/>
        </w:rPr>
        <w:t>Batch</w:t>
      </w:r>
      <w:r w:rsidRPr="001309AA">
        <w:rPr>
          <w:rFonts w:asciiTheme="minorBidi" w:hAnsiTheme="minorBidi"/>
          <w:b/>
          <w:bCs/>
          <w:noProof/>
          <w:color w:val="FF0000"/>
          <w:sz w:val="24"/>
          <w:szCs w:val="24"/>
        </w:rPr>
        <w:t xml:space="preserve"> 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>feature</w:t>
      </w:r>
    </w:p>
    <w:p w:rsidR="005B227D" w:rsidRDefault="005B227D" w:rsidP="00B64E7B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In this section, I am going to calculate the correlation between IOP and ANGPT2 based on different </w:t>
      </w:r>
      <w:r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 xml:space="preserve"> subgroups. </w:t>
      </w:r>
      <w:r>
        <w:rPr>
          <w:rFonts w:asciiTheme="minorBidi" w:hAnsiTheme="minorBidi"/>
          <w:noProof/>
        </w:rPr>
        <w:t>Our</w:t>
      </w:r>
      <w:r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45 samples</w:t>
      </w:r>
      <w:r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have four b</w:t>
      </w:r>
      <w:r w:rsidR="00B64E7B">
        <w:rPr>
          <w:rFonts w:asciiTheme="minorBidi" w:hAnsiTheme="minorBidi"/>
          <w:noProof/>
        </w:rPr>
        <w:t>a</w:t>
      </w:r>
      <w:r>
        <w:rPr>
          <w:rFonts w:asciiTheme="minorBidi" w:hAnsiTheme="minorBidi"/>
          <w:noProof/>
        </w:rPr>
        <w:t>tch numbers:</w:t>
      </w:r>
      <w:r w:rsidR="00B64E7B">
        <w:rPr>
          <w:rFonts w:asciiTheme="minorBidi" w:hAnsiTheme="minorBidi"/>
          <w:noProof/>
        </w:rPr>
        <w:t xml:space="preserve"> B12 (12 samples), </w:t>
      </w:r>
      <w:r w:rsidR="00B64E7B">
        <w:rPr>
          <w:rFonts w:asciiTheme="minorBidi" w:hAnsiTheme="minorBidi"/>
          <w:noProof/>
        </w:rPr>
        <w:t>B1</w:t>
      </w:r>
      <w:r w:rsidR="00B64E7B">
        <w:rPr>
          <w:rFonts w:asciiTheme="minorBidi" w:hAnsiTheme="minorBidi"/>
          <w:noProof/>
        </w:rPr>
        <w:t>3</w:t>
      </w:r>
      <w:r w:rsidR="00B64E7B">
        <w:rPr>
          <w:rFonts w:asciiTheme="minorBidi" w:hAnsiTheme="minorBidi"/>
          <w:noProof/>
        </w:rPr>
        <w:t xml:space="preserve"> (</w:t>
      </w:r>
      <w:r w:rsidR="00B64E7B">
        <w:rPr>
          <w:rFonts w:asciiTheme="minorBidi" w:hAnsiTheme="minorBidi"/>
          <w:noProof/>
        </w:rPr>
        <w:t>6</w:t>
      </w:r>
      <w:r w:rsidR="00B64E7B">
        <w:rPr>
          <w:rFonts w:asciiTheme="minorBidi" w:hAnsiTheme="minorBidi"/>
          <w:noProof/>
        </w:rPr>
        <w:t xml:space="preserve"> samples)</w:t>
      </w:r>
      <w:r w:rsidR="00B64E7B">
        <w:rPr>
          <w:rFonts w:asciiTheme="minorBidi" w:hAnsiTheme="minorBidi"/>
          <w:noProof/>
        </w:rPr>
        <w:t xml:space="preserve">, </w:t>
      </w:r>
      <w:r w:rsidR="00B64E7B">
        <w:rPr>
          <w:rFonts w:asciiTheme="minorBidi" w:hAnsiTheme="minorBidi"/>
          <w:noProof/>
        </w:rPr>
        <w:t>B1</w:t>
      </w:r>
      <w:r w:rsidR="00B64E7B">
        <w:rPr>
          <w:rFonts w:asciiTheme="minorBidi" w:hAnsiTheme="minorBidi"/>
          <w:noProof/>
        </w:rPr>
        <w:t>4</w:t>
      </w:r>
      <w:r w:rsidR="00B64E7B">
        <w:rPr>
          <w:rFonts w:asciiTheme="minorBidi" w:hAnsiTheme="minorBidi"/>
          <w:noProof/>
        </w:rPr>
        <w:t xml:space="preserve"> (</w:t>
      </w:r>
      <w:r w:rsidR="00B64E7B">
        <w:rPr>
          <w:rFonts w:asciiTheme="minorBidi" w:hAnsiTheme="minorBidi"/>
          <w:noProof/>
        </w:rPr>
        <w:t>21</w:t>
      </w:r>
      <w:r w:rsidR="00B64E7B">
        <w:rPr>
          <w:rFonts w:asciiTheme="minorBidi" w:hAnsiTheme="minorBidi"/>
          <w:noProof/>
        </w:rPr>
        <w:t xml:space="preserve"> samples)</w:t>
      </w:r>
      <w:r w:rsidR="00B64E7B">
        <w:rPr>
          <w:rFonts w:asciiTheme="minorBidi" w:hAnsiTheme="minorBidi"/>
          <w:noProof/>
        </w:rPr>
        <w:t xml:space="preserve">, and </w:t>
      </w:r>
      <w:r w:rsidR="00B64E7B">
        <w:rPr>
          <w:rFonts w:asciiTheme="minorBidi" w:hAnsiTheme="minorBidi"/>
          <w:noProof/>
        </w:rPr>
        <w:t>B1</w:t>
      </w:r>
      <w:r w:rsidR="00B64E7B">
        <w:rPr>
          <w:rFonts w:asciiTheme="minorBidi" w:hAnsiTheme="minorBidi"/>
          <w:noProof/>
        </w:rPr>
        <w:t>5</w:t>
      </w:r>
      <w:r w:rsidR="00B64E7B">
        <w:rPr>
          <w:rFonts w:asciiTheme="minorBidi" w:hAnsiTheme="minorBidi"/>
          <w:noProof/>
        </w:rPr>
        <w:t xml:space="preserve"> (</w:t>
      </w:r>
      <w:r w:rsidR="00B64E7B">
        <w:rPr>
          <w:rFonts w:asciiTheme="minorBidi" w:hAnsiTheme="minorBidi"/>
          <w:noProof/>
        </w:rPr>
        <w:t>6</w:t>
      </w:r>
      <w:r w:rsidR="00B64E7B">
        <w:rPr>
          <w:rFonts w:asciiTheme="minorBidi" w:hAnsiTheme="minorBidi"/>
          <w:noProof/>
        </w:rPr>
        <w:t xml:space="preserve"> samples)</w:t>
      </w:r>
      <w:r w:rsidR="00B64E7B">
        <w:rPr>
          <w:rFonts w:asciiTheme="minorBidi" w:hAnsiTheme="minorBidi"/>
          <w:noProof/>
        </w:rPr>
        <w:t>.</w:t>
      </w:r>
      <w:r>
        <w:rPr>
          <w:rFonts w:asciiTheme="minorBidi" w:hAnsiTheme="minorBidi"/>
          <w:noProof/>
        </w:rPr>
        <w:t xml:space="preserve">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r>
        <w:rPr>
          <w:rStyle w:val="gd15mcfcku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spellStart"/>
      <w:proofErr w:type="gramEnd"/>
      <w:r>
        <w:rPr>
          <w:rStyle w:val="gd15mcfcktb"/>
          <w:rFonts w:ascii="Lucida Console" w:hAnsi="Lucida Console"/>
          <w:color w:val="0000FF"/>
        </w:rPr>
        <w:t>corrTable$Batch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12 B13 B14 B15 </w:t>
      </w:r>
    </w:p>
    <w:p w:rsidR="00CA067E" w:rsidRDefault="00CA067E" w:rsidP="00CA067E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12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6  21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6</w:t>
      </w:r>
    </w:p>
    <w:p w:rsidR="006E784F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E90F480" wp14:editId="0182BC58">
            <wp:extent cx="7052310" cy="3221355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6E784F">
      <w:pPr>
        <w:spacing w:before="120" w:after="120" w:line="240" w:lineRule="auto"/>
        <w:rPr>
          <w:rFonts w:asciiTheme="minorBidi" w:hAnsiTheme="minorBidi"/>
          <w:noProof/>
        </w:rPr>
      </w:pPr>
    </w:p>
    <w:p w:rsidR="00B64E7B" w:rsidRDefault="00B64E7B" w:rsidP="00B64E7B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258CD306" wp14:editId="3734AC7B">
            <wp:extent cx="5222631" cy="2826221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229861" cy="283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460DE3">
        <w:rPr>
          <w:rFonts w:asciiTheme="minorBidi" w:hAnsiTheme="minorBidi"/>
          <w:b/>
          <w:bCs/>
          <w:noProof/>
          <w:highlight w:val="yellow"/>
        </w:rPr>
        <w:t>Good news</w:t>
      </w:r>
      <w:r w:rsidRPr="00FE6A50">
        <w:rPr>
          <w:rFonts w:asciiTheme="minorBidi" w:hAnsiTheme="minorBidi"/>
          <w:b/>
          <w:bCs/>
          <w:noProof/>
        </w:rPr>
        <w:t>:</w:t>
      </w:r>
      <w:r>
        <w:rPr>
          <w:rFonts w:asciiTheme="minorBidi" w:hAnsiTheme="minorBidi"/>
          <w:noProof/>
        </w:rPr>
        <w:t xml:space="preserve"> Based on the results, I can see there is a </w:t>
      </w:r>
      <w:r w:rsidRPr="00460DE3">
        <w:rPr>
          <w:rFonts w:asciiTheme="minorBidi" w:hAnsiTheme="minorBidi"/>
          <w:b/>
          <w:bCs/>
          <w:noProof/>
        </w:rPr>
        <w:t>significant relationship</w:t>
      </w:r>
      <w:r>
        <w:rPr>
          <w:rFonts w:asciiTheme="minorBidi" w:hAnsiTheme="minorBidi"/>
          <w:noProof/>
        </w:rPr>
        <w:t xml:space="preserve"> in the </w:t>
      </w:r>
      <w:r>
        <w:rPr>
          <w:rFonts w:asciiTheme="minorBidi" w:hAnsiTheme="minorBidi"/>
          <w:b/>
          <w:bCs/>
          <w:noProof/>
        </w:rPr>
        <w:t>B14</w:t>
      </w:r>
      <w:r>
        <w:rPr>
          <w:rFonts w:asciiTheme="minorBidi" w:hAnsiTheme="minorBidi"/>
          <w:noProof/>
        </w:rPr>
        <w:t xml:space="preserve"> subgroup between </w:t>
      </w:r>
      <w:r w:rsidR="00A50A24">
        <w:rPr>
          <w:rFonts w:asciiTheme="minorBidi" w:hAnsiTheme="minorBidi"/>
          <w:noProof/>
        </w:rPr>
        <w:t>ANGPT2</w:t>
      </w:r>
      <w:r w:rsidR="00A50A24">
        <w:rPr>
          <w:rFonts w:asciiTheme="minorBidi" w:hAnsiTheme="minorBidi"/>
          <w:noProof/>
        </w:rPr>
        <w:t xml:space="preserve"> and IOP</w:t>
      </w:r>
      <w:r>
        <w:rPr>
          <w:rFonts w:asciiTheme="minorBidi" w:hAnsiTheme="minorBidi"/>
          <w:noProof/>
        </w:rPr>
        <w:t xml:space="preserve"> (R=+0.</w:t>
      </w:r>
      <w:r w:rsidR="00A50A24">
        <w:rPr>
          <w:rFonts w:asciiTheme="minorBidi" w:hAnsiTheme="minorBidi"/>
          <w:noProof/>
        </w:rPr>
        <w:t>4</w:t>
      </w:r>
      <w:r>
        <w:rPr>
          <w:rFonts w:asciiTheme="minorBidi" w:hAnsiTheme="minorBidi"/>
          <w:noProof/>
        </w:rPr>
        <w:t>9, P-value=0.0</w:t>
      </w:r>
      <w:r w:rsidR="00A50A24">
        <w:rPr>
          <w:rFonts w:asciiTheme="minorBidi" w:hAnsiTheme="minorBidi"/>
          <w:noProof/>
        </w:rPr>
        <w:t>25</w:t>
      </w:r>
      <w:r>
        <w:rPr>
          <w:rFonts w:asciiTheme="minorBidi" w:hAnsiTheme="minorBidi"/>
          <w:noProof/>
        </w:rPr>
        <w:t>), and PTPRB (R=-0.3</w:t>
      </w:r>
      <w:r w:rsidR="00A50A24">
        <w:rPr>
          <w:rFonts w:asciiTheme="minorBidi" w:hAnsiTheme="minorBidi"/>
          <w:noProof/>
        </w:rPr>
        <w:t>9</w:t>
      </w:r>
      <w:r>
        <w:rPr>
          <w:rFonts w:asciiTheme="minorBidi" w:hAnsiTheme="minorBidi"/>
          <w:noProof/>
        </w:rPr>
        <w:t>, P-value=0.0</w:t>
      </w:r>
      <w:r w:rsidR="00A50A24">
        <w:rPr>
          <w:rFonts w:asciiTheme="minorBidi" w:hAnsiTheme="minorBidi"/>
          <w:noProof/>
        </w:rPr>
        <w:t>8</w:t>
      </w:r>
      <w:r>
        <w:rPr>
          <w:rFonts w:asciiTheme="minorBidi" w:hAnsiTheme="minorBidi"/>
          <w:noProof/>
        </w:rPr>
        <w:t>). Now, I am going to do a t-test and ANOVA analysis.</w:t>
      </w:r>
    </w:p>
    <w:p w:rsidR="00C575B9" w:rsidRDefault="00C575B9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</w:p>
    <w:p w:rsidR="00B64E7B" w:rsidRPr="00D2750F" w:rsidRDefault="00B64E7B" w:rsidP="00A50A24">
      <w:pPr>
        <w:spacing w:before="240" w:after="120" w:line="240" w:lineRule="auto"/>
        <w:jc w:val="both"/>
        <w:rPr>
          <w:rFonts w:asciiTheme="minorBidi" w:hAnsiTheme="minorBidi"/>
          <w:b/>
          <w:bCs/>
          <w:noProof/>
          <w:color w:val="0000FF"/>
          <w:sz w:val="24"/>
          <w:szCs w:val="24"/>
        </w:rPr>
      </w:pPr>
      <w:r w:rsidRPr="00D2750F">
        <w:rPr>
          <w:rFonts w:asciiTheme="minorBidi" w:hAnsiTheme="minorBidi"/>
          <w:b/>
          <w:bCs/>
          <w:noProof/>
          <w:color w:val="0000FF"/>
          <w:sz w:val="24"/>
          <w:szCs w:val="24"/>
        </w:rPr>
        <w:lastRenderedPageBreak/>
        <w:t>Analysis of ANOVA</w:t>
      </w:r>
      <w:r>
        <w:rPr>
          <w:rFonts w:asciiTheme="minorBidi" w:hAnsiTheme="minorBidi"/>
          <w:b/>
          <w:bCs/>
          <w:noProof/>
          <w:color w:val="0000FF"/>
          <w:sz w:val="24"/>
          <w:szCs w:val="24"/>
        </w:rPr>
        <w:t xml:space="preserve"> and lm considering </w:t>
      </w:r>
      <w:r w:rsidR="00A50A24">
        <w:rPr>
          <w:rFonts w:asciiTheme="minorBidi" w:hAnsiTheme="minorBidi"/>
          <w:b/>
          <w:bCs/>
          <w:noProof/>
          <w:color w:val="0000FF"/>
          <w:sz w:val="24"/>
          <w:szCs w:val="24"/>
        </w:rPr>
        <w:t>Batch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 xml:space="preserve">There is </w:t>
      </w:r>
      <w:r w:rsidR="00A50A24">
        <w:rPr>
          <w:rFonts w:asciiTheme="minorBidi" w:hAnsiTheme="minorBidi"/>
          <w:noProof/>
        </w:rPr>
        <w:t>four</w:t>
      </w:r>
      <w:r>
        <w:rPr>
          <w:rFonts w:asciiTheme="minorBidi" w:hAnsiTheme="minorBidi"/>
          <w:noProof/>
        </w:rPr>
        <w:t xml:space="preserve"> subgroups of </w:t>
      </w:r>
      <w:r w:rsidR="00A50A24"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>, and I run ANOVA analysis in for ANGPT2 expression along these subgroups.</w:t>
      </w:r>
    </w:p>
    <w:p w:rsidR="00B64E7B" w:rsidRDefault="00B64E7B" w:rsidP="00A50A24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8756F7">
        <w:rPr>
          <w:rFonts w:asciiTheme="minorBidi" w:hAnsiTheme="minorBidi"/>
          <w:b/>
          <w:bCs/>
          <w:noProof/>
          <w:u w:val="single"/>
        </w:rPr>
        <w:t>H0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 xml:space="preserve">The mean of ANGPT2 expression level in all </w:t>
      </w:r>
      <w:r>
        <w:rPr>
          <w:rFonts w:asciiTheme="minorBidi" w:hAnsiTheme="minorBidi"/>
          <w:noProof/>
        </w:rPr>
        <w:t>three</w:t>
      </w:r>
      <w:r w:rsidRPr="00295264">
        <w:rPr>
          <w:rFonts w:asciiTheme="minorBidi" w:hAnsiTheme="minorBidi"/>
          <w:noProof/>
        </w:rPr>
        <w:t xml:space="preserve"> </w:t>
      </w:r>
      <w:r>
        <w:rPr>
          <w:rFonts w:asciiTheme="minorBidi" w:hAnsiTheme="minorBidi"/>
          <w:noProof/>
        </w:rPr>
        <w:t>sub</w:t>
      </w:r>
      <w:r w:rsidRPr="00295264">
        <w:rPr>
          <w:rFonts w:asciiTheme="minorBidi" w:hAnsiTheme="minorBidi"/>
          <w:noProof/>
        </w:rPr>
        <w:t xml:space="preserve">groups of </w:t>
      </w:r>
      <w:r w:rsidR="00A50A24">
        <w:rPr>
          <w:rFonts w:asciiTheme="minorBidi" w:hAnsiTheme="minorBidi"/>
          <w:noProof/>
        </w:rPr>
        <w:t>Batch</w:t>
      </w:r>
      <w:r w:rsidRPr="00295264">
        <w:rPr>
          <w:rFonts w:asciiTheme="minorBidi" w:hAnsiTheme="minorBidi"/>
          <w:noProof/>
        </w:rPr>
        <w:t xml:space="preserve"> is equal</w:t>
      </w:r>
      <w:r>
        <w:rPr>
          <w:rFonts w:asciiTheme="minorBidi" w:hAnsiTheme="minorBidi"/>
          <w:noProof/>
        </w:rPr>
        <w:t xml:space="preserve"> together</w:t>
      </w:r>
      <w:r w:rsidRPr="00295264">
        <w:rPr>
          <w:rFonts w:asciiTheme="minorBidi" w:hAnsiTheme="minorBidi"/>
          <w:noProof/>
        </w:rPr>
        <w:t>.</w:t>
      </w:r>
    </w:p>
    <w:p w:rsidR="00B64E7B" w:rsidRDefault="00B64E7B" w:rsidP="00B64E7B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DF4A2C">
        <w:rPr>
          <w:rFonts w:asciiTheme="minorBidi" w:hAnsiTheme="minorBidi"/>
          <w:b/>
          <w:bCs/>
          <w:noProof/>
          <w:u w:val="single"/>
        </w:rPr>
        <w:t>Ha:</w:t>
      </w:r>
      <w:r>
        <w:rPr>
          <w:rFonts w:asciiTheme="minorBidi" w:hAnsiTheme="minorBidi"/>
          <w:b/>
          <w:bCs/>
          <w:noProof/>
        </w:rPr>
        <w:t xml:space="preserve"> </w:t>
      </w:r>
      <w:r w:rsidRPr="00295264">
        <w:rPr>
          <w:rFonts w:asciiTheme="minorBidi" w:hAnsiTheme="minorBidi"/>
          <w:noProof/>
        </w:rPr>
        <w:t>They are not equal.</w:t>
      </w:r>
    </w:p>
    <w:p w:rsidR="00B64E7B" w:rsidRDefault="00A50A24" w:rsidP="00A50A24">
      <w:pPr>
        <w:spacing w:before="120" w:after="120" w:line="240" w:lineRule="auto"/>
        <w:jc w:val="center"/>
        <w:rPr>
          <w:rFonts w:asciiTheme="minorBidi" w:hAnsiTheme="minorBidi"/>
          <w:noProof/>
        </w:rPr>
      </w:pPr>
      <w:r>
        <w:rPr>
          <w:noProof/>
        </w:rPr>
        <w:drawing>
          <wp:inline distT="0" distB="0" distL="0" distR="0" wp14:anchorId="0A0812C4" wp14:editId="37E29B48">
            <wp:extent cx="3650231" cy="2491154"/>
            <wp:effectExtent l="0" t="0" r="7620" b="444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250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3  0.120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400   1.471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37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1  1.115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027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468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4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66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90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0 1.0407 0.02602           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 + Sex + Age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58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7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3 0.1301 0.0433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747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7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200 0.0099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403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72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1522 0.0507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044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25</w:t>
      </w:r>
      <w:proofErr w:type="gramEnd"/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5 0.8685 0.02482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gramStart"/>
      <w:r>
        <w:rPr>
          <w:rStyle w:val="gd15mcfcktb"/>
          <w:rFonts w:ascii="Lucida Console" w:hAnsi="Lucida Console"/>
          <w:color w:val="0000FF"/>
        </w:rPr>
        <w:t>lm(</w:t>
      </w:r>
      <w:proofErr w:type="gramEnd"/>
      <w:r>
        <w:rPr>
          <w:rStyle w:val="gd15mcfcktb"/>
          <w:rFonts w:ascii="Lucida Console" w:hAnsi="Lucida Console"/>
          <w:color w:val="0000FF"/>
        </w:rPr>
        <w:t xml:space="preserve">ANGPT2 ~ IOP + Batch, </w:t>
      </w:r>
      <w:proofErr w:type="spellStart"/>
      <w:r>
        <w:rPr>
          <w:rStyle w:val="gd15mcfcktb"/>
          <w:rFonts w:ascii="Lucida Console" w:hAnsi="Lucida Console"/>
          <w:color w:val="0000FF"/>
        </w:rPr>
        <w:t>corrTable</w:t>
      </w:r>
      <w:proofErr w:type="spellEnd"/>
      <w:r>
        <w:rPr>
          <w:rStyle w:val="gd15mcfcktb"/>
          <w:rFonts w:ascii="Lucida Console" w:hAnsi="Lucida Console"/>
          <w:color w:val="0000FF"/>
        </w:rPr>
        <w:t>); summary(</w:t>
      </w:r>
      <w:proofErr w:type="spellStart"/>
      <w:r>
        <w:rPr>
          <w:rStyle w:val="gd15mcfcktb"/>
          <w:rFonts w:ascii="Lucida Console" w:hAnsi="Lucida Console"/>
          <w:color w:val="0000FF"/>
        </w:rPr>
        <w:t>Linear_model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all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lm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formula = ANGPT2 ~ IOP + Batch, data =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rrTable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)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Min       1Q   Median       3Q      Max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0.28542 -0.09903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0121  0.0828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0.38699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Coefficients: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 Estimate Std. Error t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&gt;|t|)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(Intercept)  6.885063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06772  64.484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&lt;2e-16 ***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0.011808   0.006988   1.690   </w:t>
      </w:r>
      <w:proofErr w:type="gramStart"/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0989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.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3    -0.13090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8082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620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1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4    -0.08236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060811  -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4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832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B15     0.031996   0.080754   0.396  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6940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---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Residual standard error: 0.1613 on 40 degrees of freedom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ultiple R-squared:  0.1573,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 xml:space="preserve">Adjusted R-squared:  0.07304 </w:t>
      </w:r>
    </w:p>
    <w:p w:rsidR="00EC6619" w:rsidRDefault="00EC6619" w:rsidP="00EC661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F-statistic: 1.867 on 4 and 40 DF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,  p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-value: </w:t>
      </w:r>
      <w:r w:rsidRPr="00EC6619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52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>
        <w:rPr>
          <w:rFonts w:asciiTheme="minorBidi" w:hAnsiTheme="minorBidi"/>
          <w:noProof/>
        </w:rPr>
        <w:lastRenderedPageBreak/>
        <w:t xml:space="preserve">The P-value is greater thatn 0.05, so the null hypothesis is not rejected again. 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Therefore, I cannot claime that the expression level of ANGPT2 is significantly varied in </w:t>
      </w:r>
      <w:r>
        <w:rPr>
          <w:rFonts w:asciiTheme="minorBidi" w:hAnsiTheme="minorBidi"/>
          <w:noProof/>
          <w:highlight w:val="yellow"/>
          <w:u w:val="single"/>
        </w:rPr>
        <w:t>four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different </w:t>
      </w:r>
      <w:r>
        <w:rPr>
          <w:rFonts w:asciiTheme="minorBidi" w:hAnsiTheme="minorBidi"/>
          <w:noProof/>
          <w:highlight w:val="yellow"/>
          <w:u w:val="single"/>
        </w:rPr>
        <w:t>Batch</w:t>
      </w:r>
      <w:r w:rsidRPr="00460DE3">
        <w:rPr>
          <w:rFonts w:asciiTheme="minorBidi" w:hAnsiTheme="minorBidi"/>
          <w:noProof/>
          <w:highlight w:val="yellow"/>
          <w:u w:val="single"/>
        </w:rPr>
        <w:t xml:space="preserve"> </w:t>
      </w:r>
      <w:r>
        <w:rPr>
          <w:rFonts w:asciiTheme="minorBidi" w:hAnsiTheme="minorBidi"/>
          <w:noProof/>
          <w:highlight w:val="yellow"/>
          <w:u w:val="single"/>
        </w:rPr>
        <w:t>sub</w:t>
      </w:r>
      <w:r w:rsidRPr="00460DE3">
        <w:rPr>
          <w:rFonts w:asciiTheme="minorBidi" w:hAnsiTheme="minorBidi"/>
          <w:noProof/>
          <w:highlight w:val="yellow"/>
          <w:u w:val="single"/>
        </w:rPr>
        <w:t>group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 w:rsidRPr="00390D06">
        <w:rPr>
          <w:rFonts w:asciiTheme="minorBidi" w:hAnsiTheme="minorBidi"/>
          <w:noProof/>
        </w:rPr>
        <w:t xml:space="preserve">Then, I decided to devide the </w:t>
      </w:r>
      <w:r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 xml:space="preserve"> group</w:t>
      </w:r>
      <w:r w:rsidRPr="00390D06">
        <w:rPr>
          <w:rFonts w:asciiTheme="minorBidi" w:hAnsiTheme="minorBidi"/>
          <w:noProof/>
        </w:rPr>
        <w:t xml:space="preserve"> into just two subgroups as belows</w:t>
      </w:r>
      <w:r>
        <w:rPr>
          <w:rFonts w:asciiTheme="minorBidi" w:hAnsiTheme="minorBidi"/>
          <w:noProof/>
        </w:rPr>
        <w:t xml:space="preserve"> and run the t-test</w:t>
      </w:r>
      <w:r w:rsidRPr="00390D06">
        <w:rPr>
          <w:rFonts w:asciiTheme="minorBidi" w:hAnsiTheme="minorBidi"/>
          <w:noProof/>
        </w:rPr>
        <w:t xml:space="preserve">. </w:t>
      </w:r>
      <w:r>
        <w:rPr>
          <w:rFonts w:asciiTheme="minorBidi" w:hAnsiTheme="minorBidi"/>
          <w:noProof/>
        </w:rPr>
        <w:t xml:space="preserve">Division 1) devided </w:t>
      </w:r>
      <w:r>
        <w:rPr>
          <w:rFonts w:asciiTheme="minorBidi" w:hAnsiTheme="minorBidi"/>
          <w:noProof/>
        </w:rPr>
        <w:t>Batch</w:t>
      </w:r>
      <w:r>
        <w:rPr>
          <w:rFonts w:asciiTheme="minorBidi" w:hAnsiTheme="minorBidi"/>
          <w:noProof/>
        </w:rPr>
        <w:t xml:space="preserve"> half by half (</w:t>
      </w:r>
      <w:r>
        <w:rPr>
          <w:rFonts w:asciiTheme="minorBidi" w:hAnsiTheme="minorBidi"/>
          <w:noProof/>
        </w:rPr>
        <w:t>B12 and B13</w:t>
      </w:r>
      <w:r>
        <w:rPr>
          <w:rFonts w:asciiTheme="minorBidi" w:hAnsiTheme="minorBidi"/>
          <w:noProof/>
        </w:rPr>
        <w:t xml:space="preserve"> in first group and </w:t>
      </w:r>
      <w:r>
        <w:rPr>
          <w:rFonts w:asciiTheme="minorBidi" w:hAnsiTheme="minorBidi"/>
          <w:noProof/>
        </w:rPr>
        <w:t>B14 and B15</w:t>
      </w:r>
      <w:r>
        <w:rPr>
          <w:rFonts w:asciiTheme="minorBidi" w:hAnsiTheme="minorBidi"/>
          <w:noProof/>
        </w:rPr>
        <w:t xml:space="preserve"> in the second group). 2) separate </w:t>
      </w:r>
      <w:r>
        <w:rPr>
          <w:rFonts w:asciiTheme="minorBidi" w:hAnsiTheme="minorBidi"/>
          <w:noProof/>
        </w:rPr>
        <w:t>B14</w:t>
      </w:r>
      <w:r>
        <w:rPr>
          <w:rFonts w:asciiTheme="minorBidi" w:hAnsiTheme="minorBidi"/>
          <w:noProof/>
        </w:rPr>
        <w:t xml:space="preserve"> from others.</w:t>
      </w:r>
    </w:p>
    <w:p w:rsidR="00C575B9" w:rsidRDefault="00C575B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t xml:space="preserve">Division 1): </w:t>
      </w:r>
      <w:r>
        <w:rPr>
          <w:rFonts w:asciiTheme="minorBidi" w:hAnsiTheme="minorBidi"/>
          <w:b/>
          <w:bCs/>
          <w:noProof/>
        </w:rPr>
        <w:t>D</w:t>
      </w:r>
      <w:r w:rsidRPr="00EC6619">
        <w:rPr>
          <w:rFonts w:asciiTheme="minorBidi" w:hAnsiTheme="minorBidi"/>
          <w:b/>
          <w:bCs/>
          <w:noProof/>
        </w:rPr>
        <w:t>evided Batch half by half (B12 and B13 in first group and B14 and B15 in the second group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_1 B_2 </w:t>
      </w:r>
    </w:p>
    <w:p w:rsidR="009751C2" w:rsidRDefault="009751C2" w:rsidP="009751C2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8  27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39EDF8F1" wp14:editId="549C217C">
            <wp:extent cx="3444240" cy="2274600"/>
            <wp:effectExtent l="0" t="0" r="381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465648" cy="2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2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1991   0.069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3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33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67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0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697 0.0278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27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012 0.0011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041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84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681 0.02269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803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0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9 1.1016 0.02825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25607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32.962, p-value =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7995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145519  0.09430056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_1 mean in group B_2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7.000838          7.014415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</w:p>
    <w:p w:rsidR="00882423" w:rsidRDefault="00882423" w:rsidP="00882423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C6619" w:rsidRDefault="00EC6619" w:rsidP="00EC6619">
      <w:pPr>
        <w:spacing w:before="120" w:after="120" w:line="240" w:lineRule="auto"/>
        <w:jc w:val="both"/>
        <w:rPr>
          <w:rFonts w:asciiTheme="minorBidi" w:hAnsiTheme="minorBidi"/>
          <w:b/>
          <w:bCs/>
          <w:noProof/>
        </w:rPr>
      </w:pPr>
      <w:r w:rsidRPr="00460DE3">
        <w:rPr>
          <w:rFonts w:asciiTheme="minorBidi" w:hAnsiTheme="minorBidi"/>
          <w:b/>
          <w:bCs/>
          <w:noProof/>
        </w:rPr>
        <w:lastRenderedPageBreak/>
        <w:t xml:space="preserve">Division </w:t>
      </w:r>
      <w:r>
        <w:rPr>
          <w:rFonts w:asciiTheme="minorBidi" w:hAnsiTheme="minorBidi"/>
          <w:b/>
          <w:bCs/>
          <w:noProof/>
        </w:rPr>
        <w:t>2</w:t>
      </w:r>
      <w:r w:rsidRPr="00460DE3">
        <w:rPr>
          <w:rFonts w:asciiTheme="minorBidi" w:hAnsiTheme="minorBidi"/>
          <w:b/>
          <w:bCs/>
          <w:noProof/>
        </w:rPr>
        <w:t xml:space="preserve">): </w:t>
      </w:r>
      <w:r w:rsidRPr="00EC6619">
        <w:rPr>
          <w:rFonts w:asciiTheme="minorBidi" w:hAnsiTheme="minorBidi"/>
          <w:b/>
          <w:bCs/>
          <w:noProof/>
        </w:rPr>
        <w:t>S</w:t>
      </w:r>
      <w:r w:rsidRPr="00EC6619">
        <w:rPr>
          <w:rFonts w:asciiTheme="minorBidi" w:hAnsiTheme="minorBidi"/>
          <w:b/>
          <w:bCs/>
          <w:noProof/>
        </w:rPr>
        <w:t>eparate B14 from others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gramStart"/>
      <w:r>
        <w:rPr>
          <w:rStyle w:val="gd15mcfcktb"/>
          <w:rFonts w:ascii="Lucida Console" w:hAnsi="Lucida Console"/>
          <w:color w:val="0000FF"/>
        </w:rPr>
        <w:t>summary(</w:t>
      </w:r>
      <w:proofErr w:type="gramEnd"/>
      <w:r>
        <w:rPr>
          <w:rStyle w:val="gd15mcfcktb"/>
          <w:rFonts w:ascii="Lucida Console" w:hAnsi="Lucida Console"/>
          <w:color w:val="0000FF"/>
        </w:rPr>
        <w:t>corrTable_Batch2$Batch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B14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</w:t>
      </w: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21     24</w:t>
      </w:r>
    </w:p>
    <w:p w:rsidR="00EC6619" w:rsidRDefault="00882423" w:rsidP="00882423">
      <w:pPr>
        <w:spacing w:before="120" w:after="120" w:line="240" w:lineRule="auto"/>
        <w:jc w:val="center"/>
        <w:rPr>
          <w:rFonts w:asciiTheme="minorBidi" w:hAnsiTheme="minorBidi"/>
          <w:b/>
          <w:bCs/>
          <w:noProof/>
        </w:rPr>
      </w:pPr>
      <w:r>
        <w:rPr>
          <w:noProof/>
        </w:rPr>
        <w:drawing>
          <wp:inline distT="0" distB="0" distL="0" distR="0" wp14:anchorId="77E1E145" wp14:editId="4336AFE8">
            <wp:extent cx="2941320" cy="2474734"/>
            <wp:effectExtent l="0" t="0" r="0" b="190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957479" cy="248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1  0.009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0899   0.315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43  1.226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0.02851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78  </w:t>
      </w:r>
      <w:r w:rsidRPr="00882423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57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42 1.1342 0.02700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 &lt;- </w:t>
      </w: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aov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IOP + Batch + Age + Sex, corrTable_Batch2); summary(</w:t>
      </w:r>
      <w:proofErr w:type="spellStart"/>
      <w:r>
        <w:rPr>
          <w:rStyle w:val="gd15mcfcktb"/>
          <w:rFonts w:ascii="Lucida Console" w:hAnsi="Lucida Console"/>
          <w:color w:val="0000FF"/>
        </w:rPr>
        <w:t>Anova_results</w:t>
      </w:r>
      <w:proofErr w:type="spellEnd"/>
      <w:r>
        <w:rPr>
          <w:rStyle w:val="gd15mcfcktb"/>
          <w:rFonts w:ascii="Lucida Console" w:hAnsi="Lucida Console"/>
          <w:color w:val="0000FF"/>
        </w:rPr>
        <w:t>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Sum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Mean </w:t>
      </w:r>
      <w:proofErr w:type="spell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q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F value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Pr</w:t>
      </w:r>
      <w:proofErr w:type="spell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(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&gt;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IOP          1 0.0642 0.06420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2.388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131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Batch        1 0.0366 0.03665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363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25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Age          3 0.0798 0.02661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0.990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408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Sex          2 0.0597 0.02986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1.111 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34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Residuals   37 0.9946 0.02688              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ub"/>
          <w:rFonts w:ascii="Lucida Console" w:hAnsi="Lucida Console"/>
          <w:color w:val="0000FF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ktb"/>
          <w:rFonts w:ascii="Lucida Console" w:hAnsi="Lucida Console"/>
          <w:color w:val="0000FF"/>
        </w:rPr>
      </w:pPr>
      <w:proofErr w:type="spellStart"/>
      <w:proofErr w:type="gramStart"/>
      <w:r>
        <w:rPr>
          <w:rStyle w:val="gd15mcfcktb"/>
          <w:rFonts w:ascii="Lucida Console" w:hAnsi="Lucida Console"/>
          <w:color w:val="0000FF"/>
        </w:rPr>
        <w:t>t.test</w:t>
      </w:r>
      <w:proofErr w:type="spellEnd"/>
      <w:r>
        <w:rPr>
          <w:rStyle w:val="gd15mcfcktb"/>
          <w:rFonts w:ascii="Lucida Console" w:hAnsi="Lucida Console"/>
          <w:color w:val="0000FF"/>
        </w:rPr>
        <w:t>(</w:t>
      </w:r>
      <w:proofErr w:type="gramEnd"/>
      <w:r>
        <w:rPr>
          <w:rStyle w:val="gd15mcfcktb"/>
          <w:rFonts w:ascii="Lucida Console" w:hAnsi="Lucida Console"/>
          <w:color w:val="0000FF"/>
        </w:rPr>
        <w:t>ANGPT2 ~ Batch, corrTable_Batch2, mu=0, alt="</w:t>
      </w:r>
      <w:proofErr w:type="spellStart"/>
      <w:r>
        <w:rPr>
          <w:rStyle w:val="gd15mcfcktb"/>
          <w:rFonts w:ascii="Lucida Console" w:hAnsi="Lucida Console"/>
          <w:color w:val="0000FF"/>
        </w:rPr>
        <w:t>two.sided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", </w:t>
      </w:r>
      <w:proofErr w:type="spellStart"/>
      <w:r>
        <w:rPr>
          <w:rStyle w:val="gd15mcfcktb"/>
          <w:rFonts w:ascii="Lucida Console" w:hAnsi="Lucida Console"/>
          <w:color w:val="0000FF"/>
        </w:rPr>
        <w:t>conf</w:t>
      </w:r>
      <w:proofErr w:type="spellEnd"/>
      <w:r>
        <w:rPr>
          <w:rStyle w:val="gd15mcfcktb"/>
          <w:rFonts w:ascii="Lucida Console" w:hAnsi="Lucida Console"/>
          <w:color w:val="0000FF"/>
        </w:rPr>
        <w:t xml:space="preserve">=0.95, </w:t>
      </w:r>
      <w:proofErr w:type="spellStart"/>
      <w:r>
        <w:rPr>
          <w:rStyle w:val="gd15mcfcktb"/>
          <w:rFonts w:ascii="Lucida Console" w:hAnsi="Lucida Console"/>
          <w:color w:val="0000FF"/>
        </w:rPr>
        <w:t>var.eq</w:t>
      </w:r>
      <w:proofErr w:type="spellEnd"/>
      <w:r>
        <w:rPr>
          <w:rStyle w:val="gd15mcfcktb"/>
          <w:rFonts w:ascii="Lucida Console" w:hAnsi="Lucida Console"/>
          <w:color w:val="0000FF"/>
        </w:rPr>
        <w:t>=F, paired=F)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ab/>
        <w:t>Welch Two Sample t-test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ata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:  ANGPT2 by Batch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t = -0.56261, </w:t>
      </w:r>
      <w:proofErr w:type="spellStart"/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df</w:t>
      </w:r>
      <w:proofErr w:type="spellEnd"/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= 42.503, p-value = </w:t>
      </w:r>
      <w:r w:rsidRPr="00E650D2">
        <w:rPr>
          <w:rStyle w:val="gd15mcfceub"/>
          <w:rFonts w:ascii="Lucida Console" w:hAnsi="Lucida Console"/>
          <w:color w:val="000000"/>
          <w:highlight w:val="cyan"/>
          <w:bdr w:val="none" w:sz="0" w:space="0" w:color="auto" w:frame="1"/>
        </w:rPr>
        <w:t>0.5767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alternativ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hypothesis: true difference in means is not equal to 0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95 percent confidence interval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-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0.1299189  0.0732570</w:t>
      </w:r>
      <w:proofErr w:type="gramEnd"/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sample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estimates: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Style w:val="gd15mcfceub"/>
          <w:rFonts w:ascii="Lucida Console" w:hAnsi="Lucida Console"/>
          <w:color w:val="000000"/>
          <w:bdr w:val="none" w:sz="0" w:space="0" w:color="auto" w:frame="1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</w:t>
      </w:r>
      <w:proofErr w:type="gramStart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>mean</w:t>
      </w:r>
      <w:proofErr w:type="gramEnd"/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in group B14 mean in group Others </w:t>
      </w:r>
    </w:p>
    <w:p w:rsidR="00882423" w:rsidRDefault="00882423" w:rsidP="00882423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</w:rPr>
      </w:pPr>
      <w:r>
        <w:rPr>
          <w:rStyle w:val="gd15mcfceub"/>
          <w:rFonts w:ascii="Lucida Console" w:hAnsi="Lucida Console"/>
          <w:color w:val="000000"/>
          <w:bdr w:val="none" w:sz="0" w:space="0" w:color="auto" w:frame="1"/>
        </w:rPr>
        <w:t xml:space="preserve">            6.993875             7.022205</w:t>
      </w:r>
    </w:p>
    <w:p w:rsidR="00EC6619" w:rsidRDefault="00EC6619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E650D2" w:rsidRDefault="00E650D2" w:rsidP="00E650D2">
      <w:pPr>
        <w:spacing w:before="120" w:after="120" w:line="240" w:lineRule="auto"/>
        <w:jc w:val="both"/>
        <w:rPr>
          <w:rFonts w:asciiTheme="minorBidi" w:hAnsiTheme="minorBidi"/>
          <w:noProof/>
        </w:rPr>
      </w:pPr>
      <w:r>
        <w:rPr>
          <w:rFonts w:asciiTheme="minorBidi" w:hAnsiTheme="minorBidi"/>
          <w:noProof/>
        </w:rPr>
        <w:t>In all tests and analysis P-values are greater than 0.05 and I cannot reject the null hypothesis.</w:t>
      </w:r>
    </w:p>
    <w:p w:rsidR="00E650D2" w:rsidRDefault="00E650D2" w:rsidP="00EC6619">
      <w:pPr>
        <w:spacing w:before="120" w:after="120" w:line="240" w:lineRule="auto"/>
        <w:rPr>
          <w:rFonts w:asciiTheme="minorBidi" w:hAnsiTheme="minorBidi"/>
          <w:noProof/>
        </w:rPr>
      </w:pPr>
    </w:p>
    <w:p w:rsidR="00023BAB" w:rsidRDefault="00023BAB" w:rsidP="00023BAB">
      <w:pPr>
        <w:spacing w:before="120" w:after="120" w:line="240" w:lineRule="auto"/>
        <w:jc w:val="both"/>
        <w:rPr>
          <w:rFonts w:asciiTheme="minorBidi" w:hAnsiTheme="minorBidi"/>
          <w:noProof/>
          <w:highlight w:val="yellow"/>
        </w:rPr>
      </w:pPr>
      <w:r>
        <w:rPr>
          <w:rFonts w:asciiTheme="minorBidi" w:hAnsiTheme="minorBidi"/>
          <w:noProof/>
          <w:highlight w:val="yellow"/>
        </w:rPr>
        <w:t xml:space="preserve">All analysis above indicates that there is no significant relation between IOP and ANGPT2 based on different subgroups of </w:t>
      </w:r>
      <w:r>
        <w:rPr>
          <w:rFonts w:asciiTheme="minorBidi" w:hAnsiTheme="minorBidi"/>
          <w:noProof/>
          <w:highlight w:val="yellow"/>
        </w:rPr>
        <w:t>Batch</w:t>
      </w:r>
      <w:r>
        <w:rPr>
          <w:rFonts w:asciiTheme="minorBidi" w:hAnsiTheme="minorBidi"/>
          <w:noProof/>
          <w:highlight w:val="yellow"/>
        </w:rPr>
        <w:t xml:space="preserve"> feature.</w:t>
      </w:r>
      <w:bookmarkStart w:id="0" w:name="_GoBack"/>
      <w:bookmarkEnd w:id="0"/>
    </w:p>
    <w:sectPr w:rsidR="00023BAB" w:rsidSect="00595B66">
      <w:type w:val="continuous"/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56C0" w:rsidRDefault="00BA56C0" w:rsidP="00845D24">
      <w:pPr>
        <w:spacing w:after="0" w:line="240" w:lineRule="auto"/>
      </w:pPr>
      <w:r>
        <w:separator/>
      </w:r>
    </w:p>
  </w:endnote>
  <w:endnote w:type="continuationSeparator" w:id="0">
    <w:p w:rsidR="00BA56C0" w:rsidRDefault="00BA56C0" w:rsidP="00845D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999" w:rsidRDefault="003A49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5780300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A4999" w:rsidRDefault="003A4999">
        <w:pPr>
          <w:pStyle w:val="Footer"/>
          <w:jc w:val="right"/>
        </w:pPr>
        <w:r w:rsidRPr="00E82DBF">
          <w:rPr>
            <w:rFonts w:asciiTheme="minorBidi" w:hAnsiTheme="minorBidi"/>
          </w:rPr>
          <w:fldChar w:fldCharType="begin"/>
        </w:r>
        <w:r w:rsidRPr="00E82DBF">
          <w:rPr>
            <w:rFonts w:asciiTheme="minorBidi" w:hAnsiTheme="minorBidi"/>
          </w:rPr>
          <w:instrText xml:space="preserve"> PAGE   \* MERGEFORMAT </w:instrText>
        </w:r>
        <w:r w:rsidRPr="00E82DBF">
          <w:rPr>
            <w:rFonts w:asciiTheme="minorBidi" w:hAnsiTheme="minorBidi"/>
          </w:rPr>
          <w:fldChar w:fldCharType="separate"/>
        </w:r>
        <w:r w:rsidR="00C575B9">
          <w:rPr>
            <w:rFonts w:asciiTheme="minorBidi" w:hAnsiTheme="minorBidi"/>
            <w:noProof/>
          </w:rPr>
          <w:t>21</w:t>
        </w:r>
        <w:r w:rsidRPr="00E82DBF">
          <w:rPr>
            <w:rFonts w:asciiTheme="minorBidi" w:hAnsiTheme="minorBidi"/>
            <w:noProof/>
          </w:rPr>
          <w:fldChar w:fldCharType="end"/>
        </w:r>
      </w:p>
    </w:sdtContent>
  </w:sdt>
  <w:p w:rsidR="003A4999" w:rsidRDefault="003A499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999" w:rsidRDefault="003A49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56C0" w:rsidRDefault="00BA56C0" w:rsidP="00845D24">
      <w:pPr>
        <w:spacing w:after="0" w:line="240" w:lineRule="auto"/>
      </w:pPr>
      <w:r>
        <w:separator/>
      </w:r>
    </w:p>
  </w:footnote>
  <w:footnote w:type="continuationSeparator" w:id="0">
    <w:p w:rsidR="00BA56C0" w:rsidRDefault="00BA56C0" w:rsidP="00845D2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999" w:rsidRDefault="003A49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999" w:rsidRDefault="003A499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A4999" w:rsidRDefault="003A499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9D2AA0"/>
    <w:multiLevelType w:val="hybridMultilevel"/>
    <w:tmpl w:val="DEBC874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202C92"/>
    <w:multiLevelType w:val="hybridMultilevel"/>
    <w:tmpl w:val="549435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1NDM3MrAwMba0NDBS0lEKTi0uzszPAykwNKkFAIbLL+UtAAAA"/>
  </w:docVars>
  <w:rsids>
    <w:rsidRoot w:val="004759C7"/>
    <w:rsid w:val="0002180E"/>
    <w:rsid w:val="00023BAB"/>
    <w:rsid w:val="000371B1"/>
    <w:rsid w:val="000424D8"/>
    <w:rsid w:val="00064E9E"/>
    <w:rsid w:val="00096EF0"/>
    <w:rsid w:val="000978CB"/>
    <w:rsid w:val="000B29E8"/>
    <w:rsid w:val="000C62A1"/>
    <w:rsid w:val="000E2360"/>
    <w:rsid w:val="000F5CFD"/>
    <w:rsid w:val="00116C03"/>
    <w:rsid w:val="00123B82"/>
    <w:rsid w:val="001309AA"/>
    <w:rsid w:val="00135423"/>
    <w:rsid w:val="00165313"/>
    <w:rsid w:val="00167E83"/>
    <w:rsid w:val="0018136A"/>
    <w:rsid w:val="001D0DC9"/>
    <w:rsid w:val="00201891"/>
    <w:rsid w:val="00225DC5"/>
    <w:rsid w:val="002505DD"/>
    <w:rsid w:val="00261614"/>
    <w:rsid w:val="002671F5"/>
    <w:rsid w:val="00270906"/>
    <w:rsid w:val="00271311"/>
    <w:rsid w:val="002741E5"/>
    <w:rsid w:val="00281053"/>
    <w:rsid w:val="00295264"/>
    <w:rsid w:val="002F349F"/>
    <w:rsid w:val="003035B2"/>
    <w:rsid w:val="003037C2"/>
    <w:rsid w:val="0036736C"/>
    <w:rsid w:val="00375A58"/>
    <w:rsid w:val="00390D06"/>
    <w:rsid w:val="003A0952"/>
    <w:rsid w:val="003A4999"/>
    <w:rsid w:val="003C6F9C"/>
    <w:rsid w:val="003D3057"/>
    <w:rsid w:val="003E7969"/>
    <w:rsid w:val="0040201A"/>
    <w:rsid w:val="00415FFA"/>
    <w:rsid w:val="00416F91"/>
    <w:rsid w:val="004358E3"/>
    <w:rsid w:val="00445551"/>
    <w:rsid w:val="00460DE3"/>
    <w:rsid w:val="00472421"/>
    <w:rsid w:val="004759C7"/>
    <w:rsid w:val="00491EFA"/>
    <w:rsid w:val="004A132A"/>
    <w:rsid w:val="004B1737"/>
    <w:rsid w:val="004E76E3"/>
    <w:rsid w:val="004F21CE"/>
    <w:rsid w:val="005159B4"/>
    <w:rsid w:val="00542BBF"/>
    <w:rsid w:val="00572364"/>
    <w:rsid w:val="005747FF"/>
    <w:rsid w:val="0059240E"/>
    <w:rsid w:val="00595B66"/>
    <w:rsid w:val="005979A2"/>
    <w:rsid w:val="005A6ACD"/>
    <w:rsid w:val="005B227D"/>
    <w:rsid w:val="005B2F18"/>
    <w:rsid w:val="00604D20"/>
    <w:rsid w:val="00643723"/>
    <w:rsid w:val="00645F4C"/>
    <w:rsid w:val="00651075"/>
    <w:rsid w:val="006776CE"/>
    <w:rsid w:val="006925FD"/>
    <w:rsid w:val="006B6FE2"/>
    <w:rsid w:val="006E45B5"/>
    <w:rsid w:val="006E784F"/>
    <w:rsid w:val="00712262"/>
    <w:rsid w:val="00737D63"/>
    <w:rsid w:val="00757B40"/>
    <w:rsid w:val="00786C93"/>
    <w:rsid w:val="00787846"/>
    <w:rsid w:val="00795D6C"/>
    <w:rsid w:val="007A1AC7"/>
    <w:rsid w:val="007A6860"/>
    <w:rsid w:val="007F3786"/>
    <w:rsid w:val="00845504"/>
    <w:rsid w:val="00845D24"/>
    <w:rsid w:val="00862822"/>
    <w:rsid w:val="008756F7"/>
    <w:rsid w:val="00882423"/>
    <w:rsid w:val="008B741C"/>
    <w:rsid w:val="008C2466"/>
    <w:rsid w:val="008C63FC"/>
    <w:rsid w:val="008D14B3"/>
    <w:rsid w:val="008F3BB7"/>
    <w:rsid w:val="008F7626"/>
    <w:rsid w:val="00920DEC"/>
    <w:rsid w:val="00952EE3"/>
    <w:rsid w:val="009652FD"/>
    <w:rsid w:val="00972686"/>
    <w:rsid w:val="009748DF"/>
    <w:rsid w:val="009751C2"/>
    <w:rsid w:val="00975B3F"/>
    <w:rsid w:val="009B20F1"/>
    <w:rsid w:val="009B5123"/>
    <w:rsid w:val="00A04174"/>
    <w:rsid w:val="00A116D5"/>
    <w:rsid w:val="00A2736C"/>
    <w:rsid w:val="00A50A24"/>
    <w:rsid w:val="00A91A0F"/>
    <w:rsid w:val="00A9464C"/>
    <w:rsid w:val="00AA11F4"/>
    <w:rsid w:val="00B23443"/>
    <w:rsid w:val="00B35444"/>
    <w:rsid w:val="00B36866"/>
    <w:rsid w:val="00B4518E"/>
    <w:rsid w:val="00B5181E"/>
    <w:rsid w:val="00B64E7B"/>
    <w:rsid w:val="00B77CBB"/>
    <w:rsid w:val="00BA56C0"/>
    <w:rsid w:val="00BC7317"/>
    <w:rsid w:val="00C064D6"/>
    <w:rsid w:val="00C558DD"/>
    <w:rsid w:val="00C575B9"/>
    <w:rsid w:val="00C639D6"/>
    <w:rsid w:val="00C85FAF"/>
    <w:rsid w:val="00CA067E"/>
    <w:rsid w:val="00CA75C0"/>
    <w:rsid w:val="00CB11FB"/>
    <w:rsid w:val="00CB34EA"/>
    <w:rsid w:val="00CB5244"/>
    <w:rsid w:val="00CB5F47"/>
    <w:rsid w:val="00CE4D13"/>
    <w:rsid w:val="00D05E5D"/>
    <w:rsid w:val="00D2750F"/>
    <w:rsid w:val="00D3117A"/>
    <w:rsid w:val="00D40589"/>
    <w:rsid w:val="00D41694"/>
    <w:rsid w:val="00D663AE"/>
    <w:rsid w:val="00DA11F7"/>
    <w:rsid w:val="00DA3508"/>
    <w:rsid w:val="00DC1CF0"/>
    <w:rsid w:val="00DC32AB"/>
    <w:rsid w:val="00DC49E5"/>
    <w:rsid w:val="00DC72A5"/>
    <w:rsid w:val="00DF3B24"/>
    <w:rsid w:val="00DF4A2C"/>
    <w:rsid w:val="00E1013B"/>
    <w:rsid w:val="00E179B2"/>
    <w:rsid w:val="00E6040B"/>
    <w:rsid w:val="00E63526"/>
    <w:rsid w:val="00E650D2"/>
    <w:rsid w:val="00E82DBF"/>
    <w:rsid w:val="00EA0A00"/>
    <w:rsid w:val="00EB3ABA"/>
    <w:rsid w:val="00EC6619"/>
    <w:rsid w:val="00ED20E0"/>
    <w:rsid w:val="00EE6D53"/>
    <w:rsid w:val="00EF49A1"/>
    <w:rsid w:val="00F03121"/>
    <w:rsid w:val="00F04F69"/>
    <w:rsid w:val="00F152FA"/>
    <w:rsid w:val="00F335EF"/>
    <w:rsid w:val="00F505D4"/>
    <w:rsid w:val="00F67115"/>
    <w:rsid w:val="00F85AF1"/>
    <w:rsid w:val="00F9088D"/>
    <w:rsid w:val="00FE6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36014"/>
  <w15:chartTrackingRefBased/>
  <w15:docId w15:val="{54BC34AE-4AEA-426F-9B68-1D9E80274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037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37C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5D24"/>
  </w:style>
  <w:style w:type="paragraph" w:styleId="Footer">
    <w:name w:val="footer"/>
    <w:basedOn w:val="Normal"/>
    <w:link w:val="FooterChar"/>
    <w:uiPriority w:val="99"/>
    <w:unhideWhenUsed/>
    <w:rsid w:val="00845D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5D24"/>
  </w:style>
  <w:style w:type="paragraph" w:styleId="HTMLPreformatted">
    <w:name w:val="HTML Preformatted"/>
    <w:basedOn w:val="Normal"/>
    <w:link w:val="HTMLPreformattedChar"/>
    <w:uiPriority w:val="99"/>
    <w:unhideWhenUsed/>
    <w:rsid w:val="00845D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45D24"/>
    <w:rPr>
      <w:rFonts w:ascii="Courier New" w:eastAsia="Times New Roman" w:hAnsi="Courier New" w:cs="Courier New"/>
      <w:sz w:val="20"/>
      <w:szCs w:val="20"/>
    </w:rPr>
  </w:style>
  <w:style w:type="character" w:customStyle="1" w:styleId="gd15mcfceub">
    <w:name w:val="gd15mcfceub"/>
    <w:basedOn w:val="DefaultParagraphFont"/>
    <w:rsid w:val="00845D24"/>
  </w:style>
  <w:style w:type="character" w:customStyle="1" w:styleId="gd15mcfckub">
    <w:name w:val="gd15mcfckub"/>
    <w:basedOn w:val="DefaultParagraphFont"/>
    <w:rsid w:val="005747FF"/>
  </w:style>
  <w:style w:type="character" w:customStyle="1" w:styleId="gd15mcfcktb">
    <w:name w:val="gd15mcfcktb"/>
    <w:basedOn w:val="DefaultParagraphFont"/>
    <w:rsid w:val="005747FF"/>
  </w:style>
  <w:style w:type="character" w:styleId="Strong">
    <w:name w:val="Strong"/>
    <w:basedOn w:val="DefaultParagraphFont"/>
    <w:uiPriority w:val="22"/>
    <w:qFormat/>
    <w:rsid w:val="005747FF"/>
    <w:rPr>
      <w:b/>
      <w:bCs/>
    </w:rPr>
  </w:style>
  <w:style w:type="paragraph" w:styleId="ListParagraph">
    <w:name w:val="List Paragraph"/>
    <w:basedOn w:val="Normal"/>
    <w:uiPriority w:val="34"/>
    <w:qFormat/>
    <w:rsid w:val="000F5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68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7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2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2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67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6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37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1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1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8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5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4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5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745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0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27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5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2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0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48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78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4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4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92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7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2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footer" Target="footer2.xml"/><Relationship Id="rId21" Type="http://schemas.openxmlformats.org/officeDocument/2006/relationships/image" Target="media/image15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jpeg"/><Relationship Id="rId50" Type="http://schemas.openxmlformats.org/officeDocument/2006/relationships/image" Target="media/image38.png"/><Relationship Id="rId55" Type="http://schemas.openxmlformats.org/officeDocument/2006/relationships/image" Target="media/image43.png"/><Relationship Id="rId63" Type="http://schemas.openxmlformats.org/officeDocument/2006/relationships/image" Target="media/image5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17.png"/><Relationship Id="rId11" Type="http://schemas.openxmlformats.org/officeDocument/2006/relationships/image" Target="media/image5.png"/><Relationship Id="rId24" Type="http://schemas.openxmlformats.org/officeDocument/2006/relationships/header" Target="header2.xml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theme" Target="theme/theme1.xml"/><Relationship Id="rId5" Type="http://schemas.openxmlformats.org/officeDocument/2006/relationships/footnotes" Target="footnotes.xml"/><Relationship Id="rId61" Type="http://schemas.openxmlformats.org/officeDocument/2006/relationships/image" Target="media/image49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eader" Target="header3.xml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2.png"/><Relationship Id="rId8" Type="http://schemas.openxmlformats.org/officeDocument/2006/relationships/image" Target="media/image2.png"/><Relationship Id="rId51" Type="http://schemas.openxmlformats.org/officeDocument/2006/relationships/image" Target="media/image3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20" Type="http://schemas.openxmlformats.org/officeDocument/2006/relationships/image" Target="media/image14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5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image" Target="media/image4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4</TotalTime>
  <Pages>26</Pages>
  <Words>4211</Words>
  <Characters>24007</Characters>
  <Application>Microsoft Office Word</Application>
  <DocSecurity>0</DocSecurity>
  <Lines>200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nnessee</Company>
  <LinksUpToDate>false</LinksUpToDate>
  <CharactersWithSpaces>28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i, Hadi</dc:creator>
  <cp:keywords/>
  <dc:description/>
  <cp:lastModifiedBy>Hosseini, Hadi</cp:lastModifiedBy>
  <cp:revision>100</cp:revision>
  <cp:lastPrinted>2020-03-18T18:08:00Z</cp:lastPrinted>
  <dcterms:created xsi:type="dcterms:W3CDTF">2020-03-12T19:58:00Z</dcterms:created>
  <dcterms:modified xsi:type="dcterms:W3CDTF">2020-03-23T12:47:00Z</dcterms:modified>
</cp:coreProperties>
</file>